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2268"/>
        <w:gridCol w:w="1701"/>
        <w:gridCol w:w="1260"/>
      </w:tblGrid>
      <w:tr w:rsidR="00CA19EA" w:rsidRPr="00CA19EA" w14:paraId="6A4617A2" w14:textId="77777777" w:rsidTr="00BF5175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bookmarkStart w:id="0" w:name="_Hlk31022264"/>
            <w:r w:rsidRPr="00CA19EA">
              <w:rPr>
                <w:b/>
                <w:color w:val="FFFFFF" w:themeColor="background1"/>
                <w:sz w:val="22"/>
                <w:szCs w:val="22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CA19EA" w:rsidRDefault="00CA19EA" w:rsidP="008D0F74">
            <w:pPr>
              <w:ind w:right="-5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2268" w:type="dxa"/>
            <w:shd w:val="clear" w:color="auto" w:fill="1F497D" w:themeFill="text2"/>
            <w:vAlign w:val="center"/>
          </w:tcPr>
          <w:p w14:paraId="21298F7C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701" w:type="dxa"/>
            <w:shd w:val="clear" w:color="auto" w:fill="1F497D" w:themeFill="text2"/>
            <w:vAlign w:val="center"/>
          </w:tcPr>
          <w:p w14:paraId="527244BD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6B7F88" w:rsidRPr="00A93E9B" w14:paraId="058B3CCB" w14:textId="77777777" w:rsidTr="00BF5175">
        <w:tc>
          <w:tcPr>
            <w:tcW w:w="1668" w:type="dxa"/>
          </w:tcPr>
          <w:p w14:paraId="58914B7B" w14:textId="097CCEB4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1899" w:type="dxa"/>
          </w:tcPr>
          <w:p w14:paraId="59099D8D" w14:textId="77777777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6B7F88" w:rsidRPr="00A93E9B" w:rsidRDefault="006B7F88" w:rsidP="006B7F88"/>
        </w:tc>
        <w:tc>
          <w:tcPr>
            <w:tcW w:w="2268" w:type="dxa"/>
          </w:tcPr>
          <w:p w14:paraId="27357EF1" w14:textId="63F3DBA5" w:rsidR="006B7F88" w:rsidRPr="00A93E9B" w:rsidRDefault="006B7F88" w:rsidP="006B7F88">
            <w:r w:rsidRPr="00A93E9B">
              <w:t>ARM(</w:t>
            </w:r>
            <w:r w:rsidR="00375115">
              <w:t>A1</w:t>
            </w:r>
            <w:r w:rsidRPr="00A93E9B">
              <w:t xml:space="preserve">) </w:t>
            </w:r>
          </w:p>
          <w:p w14:paraId="4A53ACD5" w14:textId="32F59202" w:rsidR="006B7F88" w:rsidRPr="00A93E9B" w:rsidRDefault="00281116" w:rsidP="00281116">
            <w:r w:rsidRPr="00A93E9B">
              <w:t>Ecology of Plankton &amp; Benthos</w:t>
            </w:r>
          </w:p>
        </w:tc>
        <w:tc>
          <w:tcPr>
            <w:tcW w:w="1701" w:type="dxa"/>
          </w:tcPr>
          <w:p w14:paraId="071A3396" w14:textId="77777777" w:rsidR="006B7F88" w:rsidRPr="00A93E9B" w:rsidRDefault="006B7F88" w:rsidP="006B7F88"/>
        </w:tc>
        <w:tc>
          <w:tcPr>
            <w:tcW w:w="1260" w:type="dxa"/>
          </w:tcPr>
          <w:p w14:paraId="2650D1BE" w14:textId="3221948F" w:rsidR="006B7F88" w:rsidRPr="00A93E9B" w:rsidRDefault="006B7F88" w:rsidP="006B7F88"/>
        </w:tc>
      </w:tr>
      <w:tr w:rsidR="006B7F88" w:rsidRPr="00A93E9B" w14:paraId="5DA46C45" w14:textId="77777777" w:rsidTr="00BF5175">
        <w:tc>
          <w:tcPr>
            <w:tcW w:w="1668" w:type="dxa"/>
          </w:tcPr>
          <w:p w14:paraId="4BEBE4E0" w14:textId="7008FEFD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1899" w:type="dxa"/>
          </w:tcPr>
          <w:p w14:paraId="33B84A9B" w14:textId="1BCCB484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4012DEFF" w14:textId="77777777" w:rsidR="006B7F88" w:rsidRPr="00A93E9B" w:rsidRDefault="006B7F88" w:rsidP="006B7F88">
            <w:r w:rsidRPr="00A93E9B">
              <w:t xml:space="preserve"> </w:t>
            </w:r>
          </w:p>
        </w:tc>
        <w:tc>
          <w:tcPr>
            <w:tcW w:w="2268" w:type="dxa"/>
          </w:tcPr>
          <w:p w14:paraId="2F01A971" w14:textId="0956CC52" w:rsidR="006B7F88" w:rsidRDefault="006B7F88" w:rsidP="006B7F88">
            <w:r w:rsidRPr="00A93E9B">
              <w:t>ARM(</w:t>
            </w:r>
            <w:r w:rsidR="00375115">
              <w:t>A</w:t>
            </w:r>
            <w:r w:rsidR="003B26AD" w:rsidRPr="00A93E9B">
              <w:t>1</w:t>
            </w:r>
            <w:r w:rsidRPr="00A93E9B">
              <w:t xml:space="preserve">) </w:t>
            </w:r>
          </w:p>
          <w:p w14:paraId="150EEBB1" w14:textId="32AEB46D" w:rsidR="00281116" w:rsidRPr="00A93E9B" w:rsidRDefault="00281116" w:rsidP="00280820">
            <w:r w:rsidRPr="00A93E9B">
              <w:t>Aquatic Vegetation</w:t>
            </w:r>
          </w:p>
        </w:tc>
        <w:tc>
          <w:tcPr>
            <w:tcW w:w="1701" w:type="dxa"/>
          </w:tcPr>
          <w:p w14:paraId="787498C6" w14:textId="77777777" w:rsidR="006B7F88" w:rsidRPr="00A93E9B" w:rsidRDefault="006B7F88" w:rsidP="006B7F88"/>
        </w:tc>
        <w:tc>
          <w:tcPr>
            <w:tcW w:w="1260" w:type="dxa"/>
          </w:tcPr>
          <w:p w14:paraId="2C15DBF7" w14:textId="77777777" w:rsidR="006B7F88" w:rsidRPr="00A93E9B" w:rsidRDefault="006B7F88" w:rsidP="006B7F88"/>
        </w:tc>
      </w:tr>
      <w:tr w:rsidR="006B7F88" w:rsidRPr="00A93E9B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51703D1A" w:rsidR="006B7F88" w:rsidRPr="00A93E9B" w:rsidRDefault="006B7F88" w:rsidP="006B7F88">
            <w:pPr>
              <w:rPr>
                <w:b/>
              </w:rPr>
            </w:pP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1735E9B2" w:rsidR="006B7F88" w:rsidRPr="00A93E9B" w:rsidRDefault="006B7F88" w:rsidP="006B7F88">
            <w:pPr>
              <w:ind w:right="-50"/>
              <w:jc w:val="center"/>
              <w:rPr>
                <w:b/>
              </w:rPr>
            </w:pPr>
          </w:p>
        </w:tc>
      </w:tr>
      <w:tr w:rsidR="006B7F88" w:rsidRPr="00A93E9B" w14:paraId="271B1AEC" w14:textId="77777777" w:rsidTr="00F206E3">
        <w:trPr>
          <w:trHeight w:val="533"/>
        </w:trPr>
        <w:tc>
          <w:tcPr>
            <w:tcW w:w="1668" w:type="dxa"/>
          </w:tcPr>
          <w:p w14:paraId="09F2A48C" w14:textId="7716A66C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1899" w:type="dxa"/>
          </w:tcPr>
          <w:p w14:paraId="3C9F41E3" w14:textId="0A531EEB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4231B303" w14:textId="57427C7F" w:rsidR="006B7F88" w:rsidRPr="00A93E9B" w:rsidRDefault="006B7F88" w:rsidP="006B7F88">
            <w:r w:rsidRPr="00A93E9B">
              <w:t>ARM (A1)</w:t>
            </w:r>
          </w:p>
          <w:p w14:paraId="195CA50E" w14:textId="77777777" w:rsidR="006B7F88" w:rsidRPr="00A93E9B" w:rsidRDefault="006B7F88" w:rsidP="006B7F88"/>
        </w:tc>
        <w:tc>
          <w:tcPr>
            <w:tcW w:w="2268" w:type="dxa"/>
          </w:tcPr>
          <w:p w14:paraId="1234D611" w14:textId="3C19C882" w:rsidR="006B7F88" w:rsidRPr="00A93E9B" w:rsidRDefault="006B7F88" w:rsidP="006B7F88">
            <w:pPr>
              <w:ind w:left="-79" w:right="-80"/>
            </w:pPr>
          </w:p>
        </w:tc>
        <w:tc>
          <w:tcPr>
            <w:tcW w:w="1701" w:type="dxa"/>
          </w:tcPr>
          <w:p w14:paraId="2B91F52F" w14:textId="4D4CF3D0" w:rsidR="006B7F88" w:rsidRPr="00A93E9B" w:rsidRDefault="006B7F88" w:rsidP="006B7F88"/>
        </w:tc>
        <w:tc>
          <w:tcPr>
            <w:tcW w:w="1260" w:type="dxa"/>
          </w:tcPr>
          <w:p w14:paraId="1977E1B8" w14:textId="2ED9CF41" w:rsidR="006B7F88" w:rsidRPr="00A93E9B" w:rsidRDefault="006B7F88" w:rsidP="006B7F88">
            <w:r w:rsidRPr="00A93E9B">
              <w:t xml:space="preserve"> </w:t>
            </w:r>
          </w:p>
        </w:tc>
      </w:tr>
      <w:tr w:rsidR="006B7F88" w:rsidRPr="00A93E9B" w14:paraId="3A5E6358" w14:textId="77777777" w:rsidTr="00BF5175">
        <w:trPr>
          <w:trHeight w:val="702"/>
        </w:trPr>
        <w:tc>
          <w:tcPr>
            <w:tcW w:w="1668" w:type="dxa"/>
          </w:tcPr>
          <w:p w14:paraId="55E4A9B9" w14:textId="14532E69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31D5DB43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56E103E0" w14:textId="63EA2951" w:rsidR="006B7F88" w:rsidRPr="00A93E9B" w:rsidRDefault="006B7F88" w:rsidP="006B7F88">
            <w:r w:rsidRPr="00A93E9B">
              <w:t>ARM (A1)</w:t>
            </w:r>
          </w:p>
          <w:p w14:paraId="115E9373" w14:textId="20B7878A" w:rsidR="006B7F88" w:rsidRPr="00A93E9B" w:rsidRDefault="006B7F88" w:rsidP="006B7F88">
            <w:pPr>
              <w:ind w:right="-50"/>
              <w:rPr>
                <w:b/>
                <w:bCs/>
              </w:rPr>
            </w:pPr>
            <w:r w:rsidRPr="00A93E9B">
              <w:t>Aquatic Invertebrates</w:t>
            </w:r>
          </w:p>
        </w:tc>
        <w:tc>
          <w:tcPr>
            <w:tcW w:w="2268" w:type="dxa"/>
          </w:tcPr>
          <w:p w14:paraId="0C7787EA" w14:textId="442DF520" w:rsidR="006B7F88" w:rsidRPr="00A93E9B" w:rsidRDefault="006B7F88" w:rsidP="006B7F88"/>
        </w:tc>
        <w:tc>
          <w:tcPr>
            <w:tcW w:w="1701" w:type="dxa"/>
          </w:tcPr>
          <w:p w14:paraId="53C51D57" w14:textId="70727359" w:rsidR="006B7F88" w:rsidRPr="00A93E9B" w:rsidRDefault="006B7F88" w:rsidP="006B7F88"/>
        </w:tc>
        <w:tc>
          <w:tcPr>
            <w:tcW w:w="1260" w:type="dxa"/>
          </w:tcPr>
          <w:p w14:paraId="4C036C4B" w14:textId="77777777" w:rsidR="006B7F88" w:rsidRPr="00A93E9B" w:rsidRDefault="006B7F88" w:rsidP="006B7F88"/>
        </w:tc>
      </w:tr>
      <w:tr w:rsidR="006B7F88" w:rsidRPr="00A93E9B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2C237256" w:rsidR="006B7F88" w:rsidRPr="00A93E9B" w:rsidRDefault="006B7F88" w:rsidP="006B7F88">
            <w:pPr>
              <w:rPr>
                <w:b/>
                <w:color w:val="FFFFFF" w:themeColor="background1"/>
              </w:rPr>
            </w:pP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6B7F88" w:rsidRPr="00A93E9B" w:rsidRDefault="006B7F88" w:rsidP="006B7F88">
            <w:pPr>
              <w:ind w:right="-50"/>
              <w:jc w:val="center"/>
              <w:rPr>
                <w:color w:val="FFFFFF" w:themeColor="background1"/>
              </w:rPr>
            </w:pPr>
            <w:r w:rsidRPr="00A93E9B">
              <w:rPr>
                <w:b/>
                <w:color w:val="FFFFFF" w:themeColor="background1"/>
              </w:rPr>
              <w:t>L      U      N      C      H              B      R    E     A</w:t>
            </w:r>
            <w:r w:rsidRPr="00A93E9B">
              <w:rPr>
                <w:b/>
              </w:rPr>
              <w:t xml:space="preserve">    </w:t>
            </w:r>
            <w:r w:rsidRPr="00A93E9B">
              <w:rPr>
                <w:b/>
                <w:color w:val="FFFFFF" w:themeColor="background1"/>
              </w:rPr>
              <w:t>K</w:t>
            </w:r>
          </w:p>
        </w:tc>
      </w:tr>
      <w:tr w:rsidR="006B7F88" w:rsidRPr="00A93E9B" w14:paraId="0EE80316" w14:textId="77777777" w:rsidTr="00BF5175">
        <w:trPr>
          <w:trHeight w:val="731"/>
        </w:trPr>
        <w:tc>
          <w:tcPr>
            <w:tcW w:w="1668" w:type="dxa"/>
          </w:tcPr>
          <w:p w14:paraId="1955BF12" w14:textId="04CB5920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1899" w:type="dxa"/>
          </w:tcPr>
          <w:p w14:paraId="709A5C85" w14:textId="37A69B52" w:rsidR="006B7F88" w:rsidRPr="00A93E9B" w:rsidRDefault="006B7F88" w:rsidP="006B7F88">
            <w:pPr>
              <w:ind w:right="-50"/>
            </w:pPr>
            <w:r w:rsidRPr="00A93E9B">
              <w:t>ARM (A1)</w:t>
            </w:r>
          </w:p>
          <w:p w14:paraId="5D444995" w14:textId="78FC7D10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50E2D128" w14:textId="72F59775" w:rsidR="006B7F88" w:rsidRPr="00A93E9B" w:rsidRDefault="006B7F88" w:rsidP="006B7F88">
            <w:pPr>
              <w:rPr>
                <w:b/>
                <w:bCs/>
              </w:rPr>
            </w:pPr>
          </w:p>
        </w:tc>
        <w:tc>
          <w:tcPr>
            <w:tcW w:w="2268" w:type="dxa"/>
          </w:tcPr>
          <w:p w14:paraId="287EBB42" w14:textId="77777777" w:rsidR="006B7F88" w:rsidRPr="00A93E9B" w:rsidRDefault="006B7F88" w:rsidP="006B7F88">
            <w:r w:rsidRPr="00A93E9B">
              <w:t xml:space="preserve">ARM Practical </w:t>
            </w:r>
          </w:p>
        </w:tc>
        <w:tc>
          <w:tcPr>
            <w:tcW w:w="1701" w:type="dxa"/>
          </w:tcPr>
          <w:p w14:paraId="20E290A5" w14:textId="77777777" w:rsidR="006B7F88" w:rsidRPr="00A93E9B" w:rsidRDefault="006B7F88" w:rsidP="006B7F88"/>
        </w:tc>
        <w:tc>
          <w:tcPr>
            <w:tcW w:w="1260" w:type="dxa"/>
          </w:tcPr>
          <w:p w14:paraId="2ED3D03A" w14:textId="77777777" w:rsidR="006B7F88" w:rsidRPr="00A93E9B" w:rsidRDefault="006B7F88" w:rsidP="006B7F88"/>
        </w:tc>
      </w:tr>
      <w:tr w:rsidR="006B7F88" w:rsidRPr="00A93E9B" w14:paraId="21F1A586" w14:textId="77777777" w:rsidTr="00BF5175">
        <w:tc>
          <w:tcPr>
            <w:tcW w:w="1668" w:type="dxa"/>
          </w:tcPr>
          <w:p w14:paraId="0B4F2997" w14:textId="25C7CDB3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1899" w:type="dxa"/>
          </w:tcPr>
          <w:p w14:paraId="1C7D5E74" w14:textId="3C9CD83F" w:rsidR="006B7F88" w:rsidRPr="00A93E9B" w:rsidRDefault="006B7F88" w:rsidP="006B7F88">
            <w:pPr>
              <w:ind w:right="-50"/>
            </w:pPr>
            <w:r w:rsidRPr="00A93E9B">
              <w:t>ARM (A1)</w:t>
            </w:r>
          </w:p>
          <w:p w14:paraId="109D4882" w14:textId="3597543D" w:rsidR="006B7F88" w:rsidRPr="00A93E9B" w:rsidRDefault="006B7F88" w:rsidP="006B7F88">
            <w:pPr>
              <w:ind w:right="-50"/>
            </w:pPr>
            <w:r w:rsidRPr="00A93E9B">
              <w:t>Water Chemistry</w:t>
            </w:r>
          </w:p>
        </w:tc>
        <w:tc>
          <w:tcPr>
            <w:tcW w:w="2382" w:type="dxa"/>
          </w:tcPr>
          <w:p w14:paraId="1E7D2720" w14:textId="718ECD94" w:rsidR="006B7F88" w:rsidRPr="00A93E9B" w:rsidRDefault="006B7F88" w:rsidP="006B7F88"/>
        </w:tc>
        <w:tc>
          <w:tcPr>
            <w:tcW w:w="2268" w:type="dxa"/>
          </w:tcPr>
          <w:p w14:paraId="4252B8A3" w14:textId="77777777" w:rsidR="006B7F88" w:rsidRPr="00A93E9B" w:rsidRDefault="006B7F88" w:rsidP="006B7F88">
            <w:r w:rsidRPr="00A93E9B">
              <w:t xml:space="preserve">ARM Practical </w:t>
            </w:r>
          </w:p>
        </w:tc>
        <w:tc>
          <w:tcPr>
            <w:tcW w:w="1701" w:type="dxa"/>
          </w:tcPr>
          <w:p w14:paraId="7A822006" w14:textId="77777777" w:rsidR="006B7F88" w:rsidRPr="00A93E9B" w:rsidRDefault="006B7F88" w:rsidP="006B7F88"/>
        </w:tc>
        <w:tc>
          <w:tcPr>
            <w:tcW w:w="1260" w:type="dxa"/>
          </w:tcPr>
          <w:p w14:paraId="6D138C13" w14:textId="77777777" w:rsidR="006B7F88" w:rsidRPr="00A93E9B" w:rsidRDefault="006B7F88" w:rsidP="006B7F88"/>
        </w:tc>
      </w:tr>
      <w:tr w:rsidR="00D71A08" w:rsidRPr="00A93E9B" w14:paraId="7978209E" w14:textId="77777777" w:rsidTr="00BF5175">
        <w:tc>
          <w:tcPr>
            <w:tcW w:w="1668" w:type="dxa"/>
          </w:tcPr>
          <w:p w14:paraId="7C4284AF" w14:textId="11502C00" w:rsidR="00D71A08" w:rsidRPr="00A93E9B" w:rsidRDefault="00D71A08" w:rsidP="006B7F88">
            <w:pPr>
              <w:rPr>
                <w:b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1899" w:type="dxa"/>
          </w:tcPr>
          <w:p w14:paraId="1EE91CD8" w14:textId="74497486" w:rsidR="00D71A08" w:rsidRPr="00A93E9B" w:rsidRDefault="00D71A08" w:rsidP="006B7F88">
            <w:pPr>
              <w:ind w:right="-50"/>
            </w:pPr>
          </w:p>
        </w:tc>
        <w:tc>
          <w:tcPr>
            <w:tcW w:w="2382" w:type="dxa"/>
          </w:tcPr>
          <w:p w14:paraId="70045A44" w14:textId="77777777" w:rsidR="00D71A08" w:rsidRPr="00A93E9B" w:rsidRDefault="00D71A08" w:rsidP="006B7F88"/>
        </w:tc>
        <w:tc>
          <w:tcPr>
            <w:tcW w:w="2268" w:type="dxa"/>
          </w:tcPr>
          <w:p w14:paraId="7207CDB3" w14:textId="77777777" w:rsidR="00D71A08" w:rsidRPr="00A93E9B" w:rsidRDefault="00D71A08" w:rsidP="006B7F88">
            <w:r w:rsidRPr="00A93E9B">
              <w:t xml:space="preserve">ARM Practical </w:t>
            </w:r>
          </w:p>
        </w:tc>
        <w:tc>
          <w:tcPr>
            <w:tcW w:w="1701" w:type="dxa"/>
            <w:vMerge w:val="restart"/>
          </w:tcPr>
          <w:p w14:paraId="306B348E" w14:textId="52FEF543" w:rsidR="00D71A08" w:rsidRPr="00A93E9B" w:rsidRDefault="00D71A08" w:rsidP="006B7F88">
            <w:r w:rsidRPr="00A93E9B">
              <w:t>Student activities</w:t>
            </w:r>
          </w:p>
        </w:tc>
        <w:tc>
          <w:tcPr>
            <w:tcW w:w="1260" w:type="dxa"/>
          </w:tcPr>
          <w:p w14:paraId="1BCBEE0D" w14:textId="77777777" w:rsidR="00D71A08" w:rsidRPr="00A93E9B" w:rsidRDefault="00D71A08" w:rsidP="006B7F88"/>
        </w:tc>
      </w:tr>
      <w:tr w:rsidR="00D71A08" w:rsidRPr="00A93E9B" w14:paraId="294AA1B9" w14:textId="77777777" w:rsidTr="00BF5175">
        <w:trPr>
          <w:trHeight w:val="287"/>
        </w:trPr>
        <w:tc>
          <w:tcPr>
            <w:tcW w:w="1668" w:type="dxa"/>
          </w:tcPr>
          <w:p w14:paraId="10883A92" w14:textId="3B4C9A38" w:rsidR="00D71A08" w:rsidRPr="00A93E9B" w:rsidRDefault="00D71A08" w:rsidP="006B7F88">
            <w:pPr>
              <w:rPr>
                <w:b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553BBF8A" w14:textId="41083B0E" w:rsidR="00D71A08" w:rsidRPr="00A93E9B" w:rsidRDefault="00D71A08" w:rsidP="006B7F88">
            <w:pPr>
              <w:ind w:right="-50"/>
            </w:pPr>
          </w:p>
        </w:tc>
        <w:tc>
          <w:tcPr>
            <w:tcW w:w="2382" w:type="dxa"/>
          </w:tcPr>
          <w:p w14:paraId="702FFC6D" w14:textId="77777777" w:rsidR="00D71A08" w:rsidRPr="00A93E9B" w:rsidRDefault="00D71A08" w:rsidP="006B7F88"/>
        </w:tc>
        <w:tc>
          <w:tcPr>
            <w:tcW w:w="2268" w:type="dxa"/>
          </w:tcPr>
          <w:p w14:paraId="7BF3E5FE" w14:textId="77777777" w:rsidR="00D71A08" w:rsidRPr="00A93E9B" w:rsidRDefault="00D71A08" w:rsidP="006B7F88"/>
        </w:tc>
        <w:tc>
          <w:tcPr>
            <w:tcW w:w="1701" w:type="dxa"/>
            <w:vMerge/>
          </w:tcPr>
          <w:p w14:paraId="56CB3FFA" w14:textId="77777777" w:rsidR="00D71A08" w:rsidRPr="00A93E9B" w:rsidRDefault="00D71A08" w:rsidP="006B7F88"/>
        </w:tc>
        <w:tc>
          <w:tcPr>
            <w:tcW w:w="1260" w:type="dxa"/>
          </w:tcPr>
          <w:p w14:paraId="4E6239A7" w14:textId="77777777" w:rsidR="00D71A08" w:rsidRPr="00A93E9B" w:rsidRDefault="00D71A08" w:rsidP="006B7F88"/>
        </w:tc>
      </w:tr>
      <w:tr w:rsidR="00D71A08" w:rsidRPr="00A93E9B" w14:paraId="27109C7D" w14:textId="77777777" w:rsidTr="00BF5175">
        <w:trPr>
          <w:trHeight w:val="287"/>
        </w:trPr>
        <w:tc>
          <w:tcPr>
            <w:tcW w:w="1668" w:type="dxa"/>
          </w:tcPr>
          <w:p w14:paraId="35FBA948" w14:textId="3D6632F4" w:rsidR="00D71A08" w:rsidRPr="00A93E9B" w:rsidRDefault="00D71A08" w:rsidP="006B7F88">
            <w:pPr>
              <w:rPr>
                <w:b/>
                <w:bCs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899" w:type="dxa"/>
          </w:tcPr>
          <w:p w14:paraId="1299F0A6" w14:textId="77777777" w:rsidR="00D71A08" w:rsidRPr="00A93E9B" w:rsidRDefault="00D71A08" w:rsidP="006B7F88">
            <w:pPr>
              <w:ind w:right="-50"/>
            </w:pPr>
          </w:p>
        </w:tc>
        <w:tc>
          <w:tcPr>
            <w:tcW w:w="2382" w:type="dxa"/>
          </w:tcPr>
          <w:p w14:paraId="36B1BA57" w14:textId="77777777" w:rsidR="00D71A08" w:rsidRPr="00A93E9B" w:rsidRDefault="00D71A08" w:rsidP="006B7F88"/>
        </w:tc>
        <w:tc>
          <w:tcPr>
            <w:tcW w:w="2268" w:type="dxa"/>
          </w:tcPr>
          <w:p w14:paraId="5B46719F" w14:textId="46DB6467" w:rsidR="00D71A08" w:rsidRPr="00A93E9B" w:rsidRDefault="00D71A08" w:rsidP="006B7F88"/>
        </w:tc>
        <w:tc>
          <w:tcPr>
            <w:tcW w:w="1701" w:type="dxa"/>
            <w:vMerge/>
          </w:tcPr>
          <w:p w14:paraId="3881CEAF" w14:textId="77777777" w:rsidR="00D71A08" w:rsidRPr="00A93E9B" w:rsidRDefault="00D71A08" w:rsidP="006B7F88"/>
        </w:tc>
        <w:tc>
          <w:tcPr>
            <w:tcW w:w="1260" w:type="dxa"/>
          </w:tcPr>
          <w:p w14:paraId="66E2D4F5" w14:textId="77777777" w:rsidR="00D71A08" w:rsidRPr="00A93E9B" w:rsidRDefault="00D71A08" w:rsidP="006B7F88"/>
        </w:tc>
      </w:tr>
    </w:tbl>
    <w:p w14:paraId="2F2AF8D2" w14:textId="77777777" w:rsidR="00C22E7A" w:rsidRPr="00A93E9B" w:rsidRDefault="00C22E7A" w:rsidP="00FB2D8A">
      <w:pPr>
        <w:jc w:val="center"/>
        <w:rPr>
          <w:b/>
          <w:color w:val="365F91" w:themeColor="accent1" w:themeShade="BF"/>
        </w:rPr>
      </w:pPr>
    </w:p>
    <w:tbl>
      <w:tblPr>
        <w:tblW w:w="11156" w:type="dxa"/>
        <w:tblLook w:val="04A0" w:firstRow="1" w:lastRow="0" w:firstColumn="1" w:lastColumn="0" w:noHBand="0" w:noVBand="1"/>
      </w:tblPr>
      <w:tblGrid>
        <w:gridCol w:w="1646"/>
        <w:gridCol w:w="2797"/>
        <w:gridCol w:w="2797"/>
        <w:gridCol w:w="1119"/>
        <w:gridCol w:w="1398"/>
        <w:gridCol w:w="1399"/>
      </w:tblGrid>
      <w:tr w:rsidR="00913B6D" w:rsidRPr="00A93E9B" w14:paraId="3BC6CC22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Course title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No. of</w:t>
            </w:r>
          </w:p>
          <w:p w14:paraId="70559B1D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A93E9B" w:rsidRDefault="00913B6D" w:rsidP="00913B6D">
            <w:pPr>
              <w:rPr>
                <w:b/>
              </w:rPr>
            </w:pPr>
            <w:r w:rsidRPr="00A93E9B">
              <w:rPr>
                <w:b/>
              </w:rPr>
              <w:t>No. of</w:t>
            </w:r>
          </w:p>
          <w:p w14:paraId="0F70CC4E" w14:textId="77777777" w:rsidR="00913B6D" w:rsidRPr="00A93E9B" w:rsidRDefault="00913B6D" w:rsidP="00A65C4D">
            <w:pPr>
              <w:rPr>
                <w:b/>
              </w:rPr>
            </w:pPr>
            <w:proofErr w:type="spellStart"/>
            <w:r w:rsidRPr="00A93E9B">
              <w:rPr>
                <w:b/>
              </w:rPr>
              <w:t>Practicals</w:t>
            </w:r>
            <w:proofErr w:type="spellEnd"/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A93E9B" w:rsidRDefault="00913B6D" w:rsidP="00913B6D">
            <w:pPr>
              <w:rPr>
                <w:b/>
              </w:rPr>
            </w:pPr>
            <w:r w:rsidRPr="00A93E9B">
              <w:rPr>
                <w:b/>
              </w:rPr>
              <w:t>No. of</w:t>
            </w:r>
          </w:p>
          <w:p w14:paraId="2F4D190D" w14:textId="77777777" w:rsidR="00913B6D" w:rsidRPr="00A93E9B" w:rsidRDefault="00F279F8" w:rsidP="00F279F8">
            <w:pPr>
              <w:rPr>
                <w:b/>
              </w:rPr>
            </w:pPr>
            <w:r w:rsidRPr="00A93E9B">
              <w:rPr>
                <w:b/>
              </w:rPr>
              <w:t>Field class</w:t>
            </w:r>
          </w:p>
        </w:tc>
      </w:tr>
      <w:tr w:rsidR="00486A80" w:rsidRPr="00B12262" w14:paraId="056E377C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549207F8" w14:textId="0A8CCA8D" w:rsidR="00486A80" w:rsidRPr="00B12262" w:rsidRDefault="00486A80" w:rsidP="00486A80">
            <w:pPr>
              <w:rPr>
                <w:sz w:val="22"/>
                <w:szCs w:val="22"/>
              </w:rPr>
            </w:pPr>
            <w:r w:rsidRPr="00231B2E">
              <w:t>ARM 107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148AA36" w14:textId="5643326D" w:rsidR="00486A80" w:rsidRPr="00B12262" w:rsidRDefault="00486A80" w:rsidP="00486A80">
            <w:pPr>
              <w:rPr>
                <w:sz w:val="22"/>
                <w:szCs w:val="22"/>
              </w:rPr>
            </w:pPr>
            <w:r w:rsidRPr="00231B2E">
              <w:t>Ecology of Plankton &amp; Benthos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BB6896C" w14:textId="7B6A148F" w:rsidR="00486A80" w:rsidRPr="00A93E9B" w:rsidRDefault="00E122CD" w:rsidP="00486A80">
            <w:r>
              <w:t>Dr. S. A. M. A. I. K. Senanayake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4C2C9BC" w14:textId="6AFE4056" w:rsidR="00486A80" w:rsidRPr="00A93E9B" w:rsidRDefault="00486A80" w:rsidP="00486A80">
            <w:pPr>
              <w:jc w:val="center"/>
            </w:pPr>
            <w:r w:rsidRPr="00A93E9B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3FC1D38A" w14:textId="6CBECED4" w:rsidR="00486A80" w:rsidRPr="003A4704" w:rsidRDefault="00952AC4" w:rsidP="00486A80">
            <w:r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09DD2F5A" w14:textId="6BEF1068" w:rsidR="00486A80" w:rsidRPr="003A4704" w:rsidRDefault="00952AC4" w:rsidP="00486A80">
            <w:r>
              <w:t xml:space="preserve">01 (01 Day) </w:t>
            </w:r>
          </w:p>
        </w:tc>
      </w:tr>
      <w:tr w:rsidR="00952AC4" w:rsidRPr="00B12262" w14:paraId="3F874756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705354D4" w14:textId="6AF26A12" w:rsidR="00952AC4" w:rsidRPr="00B12262" w:rsidRDefault="00952AC4" w:rsidP="00952AC4">
            <w:pPr>
              <w:rPr>
                <w:sz w:val="22"/>
                <w:szCs w:val="22"/>
              </w:rPr>
            </w:pPr>
            <w:r w:rsidRPr="00231B2E">
              <w:t>ARM 108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47EA3F7A" w14:textId="70DC12A5" w:rsidR="00952AC4" w:rsidRPr="00B12262" w:rsidRDefault="00952AC4" w:rsidP="00952AC4">
            <w:pPr>
              <w:rPr>
                <w:sz w:val="22"/>
                <w:szCs w:val="22"/>
              </w:rPr>
            </w:pPr>
            <w:r w:rsidRPr="00231B2E">
              <w:t>Aquatic Vegetation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0920BE8" w14:textId="38BFA7E1" w:rsidR="00952AC4" w:rsidRPr="00A93E9B" w:rsidRDefault="00952AC4" w:rsidP="00952AC4">
            <w:r>
              <w:t xml:space="preserve">Dr. I. U. Kariyawasam </w:t>
            </w:r>
            <w:r w:rsidRPr="00A93E9B"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DDF7BEC" w14:textId="129DC94A" w:rsidR="00952AC4" w:rsidRPr="00A93E9B" w:rsidRDefault="00952AC4" w:rsidP="00952AC4">
            <w:r w:rsidRPr="00A93E9B">
              <w:t xml:space="preserve">      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1A2193B" w14:textId="202EF011" w:rsidR="00952AC4" w:rsidRPr="00281116" w:rsidRDefault="00952AC4" w:rsidP="00952AC4">
            <w:pPr>
              <w:rPr>
                <w:color w:val="FF0000"/>
              </w:rPr>
            </w:pPr>
            <w:r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42AE9B44" w14:textId="43BC7040" w:rsidR="00952AC4" w:rsidRPr="003A4704" w:rsidRDefault="00952AC4" w:rsidP="00952AC4">
            <w:r>
              <w:t>01 (01 Day)</w:t>
            </w:r>
          </w:p>
        </w:tc>
      </w:tr>
      <w:tr w:rsidR="00952AC4" w:rsidRPr="00B12262" w14:paraId="557F23E3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43C8860F" w14:textId="45C4498A" w:rsidR="00952AC4" w:rsidRPr="00B12262" w:rsidRDefault="00952AC4" w:rsidP="00952AC4">
            <w:pPr>
              <w:rPr>
                <w:sz w:val="22"/>
                <w:szCs w:val="22"/>
              </w:rPr>
            </w:pPr>
            <w:r w:rsidRPr="00231B2E">
              <w:t>ARM 109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69FCBB50" w14:textId="164607E1" w:rsidR="00952AC4" w:rsidRPr="00B12262" w:rsidRDefault="00952AC4" w:rsidP="00952AC4">
            <w:pPr>
              <w:rPr>
                <w:sz w:val="22"/>
                <w:szCs w:val="22"/>
              </w:rPr>
            </w:pPr>
            <w:r w:rsidRPr="00231B2E">
              <w:t>Aquatic Invertebrates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1FAAD6B0" w14:textId="005C8A5B" w:rsidR="00952AC4" w:rsidRPr="00A93E9B" w:rsidRDefault="00952AC4" w:rsidP="00952AC4">
            <w:r>
              <w:t>Dr. A. G. W. U. Perera</w:t>
            </w:r>
            <w:r w:rsidRPr="00A93E9B"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7FAE39E" w14:textId="2159321E" w:rsidR="00952AC4" w:rsidRPr="00A93E9B" w:rsidRDefault="00952AC4" w:rsidP="00952AC4">
            <w:r w:rsidRPr="00A93E9B">
              <w:t xml:space="preserve">      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6EFB21C0" w14:textId="4D554731" w:rsidR="00952AC4" w:rsidRPr="003A4704" w:rsidRDefault="00952AC4" w:rsidP="00952AC4">
            <w:r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34ABE9C" w14:textId="502BAF3A" w:rsidR="00952AC4" w:rsidRPr="003A4704" w:rsidRDefault="00952AC4" w:rsidP="00952AC4">
            <w:r>
              <w:t>01 (01 Day)</w:t>
            </w:r>
          </w:p>
        </w:tc>
      </w:tr>
      <w:tr w:rsidR="00952AC4" w:rsidRPr="00B12262" w14:paraId="5D64DC86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0990A4AB" w14:textId="17A906ED" w:rsidR="00952AC4" w:rsidRPr="00B12262" w:rsidRDefault="00952AC4" w:rsidP="00952AC4">
            <w:pPr>
              <w:rPr>
                <w:sz w:val="22"/>
                <w:szCs w:val="22"/>
              </w:rPr>
            </w:pPr>
            <w:r w:rsidRPr="00231B2E">
              <w:t>ARM 110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D09E880" w14:textId="4A7B70D0" w:rsidR="00952AC4" w:rsidRPr="00B12262" w:rsidRDefault="00952AC4" w:rsidP="00952AC4">
            <w:pPr>
              <w:rPr>
                <w:sz w:val="22"/>
                <w:szCs w:val="22"/>
              </w:rPr>
            </w:pPr>
            <w:r w:rsidRPr="00231B2E">
              <w:t>Water Chemistr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02928B4" w14:textId="2B98408D" w:rsidR="00952AC4" w:rsidRPr="00A93E9B" w:rsidRDefault="00952AC4" w:rsidP="00952AC4">
            <w:r>
              <w:t>Dr. Asitha Cooray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60B4FB1" w14:textId="5A749609" w:rsidR="00952AC4" w:rsidRPr="00A93E9B" w:rsidRDefault="00952AC4" w:rsidP="00952AC4">
            <w:r w:rsidRPr="00A93E9B">
              <w:t xml:space="preserve">      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AFD0C06" w14:textId="36EE2268" w:rsidR="00952AC4" w:rsidRPr="003A4704" w:rsidRDefault="00952AC4" w:rsidP="00952AC4">
            <w:r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8C30A0A" w14:textId="68AABD8E" w:rsidR="00952AC4" w:rsidRPr="003A4704" w:rsidRDefault="00952AC4" w:rsidP="00952AC4">
            <w:r>
              <w:t>-</w:t>
            </w:r>
          </w:p>
        </w:tc>
      </w:tr>
      <w:tr w:rsidR="00952AC4" w:rsidRPr="00B12262" w14:paraId="3812B84F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51DC4EC" w14:textId="1D2C871A" w:rsidR="00952AC4" w:rsidRPr="00231B2E" w:rsidRDefault="00952AC4" w:rsidP="00952AC4"/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1850FA" w14:textId="53AC89BA" w:rsidR="00952AC4" w:rsidRPr="00231B2E" w:rsidRDefault="00952AC4" w:rsidP="00952AC4"/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69E745FC" w14:textId="77777777" w:rsidR="00952AC4" w:rsidRDefault="00952AC4" w:rsidP="00952AC4">
            <w:pPr>
              <w:rPr>
                <w:sz w:val="22"/>
                <w:szCs w:val="22"/>
              </w:rPr>
            </w:pP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6874B31B" w14:textId="77777777" w:rsidR="00952AC4" w:rsidRPr="00B12262" w:rsidRDefault="00952AC4" w:rsidP="00952A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6007F57D" w14:textId="77777777" w:rsidR="00952AC4" w:rsidRPr="00B12262" w:rsidRDefault="00952AC4" w:rsidP="00952A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C619EB8" w14:textId="77777777" w:rsidR="00952AC4" w:rsidRPr="00B12262" w:rsidRDefault="00952AC4" w:rsidP="00952AC4">
            <w:pPr>
              <w:jc w:val="center"/>
              <w:rPr>
                <w:sz w:val="22"/>
                <w:szCs w:val="22"/>
              </w:rPr>
            </w:pPr>
          </w:p>
        </w:tc>
      </w:tr>
    </w:tbl>
    <w:p w14:paraId="3DA25B8E" w14:textId="3025A1DC" w:rsidR="00E76C6C" w:rsidRDefault="001311EC">
      <w:pPr>
        <w:rPr>
          <w:b/>
        </w:rPr>
        <w:sectPr w:rsidR="00E76C6C" w:rsidSect="00CA19EA">
          <w:headerReference w:type="default" r:id="rId8"/>
          <w:footerReference w:type="default" r:id="rId9"/>
          <w:pgSz w:w="12240" w:h="15840"/>
          <w:pgMar w:top="270" w:right="474" w:bottom="180" w:left="720" w:header="270" w:footer="0" w:gutter="0"/>
          <w:cols w:space="720"/>
          <w:docGrid w:linePitch="360"/>
        </w:sectPr>
      </w:pPr>
      <w:r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34B661EA" wp14:editId="33FC0A81">
            <wp:simplePos x="0" y="0"/>
            <wp:positionH relativeFrom="margin">
              <wp:posOffset>0</wp:posOffset>
            </wp:positionH>
            <wp:positionV relativeFrom="paragraph">
              <wp:posOffset>2597785</wp:posOffset>
            </wp:positionV>
            <wp:extent cx="571500" cy="528320"/>
            <wp:effectExtent l="0" t="0" r="0" b="5080"/>
            <wp:wrapTight wrapText="bothSides">
              <wp:wrapPolygon edited="0">
                <wp:start x="0" y="0"/>
                <wp:lineTo x="0" y="21029"/>
                <wp:lineTo x="20880" y="21029"/>
                <wp:lineTo x="20880" y="0"/>
                <wp:lineTo x="0" y="0"/>
              </wp:wrapPolygon>
            </wp:wrapTight>
            <wp:docPr id="1263213375" name="Picture 1" descr="A signatur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3375" name="Picture 1" descr="A signature on a white background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F0818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FE70416" wp14:editId="1E7D71DF">
                <wp:simplePos x="0" y="0"/>
                <wp:positionH relativeFrom="column">
                  <wp:posOffset>781050</wp:posOffset>
                </wp:positionH>
                <wp:positionV relativeFrom="paragraph">
                  <wp:posOffset>2883535</wp:posOffset>
                </wp:positionV>
                <wp:extent cx="806450" cy="1404620"/>
                <wp:effectExtent l="0" t="0" r="0" b="1270"/>
                <wp:wrapTight wrapText="bothSides">
                  <wp:wrapPolygon edited="0">
                    <wp:start x="1531" y="0"/>
                    <wp:lineTo x="1531" y="20041"/>
                    <wp:lineTo x="19899" y="20041"/>
                    <wp:lineTo x="19899" y="0"/>
                    <wp:lineTo x="1531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6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BE82A3" w14:textId="77777777" w:rsidR="001311EC" w:rsidRDefault="001311EC" w:rsidP="001311EC">
                            <w:r w:rsidRPr="00130293">
                              <w:rPr>
                                <w:b/>
                                <w:sz w:val="20"/>
                                <w:szCs w:val="20"/>
                              </w:rPr>
                              <w:t>16.10.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FE704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1.5pt;margin-top:227.05pt;width:63.5pt;height:110.6pt;z-index:-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" filled="f" stroked="f">
                <v:textbox style="mso-fit-shape-to-text:t">
                  <w:txbxContent>
                    <w:p w14:paraId="53BE82A3" w14:textId="77777777" w:rsidR="001311EC" w:rsidRDefault="001311EC" w:rsidP="001311EC">
                      <w:r w:rsidRPr="00130293">
                        <w:rPr>
                          <w:b/>
                          <w:sz w:val="20"/>
                          <w:szCs w:val="20"/>
                        </w:rPr>
                        <w:t>16.10.202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EC28F0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lastRenderedPageBreak/>
              <w:t>Time</w:t>
            </w:r>
          </w:p>
          <w:p w14:paraId="0FFAE1A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Friday</w:t>
            </w:r>
          </w:p>
        </w:tc>
      </w:tr>
      <w:tr w:rsidR="004531D2" w14:paraId="6E33E89C" w14:textId="77777777" w:rsidTr="00C455DF">
        <w:tc>
          <w:tcPr>
            <w:tcW w:w="1688" w:type="dxa"/>
          </w:tcPr>
          <w:p w14:paraId="7941A8FF" w14:textId="12084FE6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1486" w:type="dxa"/>
          </w:tcPr>
          <w:p w14:paraId="66FD2E47" w14:textId="1B10E8BC" w:rsidR="004531D2" w:rsidRPr="005F4D70" w:rsidRDefault="004531D2" w:rsidP="004531D2">
            <w:r w:rsidRPr="005F4D70">
              <w:t>ARM (M1</w:t>
            </w:r>
            <w:r w:rsidR="00915E1C">
              <w:t>)</w:t>
            </w:r>
          </w:p>
          <w:p w14:paraId="19E54C83" w14:textId="152785BD" w:rsidR="004531D2" w:rsidRPr="005F4D70" w:rsidRDefault="004531D2" w:rsidP="004531D2">
            <w:r w:rsidRPr="005F4D70">
              <w:t>Inland Fisheries</w:t>
            </w:r>
          </w:p>
        </w:tc>
        <w:tc>
          <w:tcPr>
            <w:tcW w:w="1671" w:type="dxa"/>
          </w:tcPr>
          <w:p w14:paraId="0CB4F497" w14:textId="4E4A3C8B" w:rsidR="004531D2" w:rsidRPr="005F4D70" w:rsidRDefault="004531D2" w:rsidP="004531D2"/>
        </w:tc>
        <w:tc>
          <w:tcPr>
            <w:tcW w:w="2229" w:type="dxa"/>
          </w:tcPr>
          <w:p w14:paraId="151804C6" w14:textId="77777777" w:rsidR="004531D2" w:rsidRPr="005F4D70" w:rsidRDefault="004531D2" w:rsidP="004531D2"/>
        </w:tc>
        <w:tc>
          <w:tcPr>
            <w:tcW w:w="1947" w:type="dxa"/>
          </w:tcPr>
          <w:p w14:paraId="47327EEB" w14:textId="46ADD81C" w:rsidR="004531D2" w:rsidRPr="005F4D70" w:rsidRDefault="004531D2" w:rsidP="004531D2">
            <w:pPr>
              <w:ind w:left="-1" w:right="-108"/>
            </w:pPr>
          </w:p>
        </w:tc>
        <w:tc>
          <w:tcPr>
            <w:tcW w:w="2319" w:type="dxa"/>
          </w:tcPr>
          <w:p w14:paraId="59CB6952" w14:textId="77777777" w:rsidR="00915E1C" w:rsidRDefault="00915E1C" w:rsidP="00915E1C">
            <w:r w:rsidRPr="005F4D70">
              <w:t>ARM (B3)</w:t>
            </w:r>
          </w:p>
          <w:p w14:paraId="448CF230" w14:textId="3415F2B4" w:rsidR="004531D2" w:rsidRPr="005F4D70" w:rsidRDefault="00D33182" w:rsidP="00915E1C">
            <w:r>
              <w:t>Fish Genetics</w:t>
            </w:r>
          </w:p>
        </w:tc>
      </w:tr>
      <w:tr w:rsidR="004531D2" w14:paraId="101C2975" w14:textId="77777777" w:rsidTr="00C455DF">
        <w:tc>
          <w:tcPr>
            <w:tcW w:w="1688" w:type="dxa"/>
          </w:tcPr>
          <w:p w14:paraId="4F32A52C" w14:textId="3851A03C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1486" w:type="dxa"/>
          </w:tcPr>
          <w:p w14:paraId="64F76B97" w14:textId="77777777" w:rsidR="004531D2" w:rsidRPr="005F4D70" w:rsidRDefault="004531D2" w:rsidP="004531D2">
            <w:r w:rsidRPr="005F4D70">
              <w:t xml:space="preserve">ARM Practical </w:t>
            </w:r>
          </w:p>
        </w:tc>
        <w:tc>
          <w:tcPr>
            <w:tcW w:w="1671" w:type="dxa"/>
          </w:tcPr>
          <w:p w14:paraId="00A250C1" w14:textId="11018DF8" w:rsidR="004531D2" w:rsidRPr="005F4D70" w:rsidRDefault="004531D2" w:rsidP="004531D2"/>
        </w:tc>
        <w:tc>
          <w:tcPr>
            <w:tcW w:w="2229" w:type="dxa"/>
          </w:tcPr>
          <w:p w14:paraId="6E00A972" w14:textId="77777777" w:rsidR="004531D2" w:rsidRPr="005F4D70" w:rsidRDefault="004531D2" w:rsidP="004531D2"/>
        </w:tc>
        <w:tc>
          <w:tcPr>
            <w:tcW w:w="1947" w:type="dxa"/>
          </w:tcPr>
          <w:p w14:paraId="7A36308C" w14:textId="1648831D" w:rsidR="004531D2" w:rsidRPr="005F4D70" w:rsidRDefault="004531D2" w:rsidP="004531D2">
            <w:pPr>
              <w:ind w:right="-104"/>
            </w:pPr>
          </w:p>
        </w:tc>
        <w:tc>
          <w:tcPr>
            <w:tcW w:w="2319" w:type="dxa"/>
          </w:tcPr>
          <w:p w14:paraId="5A70DDF1" w14:textId="7CEB04BE" w:rsidR="00D33182" w:rsidRDefault="00D33182" w:rsidP="00D33182">
            <w:r w:rsidRPr="005F4D70">
              <w:t>ARM (B3)</w:t>
            </w:r>
          </w:p>
          <w:p w14:paraId="450FF44E" w14:textId="192ED109" w:rsidR="004531D2" w:rsidRPr="005F4D70" w:rsidRDefault="004531D2" w:rsidP="00D33182"/>
        </w:tc>
      </w:tr>
      <w:tr w:rsidR="004531D2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1B56C417" w:rsidR="004531D2" w:rsidRPr="00EC28F0" w:rsidRDefault="004531D2" w:rsidP="004531D2">
            <w:pPr>
              <w:rPr>
                <w:b/>
              </w:rPr>
            </w:pP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77777777" w:rsidR="004531D2" w:rsidRPr="005F4D70" w:rsidRDefault="004531D2" w:rsidP="004531D2">
            <w:pPr>
              <w:jc w:val="center"/>
              <w:rPr>
                <w:b/>
              </w:rPr>
            </w:pPr>
            <w:r w:rsidRPr="005F4D70">
              <w:rPr>
                <w:b/>
              </w:rPr>
              <w:t>T         E      A         B      R    E     A    K</w:t>
            </w:r>
          </w:p>
        </w:tc>
      </w:tr>
      <w:tr w:rsidR="004531D2" w14:paraId="01230361" w14:textId="77777777" w:rsidTr="00C455DF">
        <w:tc>
          <w:tcPr>
            <w:tcW w:w="1688" w:type="dxa"/>
          </w:tcPr>
          <w:p w14:paraId="77CA296D" w14:textId="07B9E1FB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1486" w:type="dxa"/>
          </w:tcPr>
          <w:p w14:paraId="21A43ACD" w14:textId="77777777" w:rsidR="004531D2" w:rsidRPr="005F4D70" w:rsidRDefault="004531D2" w:rsidP="004531D2">
            <w:r w:rsidRPr="005F4D70">
              <w:t xml:space="preserve">ARM Practical </w:t>
            </w:r>
          </w:p>
        </w:tc>
        <w:tc>
          <w:tcPr>
            <w:tcW w:w="1671" w:type="dxa"/>
          </w:tcPr>
          <w:p w14:paraId="5F25F0B3" w14:textId="03B02509" w:rsidR="004531D2" w:rsidRPr="005F4D70" w:rsidRDefault="004531D2" w:rsidP="004531D2"/>
        </w:tc>
        <w:tc>
          <w:tcPr>
            <w:tcW w:w="2229" w:type="dxa"/>
          </w:tcPr>
          <w:p w14:paraId="4D8FF37F" w14:textId="77777777" w:rsidR="004531D2" w:rsidRPr="005F4D70" w:rsidRDefault="004531D2" w:rsidP="004531D2"/>
        </w:tc>
        <w:tc>
          <w:tcPr>
            <w:tcW w:w="1947" w:type="dxa"/>
          </w:tcPr>
          <w:p w14:paraId="267D1B44" w14:textId="77777777" w:rsidR="004531D2" w:rsidRPr="005F4D70" w:rsidRDefault="004531D2" w:rsidP="004531D2"/>
        </w:tc>
        <w:tc>
          <w:tcPr>
            <w:tcW w:w="2319" w:type="dxa"/>
          </w:tcPr>
          <w:p w14:paraId="158A992D" w14:textId="6CD408D8" w:rsidR="004531D2" w:rsidRPr="005F4D70" w:rsidRDefault="004531D2" w:rsidP="004531D2"/>
        </w:tc>
      </w:tr>
      <w:tr w:rsidR="004531D2" w14:paraId="3686697A" w14:textId="77777777" w:rsidTr="00C455DF">
        <w:tc>
          <w:tcPr>
            <w:tcW w:w="1688" w:type="dxa"/>
          </w:tcPr>
          <w:p w14:paraId="7C24A892" w14:textId="21054AEE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1486" w:type="dxa"/>
          </w:tcPr>
          <w:p w14:paraId="2563D7DC" w14:textId="77777777" w:rsidR="004531D2" w:rsidRPr="005F4D70" w:rsidRDefault="004531D2" w:rsidP="004531D2">
            <w:r w:rsidRPr="005F4D70">
              <w:t xml:space="preserve">ARM Practical </w:t>
            </w:r>
          </w:p>
        </w:tc>
        <w:tc>
          <w:tcPr>
            <w:tcW w:w="1671" w:type="dxa"/>
          </w:tcPr>
          <w:p w14:paraId="3FEE5DCA" w14:textId="178977C1" w:rsidR="004531D2" w:rsidRPr="005F4D70" w:rsidRDefault="004531D2" w:rsidP="004531D2"/>
        </w:tc>
        <w:tc>
          <w:tcPr>
            <w:tcW w:w="2229" w:type="dxa"/>
          </w:tcPr>
          <w:p w14:paraId="3690F4AA" w14:textId="77777777" w:rsidR="004531D2" w:rsidRPr="005F4D70" w:rsidRDefault="004531D2" w:rsidP="004531D2"/>
        </w:tc>
        <w:tc>
          <w:tcPr>
            <w:tcW w:w="1947" w:type="dxa"/>
          </w:tcPr>
          <w:p w14:paraId="7206E5E9" w14:textId="77777777" w:rsidR="004531D2" w:rsidRPr="005F4D70" w:rsidRDefault="004531D2" w:rsidP="004531D2"/>
        </w:tc>
        <w:tc>
          <w:tcPr>
            <w:tcW w:w="2319" w:type="dxa"/>
          </w:tcPr>
          <w:p w14:paraId="11564AF6" w14:textId="704981D8" w:rsidR="004531D2" w:rsidRPr="005F4D70" w:rsidRDefault="004531D2" w:rsidP="004531D2"/>
        </w:tc>
      </w:tr>
      <w:tr w:rsidR="004531D2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145DE9D4" w:rsidR="004531D2" w:rsidRPr="00D0656A" w:rsidRDefault="004531D2" w:rsidP="004531D2">
            <w:pPr>
              <w:rPr>
                <w:b/>
                <w:color w:val="FFFFFF" w:themeColor="background1"/>
              </w:rPr>
            </w:pP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4531D2" w:rsidRPr="005F4D70" w:rsidRDefault="004531D2" w:rsidP="004531D2">
            <w:pPr>
              <w:jc w:val="center"/>
              <w:rPr>
                <w:color w:val="FFFFFF" w:themeColor="background1"/>
              </w:rPr>
            </w:pPr>
            <w:r w:rsidRPr="005F4D70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4531D2" w14:paraId="45605466" w14:textId="77777777" w:rsidTr="00C455DF">
        <w:tc>
          <w:tcPr>
            <w:tcW w:w="1688" w:type="dxa"/>
          </w:tcPr>
          <w:p w14:paraId="210F1B8B" w14:textId="34DDF16A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1486" w:type="dxa"/>
          </w:tcPr>
          <w:p w14:paraId="5BA055EC" w14:textId="35ED1516" w:rsidR="004531D2" w:rsidRPr="005F4D70" w:rsidRDefault="004531D2" w:rsidP="004531D2"/>
        </w:tc>
        <w:tc>
          <w:tcPr>
            <w:tcW w:w="1671" w:type="dxa"/>
          </w:tcPr>
          <w:p w14:paraId="5FDBE0E8" w14:textId="0FC3E468" w:rsidR="004531D2" w:rsidRPr="005F4D70" w:rsidRDefault="004531D2" w:rsidP="004531D2"/>
        </w:tc>
        <w:tc>
          <w:tcPr>
            <w:tcW w:w="2229" w:type="dxa"/>
          </w:tcPr>
          <w:p w14:paraId="6C3BC2FE" w14:textId="23E9F2FB" w:rsidR="004531D2" w:rsidRPr="005F4D70" w:rsidRDefault="004531D2" w:rsidP="004531D2">
            <w:r w:rsidRPr="005F4D70">
              <w:t xml:space="preserve">ARM (A1) </w:t>
            </w:r>
          </w:p>
          <w:p w14:paraId="115013A1" w14:textId="41C21D68" w:rsidR="004531D2" w:rsidRPr="005F4D70" w:rsidRDefault="004531D2" w:rsidP="004531D2">
            <w:r w:rsidRPr="005F4D70">
              <w:t>Culture Methods of Finfish &amp; Shellfish</w:t>
            </w:r>
          </w:p>
        </w:tc>
        <w:tc>
          <w:tcPr>
            <w:tcW w:w="1947" w:type="dxa"/>
          </w:tcPr>
          <w:p w14:paraId="480DB7D1" w14:textId="77777777" w:rsidR="004531D2" w:rsidRPr="005F4D70" w:rsidRDefault="004531D2" w:rsidP="004531D2"/>
        </w:tc>
        <w:tc>
          <w:tcPr>
            <w:tcW w:w="2319" w:type="dxa"/>
          </w:tcPr>
          <w:p w14:paraId="5151ACD5" w14:textId="3D96E6A8" w:rsidR="004531D2" w:rsidRPr="005F4D70" w:rsidRDefault="004531D2" w:rsidP="004531D2"/>
        </w:tc>
      </w:tr>
      <w:tr w:rsidR="004531D2" w14:paraId="239F3461" w14:textId="77777777" w:rsidTr="00C455DF">
        <w:tc>
          <w:tcPr>
            <w:tcW w:w="1688" w:type="dxa"/>
          </w:tcPr>
          <w:p w14:paraId="65BFFDDA" w14:textId="615772E5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4531D2" w:rsidRPr="005F4D70" w:rsidRDefault="004531D2" w:rsidP="004531D2"/>
        </w:tc>
        <w:tc>
          <w:tcPr>
            <w:tcW w:w="1671" w:type="dxa"/>
          </w:tcPr>
          <w:p w14:paraId="39B05DE6" w14:textId="691E3395" w:rsidR="004531D2" w:rsidRPr="005F4D70" w:rsidRDefault="004531D2" w:rsidP="004531D2"/>
        </w:tc>
        <w:tc>
          <w:tcPr>
            <w:tcW w:w="2229" w:type="dxa"/>
          </w:tcPr>
          <w:p w14:paraId="641AEB24" w14:textId="43833343" w:rsidR="004531D2" w:rsidRPr="005F4D70" w:rsidRDefault="004531D2" w:rsidP="004531D2">
            <w:r w:rsidRPr="005F4D70">
              <w:t>ARM (A1)</w:t>
            </w:r>
          </w:p>
          <w:p w14:paraId="3E0F0E41" w14:textId="4921E3CB" w:rsidR="004531D2" w:rsidRPr="005F4D70" w:rsidRDefault="004531D2" w:rsidP="004531D2">
            <w:r w:rsidRPr="005F4D70">
              <w:t>Culture Methods of Finfish &amp; Shellfish</w:t>
            </w:r>
          </w:p>
        </w:tc>
        <w:tc>
          <w:tcPr>
            <w:tcW w:w="1947" w:type="dxa"/>
          </w:tcPr>
          <w:p w14:paraId="62A2BB50" w14:textId="77777777" w:rsidR="004531D2" w:rsidRPr="005F4D70" w:rsidRDefault="004531D2" w:rsidP="004531D2"/>
        </w:tc>
        <w:tc>
          <w:tcPr>
            <w:tcW w:w="2319" w:type="dxa"/>
          </w:tcPr>
          <w:p w14:paraId="400BE6BA" w14:textId="407F8D4A" w:rsidR="004531D2" w:rsidRPr="005F4D70" w:rsidRDefault="004531D2" w:rsidP="004531D2"/>
        </w:tc>
      </w:tr>
      <w:tr w:rsidR="004531D2" w14:paraId="19198190" w14:textId="77777777" w:rsidTr="00C455DF">
        <w:tc>
          <w:tcPr>
            <w:tcW w:w="1688" w:type="dxa"/>
          </w:tcPr>
          <w:p w14:paraId="50161316" w14:textId="090E66EE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1486" w:type="dxa"/>
          </w:tcPr>
          <w:p w14:paraId="79E71525" w14:textId="77777777" w:rsidR="004531D2" w:rsidRPr="005F4D70" w:rsidRDefault="004531D2" w:rsidP="004531D2"/>
        </w:tc>
        <w:tc>
          <w:tcPr>
            <w:tcW w:w="1671" w:type="dxa"/>
          </w:tcPr>
          <w:p w14:paraId="2D29CB0D" w14:textId="77777777" w:rsidR="004531D2" w:rsidRPr="005F4D70" w:rsidRDefault="004531D2" w:rsidP="004531D2"/>
        </w:tc>
        <w:tc>
          <w:tcPr>
            <w:tcW w:w="2229" w:type="dxa"/>
          </w:tcPr>
          <w:p w14:paraId="375F8A24" w14:textId="6A338FD6" w:rsidR="004531D2" w:rsidRPr="005F4D70" w:rsidRDefault="004531D2" w:rsidP="004531D2"/>
        </w:tc>
        <w:tc>
          <w:tcPr>
            <w:tcW w:w="1947" w:type="dxa"/>
            <w:vMerge w:val="restart"/>
          </w:tcPr>
          <w:p w14:paraId="67434771" w14:textId="51D262D5" w:rsidR="004531D2" w:rsidRPr="005F4D70" w:rsidRDefault="004531D2" w:rsidP="004531D2">
            <w:r w:rsidRPr="005F4D70">
              <w:t xml:space="preserve">Student </w:t>
            </w:r>
            <w:r w:rsidR="00000447">
              <w:t>Activities</w:t>
            </w:r>
          </w:p>
        </w:tc>
        <w:tc>
          <w:tcPr>
            <w:tcW w:w="2319" w:type="dxa"/>
          </w:tcPr>
          <w:p w14:paraId="1B189504" w14:textId="77777777" w:rsidR="004531D2" w:rsidRPr="005F4D70" w:rsidRDefault="004531D2" w:rsidP="004531D2"/>
        </w:tc>
      </w:tr>
      <w:tr w:rsidR="004531D2" w14:paraId="1D81CC09" w14:textId="77777777" w:rsidTr="00C455DF">
        <w:tc>
          <w:tcPr>
            <w:tcW w:w="1688" w:type="dxa"/>
          </w:tcPr>
          <w:p w14:paraId="028C3341" w14:textId="043A84B0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14:paraId="54D26660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229" w:type="dxa"/>
          </w:tcPr>
          <w:p w14:paraId="26AE51AF" w14:textId="5721E373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947" w:type="dxa"/>
            <w:vMerge/>
          </w:tcPr>
          <w:p w14:paraId="08807421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319" w:type="dxa"/>
          </w:tcPr>
          <w:p w14:paraId="42F3C964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</w:tr>
      <w:tr w:rsidR="004531D2" w14:paraId="7F638019" w14:textId="77777777" w:rsidTr="00C455DF">
        <w:tc>
          <w:tcPr>
            <w:tcW w:w="1688" w:type="dxa"/>
          </w:tcPr>
          <w:p w14:paraId="26EC473C" w14:textId="45330E71" w:rsidR="004531D2" w:rsidRDefault="004531D2" w:rsidP="004531D2"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486" w:type="dxa"/>
          </w:tcPr>
          <w:p w14:paraId="5175966C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14:paraId="27188DF8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229" w:type="dxa"/>
          </w:tcPr>
          <w:p w14:paraId="740B29AC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947" w:type="dxa"/>
            <w:vMerge/>
          </w:tcPr>
          <w:p w14:paraId="6B4AAFBB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319" w:type="dxa"/>
          </w:tcPr>
          <w:p w14:paraId="2B4489B4" w14:textId="5B01F08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</w:tr>
    </w:tbl>
    <w:p w14:paraId="177D2C6B" w14:textId="77777777" w:rsidR="00EC28F0" w:rsidRPr="00E94722" w:rsidRDefault="00EC28F0" w:rsidP="00EC28F0">
      <w:pPr>
        <w:rPr>
          <w:b/>
          <w:sz w:val="2"/>
          <w:szCs w:val="2"/>
        </w:rPr>
      </w:pPr>
    </w:p>
    <w:p w14:paraId="381DD2B9" w14:textId="77777777" w:rsidR="00EC28F0" w:rsidRDefault="00EC28F0" w:rsidP="00EC28F0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2410"/>
        <w:gridCol w:w="1276"/>
        <w:gridCol w:w="1418"/>
        <w:gridCol w:w="1559"/>
      </w:tblGrid>
      <w:tr w:rsidR="00EC28F0" w:rsidRPr="000F12D0" w14:paraId="5C527180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Course titl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No. of</w:t>
            </w:r>
          </w:p>
          <w:p w14:paraId="04A1645C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No. of</w:t>
            </w:r>
          </w:p>
          <w:p w14:paraId="49F26002" w14:textId="77777777" w:rsidR="00EC28F0" w:rsidRPr="000F12D0" w:rsidRDefault="00EC28F0" w:rsidP="00A65C4D">
            <w:pPr>
              <w:rPr>
                <w:b/>
              </w:rPr>
            </w:pPr>
            <w:proofErr w:type="spellStart"/>
            <w:r w:rsidRPr="000F12D0">
              <w:rPr>
                <w:b/>
              </w:rPr>
              <w:t>Practicals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No. of</w:t>
            </w:r>
          </w:p>
          <w:p w14:paraId="02F717A3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Field classes</w:t>
            </w:r>
          </w:p>
        </w:tc>
      </w:tr>
      <w:tr w:rsidR="00F27275" w:rsidRPr="000F12D0" w14:paraId="04AE50AA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1D91890" w14:textId="1AA99F8E" w:rsidR="00F27275" w:rsidRPr="000F12D0" w:rsidRDefault="00F27275" w:rsidP="00F27275">
            <w:r w:rsidRPr="000F12D0">
              <w:t>ARM 205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0902DB8" w14:textId="785AD6EF" w:rsidR="00F27275" w:rsidRPr="000F12D0" w:rsidRDefault="00F27275" w:rsidP="00F27275">
            <w:r w:rsidRPr="000F12D0">
              <w:t>Culture Methods of Finfish &amp; Shellfish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636CAC8" w14:textId="33C35413" w:rsidR="00F27275" w:rsidRPr="000F12D0" w:rsidRDefault="00F27275" w:rsidP="00F27275">
            <w:r w:rsidRPr="000F12D0">
              <w:t>Prof. D. C. T.  Dissanayak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F0E1374" w14:textId="48E75CBA" w:rsidR="00F27275" w:rsidRPr="000F12D0" w:rsidRDefault="00F27275" w:rsidP="00F27275">
            <w:pPr>
              <w:jc w:val="center"/>
            </w:pPr>
            <w:r w:rsidRPr="000F12D0"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A0D16D7" w14:textId="0EAA59FB" w:rsidR="00F27275" w:rsidRPr="001A71E2" w:rsidRDefault="005566B7" w:rsidP="00F27275">
            <w:r>
              <w:t>0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3321DCF" w14:textId="2C12C16F" w:rsidR="00F27275" w:rsidRPr="001A71E2" w:rsidRDefault="005566B7" w:rsidP="00F27275">
            <w:r>
              <w:t xml:space="preserve">01 (03 Days) </w:t>
            </w:r>
          </w:p>
        </w:tc>
      </w:tr>
      <w:tr w:rsidR="00F27275" w:rsidRPr="000F12D0" w14:paraId="323F17AF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5941A8" w14:textId="4FF4928C" w:rsidR="00F27275" w:rsidRPr="000F12D0" w:rsidRDefault="00F27275" w:rsidP="00F27275">
            <w:r w:rsidRPr="000F12D0">
              <w:t>ARM 206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13890D7" w14:textId="74A6EB49" w:rsidR="00F27275" w:rsidRPr="000F12D0" w:rsidRDefault="00F27275" w:rsidP="00F27275">
            <w:r w:rsidRPr="000F12D0">
              <w:t>Inland Fisheries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2195488" w14:textId="4B0DEACA" w:rsidR="00F27275" w:rsidRPr="000F12D0" w:rsidRDefault="00F27275" w:rsidP="00F27275">
            <w:r w:rsidRPr="000F12D0">
              <w:t>Prof. D. C. T.  Dissanayak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0CCC9BD" w14:textId="337B4FA1" w:rsidR="00F27275" w:rsidRPr="000F12D0" w:rsidRDefault="00F27275" w:rsidP="00F27275">
            <w:pPr>
              <w:jc w:val="center"/>
            </w:pPr>
            <w:r w:rsidRPr="000F12D0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B641374" w14:textId="2DACF70F" w:rsidR="00F27275" w:rsidRPr="00544A4C" w:rsidRDefault="005566B7" w:rsidP="00F27275">
            <w:r>
              <w:t>0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94B2108" w14:textId="6D55C66E" w:rsidR="00F27275" w:rsidRPr="00544A4C" w:rsidRDefault="005566B7" w:rsidP="00F27275">
            <w:r>
              <w:t xml:space="preserve">01 (02 Days) </w:t>
            </w:r>
          </w:p>
        </w:tc>
      </w:tr>
      <w:tr w:rsidR="00F27275" w:rsidRPr="000F12D0" w14:paraId="61E09911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97C5E01" w14:textId="429D34F9" w:rsidR="00F27275" w:rsidRPr="000F12D0" w:rsidRDefault="00F27275" w:rsidP="00F27275">
            <w:r w:rsidRPr="000F12D0">
              <w:t>ARM 207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732F2680" w14:textId="24060C33" w:rsidR="00F27275" w:rsidRPr="000F12D0" w:rsidRDefault="00F27275" w:rsidP="00F27275">
            <w:r w:rsidRPr="000F12D0">
              <w:t>Fish Genetics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72E4EA0B" w14:textId="7D4082A3" w:rsidR="00F27275" w:rsidRPr="000F12D0" w:rsidRDefault="00F27275" w:rsidP="00F27275">
            <w:r w:rsidRPr="000F12D0">
              <w:t xml:space="preserve">Dr. K. V. K. Gunathilake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2F3976A" w14:textId="5A83444A" w:rsidR="00F27275" w:rsidRPr="000F12D0" w:rsidRDefault="00F27275" w:rsidP="00F27275">
            <w:pPr>
              <w:jc w:val="center"/>
            </w:pPr>
            <w:r w:rsidRPr="000F12D0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6049B3E" w14:textId="66937A4A" w:rsidR="00F27275" w:rsidRPr="001A71E2" w:rsidRDefault="005566B7" w:rsidP="00F27275">
            <w:r>
              <w:t>0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9C47C47" w14:textId="42C76736" w:rsidR="00F27275" w:rsidRPr="001A71E2" w:rsidRDefault="005566B7" w:rsidP="00F27275">
            <w:r>
              <w:t>-</w:t>
            </w:r>
          </w:p>
        </w:tc>
      </w:tr>
    </w:tbl>
    <w:p w14:paraId="62E0E49D" w14:textId="16CDEFD7" w:rsidR="009A1DC8" w:rsidRDefault="001311EC" w:rsidP="00EC28F0">
      <w:pPr>
        <w:sectPr w:rsidR="009A1DC8" w:rsidSect="00EC23A8">
          <w:headerReference w:type="default" r:id="rId11"/>
          <w:footerReference w:type="default" r:id="rId12"/>
          <w:pgSz w:w="12240" w:h="15840"/>
          <w:pgMar w:top="270" w:right="474" w:bottom="180" w:left="720" w:header="270" w:footer="0" w:gutter="0"/>
          <w:cols w:space="720"/>
          <w:docGrid w:linePitch="360"/>
        </w:sectPr>
      </w:pPr>
      <w:r w:rsidRPr="008F0818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65BBAF65" wp14:editId="40CA1BEE">
                <wp:simplePos x="0" y="0"/>
                <wp:positionH relativeFrom="column">
                  <wp:posOffset>781050</wp:posOffset>
                </wp:positionH>
                <wp:positionV relativeFrom="paragraph">
                  <wp:posOffset>2906395</wp:posOffset>
                </wp:positionV>
                <wp:extent cx="806450" cy="1404620"/>
                <wp:effectExtent l="0" t="0" r="0" b="1270"/>
                <wp:wrapTight wrapText="bothSides">
                  <wp:wrapPolygon edited="0">
                    <wp:start x="1531" y="0"/>
                    <wp:lineTo x="1531" y="20041"/>
                    <wp:lineTo x="19899" y="20041"/>
                    <wp:lineTo x="19899" y="0"/>
                    <wp:lineTo x="1531" y="0"/>
                  </wp:wrapPolygon>
                </wp:wrapTight>
                <wp:docPr id="17602406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6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F7FF7A" w14:textId="77777777" w:rsidR="001311EC" w:rsidRDefault="001311EC" w:rsidP="001311EC">
                            <w:r w:rsidRPr="00130293">
                              <w:rPr>
                                <w:b/>
                                <w:sz w:val="20"/>
                                <w:szCs w:val="20"/>
                              </w:rPr>
                              <w:t>16.10.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BBAF65" id="_x0000_s1027" type="#_x0000_t202" style="position:absolute;margin-left:61.5pt;margin-top:228.85pt;width:63.5pt;height:110.6pt;z-index:-251653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" filled="f" stroked="f">
                <v:textbox style="mso-fit-shape-to-text:t">
                  <w:txbxContent>
                    <w:p w14:paraId="1CF7FF7A" w14:textId="77777777" w:rsidR="001311EC" w:rsidRDefault="001311EC" w:rsidP="001311EC">
                      <w:r w:rsidRPr="00130293">
                        <w:rPr>
                          <w:b/>
                          <w:sz w:val="20"/>
                          <w:szCs w:val="20"/>
                        </w:rPr>
                        <w:t>16.10.202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b/>
          <w:noProof/>
        </w:rPr>
        <w:drawing>
          <wp:anchor distT="0" distB="0" distL="114300" distR="114300" simplePos="0" relativeHeight="251662336" behindDoc="1" locked="0" layoutInCell="1" allowOverlap="1" wp14:anchorId="02225976" wp14:editId="0973A134">
            <wp:simplePos x="0" y="0"/>
            <wp:positionH relativeFrom="margin">
              <wp:posOffset>0</wp:posOffset>
            </wp:positionH>
            <wp:positionV relativeFrom="paragraph">
              <wp:posOffset>2620645</wp:posOffset>
            </wp:positionV>
            <wp:extent cx="571500" cy="528320"/>
            <wp:effectExtent l="0" t="0" r="0" b="5080"/>
            <wp:wrapTight wrapText="bothSides">
              <wp:wrapPolygon edited="0">
                <wp:start x="0" y="0"/>
                <wp:lineTo x="0" y="21029"/>
                <wp:lineTo x="20880" y="21029"/>
                <wp:lineTo x="20880" y="0"/>
                <wp:lineTo x="0" y="0"/>
              </wp:wrapPolygon>
            </wp:wrapTight>
            <wp:docPr id="427266640" name="Picture 1" descr="A signatur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3375" name="Picture 1" descr="A signature on a white background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282"/>
        <w:gridCol w:w="1985"/>
        <w:gridCol w:w="1984"/>
        <w:gridCol w:w="1560"/>
        <w:gridCol w:w="1670"/>
      </w:tblGrid>
      <w:tr w:rsidR="009A1DC8" w:rsidRPr="006E20A2" w14:paraId="56029918" w14:textId="77777777" w:rsidTr="004C3524">
        <w:trPr>
          <w:trHeight w:val="404"/>
        </w:trPr>
        <w:tc>
          <w:tcPr>
            <w:tcW w:w="1795" w:type="dxa"/>
            <w:shd w:val="clear" w:color="auto" w:fill="7030A0"/>
          </w:tcPr>
          <w:p w14:paraId="68AF3852" w14:textId="2C1A3902" w:rsidR="009A1DC8" w:rsidRPr="006E20A2" w:rsidRDefault="00AE59B5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="009A1DC8"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282" w:type="dxa"/>
            <w:shd w:val="clear" w:color="auto" w:fill="7030A0"/>
          </w:tcPr>
          <w:p w14:paraId="2510811A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28B4C8C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45046E27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4C3524" w:rsidRPr="006E20A2" w14:paraId="371D7813" w14:textId="77777777" w:rsidTr="004C3524">
        <w:tc>
          <w:tcPr>
            <w:tcW w:w="1795" w:type="dxa"/>
          </w:tcPr>
          <w:p w14:paraId="3CB82023" w14:textId="4AF2F495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2282" w:type="dxa"/>
          </w:tcPr>
          <w:p w14:paraId="7EB5A033" w14:textId="2585C52D" w:rsidR="004C3524" w:rsidRPr="004C3524" w:rsidRDefault="004C3524" w:rsidP="004C3524">
            <w:r w:rsidRPr="004C3524">
              <w:t>ARM (</w:t>
            </w:r>
            <w:r>
              <w:t>A1</w:t>
            </w:r>
            <w:r w:rsidRPr="004C3524">
              <w:t>)</w:t>
            </w:r>
          </w:p>
        </w:tc>
        <w:tc>
          <w:tcPr>
            <w:tcW w:w="1985" w:type="dxa"/>
          </w:tcPr>
          <w:p w14:paraId="18CFBB4B" w14:textId="77777777" w:rsidR="004C3524" w:rsidRPr="004C3524" w:rsidRDefault="004C3524" w:rsidP="004C3524"/>
        </w:tc>
        <w:tc>
          <w:tcPr>
            <w:tcW w:w="1984" w:type="dxa"/>
          </w:tcPr>
          <w:p w14:paraId="7450DBF9" w14:textId="38700E5C" w:rsidR="004C3524" w:rsidRPr="004C3524" w:rsidRDefault="004C3524" w:rsidP="004C3524"/>
        </w:tc>
        <w:tc>
          <w:tcPr>
            <w:tcW w:w="1560" w:type="dxa"/>
          </w:tcPr>
          <w:p w14:paraId="5D13D458" w14:textId="77777777" w:rsidR="004C3524" w:rsidRPr="004C3524" w:rsidRDefault="004C3524" w:rsidP="004C3524"/>
        </w:tc>
        <w:tc>
          <w:tcPr>
            <w:tcW w:w="1670" w:type="dxa"/>
          </w:tcPr>
          <w:p w14:paraId="5CC61B98" w14:textId="77777777" w:rsidR="004C3524" w:rsidRPr="004C3524" w:rsidRDefault="004C3524" w:rsidP="004C3524"/>
        </w:tc>
      </w:tr>
      <w:tr w:rsidR="004C3524" w:rsidRPr="006E20A2" w14:paraId="2B73F937" w14:textId="77777777" w:rsidTr="004C3524">
        <w:tc>
          <w:tcPr>
            <w:tcW w:w="1795" w:type="dxa"/>
          </w:tcPr>
          <w:p w14:paraId="554BDDF3" w14:textId="719893C1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2282" w:type="dxa"/>
          </w:tcPr>
          <w:p w14:paraId="77BFE17D" w14:textId="77777777" w:rsidR="004C3524" w:rsidRDefault="004C3524" w:rsidP="004C3524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2E0CE3E4" w14:textId="173A5DF1" w:rsidR="00804BF0" w:rsidRPr="00CD59EE" w:rsidRDefault="00804BF0" w:rsidP="004C3524">
            <w:r w:rsidRPr="004C3524">
              <w:t>Eco</w:t>
            </w:r>
            <w:r>
              <w:t>p</w:t>
            </w:r>
            <w:r w:rsidRPr="004C3524">
              <w:t>hysiology</w:t>
            </w:r>
          </w:p>
        </w:tc>
        <w:tc>
          <w:tcPr>
            <w:tcW w:w="1985" w:type="dxa"/>
          </w:tcPr>
          <w:p w14:paraId="3B98356F" w14:textId="4EC06815" w:rsidR="004C3524" w:rsidRPr="004C3524" w:rsidRDefault="004C3524" w:rsidP="004C3524">
            <w:r w:rsidRPr="004C3524">
              <w:t xml:space="preserve"> </w:t>
            </w:r>
          </w:p>
        </w:tc>
        <w:tc>
          <w:tcPr>
            <w:tcW w:w="1984" w:type="dxa"/>
          </w:tcPr>
          <w:p w14:paraId="5946A9AE" w14:textId="4F2669E1" w:rsidR="004C3524" w:rsidRPr="004C3524" w:rsidRDefault="004C3524" w:rsidP="004C3524">
            <w:r w:rsidRPr="004C3524">
              <w:t xml:space="preserve">  </w:t>
            </w:r>
          </w:p>
        </w:tc>
        <w:tc>
          <w:tcPr>
            <w:tcW w:w="1560" w:type="dxa"/>
          </w:tcPr>
          <w:p w14:paraId="06E8678F" w14:textId="77777777" w:rsidR="004C3524" w:rsidRPr="004C3524" w:rsidRDefault="004C3524" w:rsidP="004C3524"/>
        </w:tc>
        <w:tc>
          <w:tcPr>
            <w:tcW w:w="1670" w:type="dxa"/>
          </w:tcPr>
          <w:p w14:paraId="6815E80C" w14:textId="48284930" w:rsidR="004C3524" w:rsidRPr="004C3524" w:rsidRDefault="004C3524" w:rsidP="004C3524">
            <w:r w:rsidRPr="004C3524">
              <w:t>ARM Practical</w:t>
            </w:r>
          </w:p>
        </w:tc>
      </w:tr>
      <w:tr w:rsidR="004C3524" w:rsidRPr="006E20A2" w14:paraId="5E63C867" w14:textId="77777777" w:rsidTr="004C3524">
        <w:tc>
          <w:tcPr>
            <w:tcW w:w="1795" w:type="dxa"/>
            <w:shd w:val="clear" w:color="auto" w:fill="CCC0D9" w:themeFill="accent4" w:themeFillTint="66"/>
          </w:tcPr>
          <w:p w14:paraId="1B2C7931" w14:textId="66268ECF" w:rsidR="004C3524" w:rsidRPr="001A7F0F" w:rsidRDefault="004C3524" w:rsidP="004C3524">
            <w:pPr>
              <w:rPr>
                <w:b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43207D9" w14:textId="77777777" w:rsidR="004C3524" w:rsidRPr="004C3524" w:rsidRDefault="004C3524" w:rsidP="004C3524">
            <w:pPr>
              <w:jc w:val="center"/>
              <w:rPr>
                <w:b/>
              </w:rPr>
            </w:pPr>
            <w:r w:rsidRPr="004C3524">
              <w:rPr>
                <w:b/>
              </w:rPr>
              <w:t>T         E      A         B      R    E     A    K</w:t>
            </w:r>
          </w:p>
        </w:tc>
      </w:tr>
      <w:tr w:rsidR="004C3524" w:rsidRPr="006E20A2" w14:paraId="22B0B94E" w14:textId="77777777" w:rsidTr="004C3524">
        <w:tc>
          <w:tcPr>
            <w:tcW w:w="1795" w:type="dxa"/>
          </w:tcPr>
          <w:p w14:paraId="26FF5978" w14:textId="355D7436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2282" w:type="dxa"/>
          </w:tcPr>
          <w:p w14:paraId="0FCF5577" w14:textId="080FB17E" w:rsidR="004C3524" w:rsidRPr="004C3524" w:rsidRDefault="004C3524" w:rsidP="004C3524"/>
        </w:tc>
        <w:tc>
          <w:tcPr>
            <w:tcW w:w="1985" w:type="dxa"/>
          </w:tcPr>
          <w:p w14:paraId="67B74B5C" w14:textId="41A43D91" w:rsidR="004C3524" w:rsidRPr="004C3524" w:rsidRDefault="004C3524" w:rsidP="004C3524"/>
        </w:tc>
        <w:tc>
          <w:tcPr>
            <w:tcW w:w="1984" w:type="dxa"/>
          </w:tcPr>
          <w:p w14:paraId="7DD2EA93" w14:textId="648C0DE8" w:rsidR="004C3524" w:rsidRPr="004C3524" w:rsidRDefault="004C3524" w:rsidP="004C3524"/>
        </w:tc>
        <w:tc>
          <w:tcPr>
            <w:tcW w:w="1560" w:type="dxa"/>
          </w:tcPr>
          <w:p w14:paraId="1F7E07A9" w14:textId="77BCB440" w:rsidR="004C3524" w:rsidRPr="004C3524" w:rsidRDefault="004C3524" w:rsidP="004C3524">
            <w:r w:rsidRPr="004C3524">
              <w:t xml:space="preserve">ARM (F2) </w:t>
            </w:r>
          </w:p>
          <w:p w14:paraId="40F8946B" w14:textId="740075E1" w:rsidR="004C3524" w:rsidRPr="004C3524" w:rsidRDefault="004C3524" w:rsidP="004C3524">
            <w:r w:rsidRPr="004C3524">
              <w:t>Marine and Coastal Ecology</w:t>
            </w:r>
          </w:p>
        </w:tc>
        <w:tc>
          <w:tcPr>
            <w:tcW w:w="1670" w:type="dxa"/>
          </w:tcPr>
          <w:p w14:paraId="326BC83F" w14:textId="77777777" w:rsidR="004C3524" w:rsidRPr="004C3524" w:rsidRDefault="004C3524" w:rsidP="004C3524">
            <w:r w:rsidRPr="004C3524">
              <w:t>ARM Practical</w:t>
            </w:r>
          </w:p>
          <w:p w14:paraId="6BEDF3D9" w14:textId="6A992A40" w:rsidR="004C3524" w:rsidRPr="004C3524" w:rsidRDefault="004C3524" w:rsidP="004C3524"/>
        </w:tc>
      </w:tr>
      <w:tr w:rsidR="004C3524" w:rsidRPr="006E20A2" w14:paraId="16C7A1CE" w14:textId="77777777" w:rsidTr="004C3524">
        <w:tc>
          <w:tcPr>
            <w:tcW w:w="1795" w:type="dxa"/>
          </w:tcPr>
          <w:p w14:paraId="503DDC25" w14:textId="7B45408C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2282" w:type="dxa"/>
          </w:tcPr>
          <w:p w14:paraId="77B3A13B" w14:textId="5D18F521" w:rsidR="004C3524" w:rsidRPr="004C3524" w:rsidRDefault="004C3524" w:rsidP="004C3524"/>
        </w:tc>
        <w:tc>
          <w:tcPr>
            <w:tcW w:w="1985" w:type="dxa"/>
          </w:tcPr>
          <w:p w14:paraId="413D462D" w14:textId="77777777" w:rsidR="004C3524" w:rsidRPr="004C3524" w:rsidRDefault="004C3524" w:rsidP="004C3524"/>
        </w:tc>
        <w:tc>
          <w:tcPr>
            <w:tcW w:w="1984" w:type="dxa"/>
          </w:tcPr>
          <w:p w14:paraId="66B9FBFF" w14:textId="1752638D" w:rsidR="004C3524" w:rsidRPr="004C3524" w:rsidRDefault="004C3524" w:rsidP="004C3524">
            <w:r w:rsidRPr="004C3524">
              <w:t>ARM (</w:t>
            </w:r>
            <w:r>
              <w:t>B</w:t>
            </w:r>
            <w:r w:rsidRPr="004C3524">
              <w:t>3)</w:t>
            </w:r>
          </w:p>
          <w:p w14:paraId="080542B4" w14:textId="3E53449D" w:rsidR="004C3524" w:rsidRPr="004C3524" w:rsidRDefault="00945E02" w:rsidP="004C3524">
            <w:r>
              <w:t xml:space="preserve">  </w:t>
            </w:r>
            <w:r w:rsidR="00AC035A">
              <w:t>Tutorial</w:t>
            </w:r>
          </w:p>
        </w:tc>
        <w:tc>
          <w:tcPr>
            <w:tcW w:w="1560" w:type="dxa"/>
          </w:tcPr>
          <w:p w14:paraId="4CDC976E" w14:textId="6B5793A5" w:rsidR="004C3524" w:rsidRPr="004C3524" w:rsidRDefault="004C3524" w:rsidP="004C3524">
            <w:r w:rsidRPr="004C3524">
              <w:t>ARM (F2)</w:t>
            </w:r>
          </w:p>
          <w:p w14:paraId="45AA3EF6" w14:textId="07C254B6" w:rsidR="004C3524" w:rsidRPr="004C3524" w:rsidRDefault="00945E02" w:rsidP="004C3524">
            <w:pPr>
              <w:ind w:right="-157"/>
            </w:pPr>
            <w:r w:rsidRPr="004C3524">
              <w:t>Marine and Coastal Ecology</w:t>
            </w:r>
          </w:p>
        </w:tc>
        <w:tc>
          <w:tcPr>
            <w:tcW w:w="1670" w:type="dxa"/>
          </w:tcPr>
          <w:p w14:paraId="026B642C" w14:textId="77777777" w:rsidR="004C3524" w:rsidRPr="004C3524" w:rsidRDefault="004C3524" w:rsidP="004C3524">
            <w:r w:rsidRPr="004C3524">
              <w:t xml:space="preserve">ARM Practical </w:t>
            </w:r>
          </w:p>
          <w:p w14:paraId="6CEE8DED" w14:textId="10F6D3FC" w:rsidR="004C3524" w:rsidRPr="004C3524" w:rsidRDefault="004C3524" w:rsidP="004C3524"/>
        </w:tc>
      </w:tr>
      <w:tr w:rsidR="004C3524" w:rsidRPr="006E20A2" w14:paraId="68BF8203" w14:textId="77777777" w:rsidTr="004C3524">
        <w:tc>
          <w:tcPr>
            <w:tcW w:w="1795" w:type="dxa"/>
            <w:shd w:val="clear" w:color="auto" w:fill="B2A1C7" w:themeFill="accent4" w:themeFillTint="99"/>
          </w:tcPr>
          <w:p w14:paraId="03972B30" w14:textId="4CF80698" w:rsidR="004C3524" w:rsidRPr="001A7F0F" w:rsidRDefault="004C3524" w:rsidP="004C3524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596091A0" w14:textId="77777777" w:rsidR="004C3524" w:rsidRPr="004C3524" w:rsidRDefault="004C3524" w:rsidP="004C3524">
            <w:pPr>
              <w:jc w:val="center"/>
              <w:rPr>
                <w:color w:val="FFFFFF" w:themeColor="background1"/>
              </w:rPr>
            </w:pPr>
            <w:r w:rsidRPr="004C3524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B33FBF" w:rsidRPr="006E20A2" w14:paraId="4E764EC2" w14:textId="77777777" w:rsidTr="004C3524">
        <w:tc>
          <w:tcPr>
            <w:tcW w:w="1795" w:type="dxa"/>
          </w:tcPr>
          <w:p w14:paraId="0989F448" w14:textId="2B79844A" w:rsidR="00B33FBF" w:rsidRPr="001A7F0F" w:rsidRDefault="00B33FBF" w:rsidP="00B33FBF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2282" w:type="dxa"/>
          </w:tcPr>
          <w:p w14:paraId="50BBC084" w14:textId="032F801F" w:rsidR="00B33FBF" w:rsidRPr="004C3524" w:rsidRDefault="00B33FBF" w:rsidP="00B33FBF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2FCD6F98" w14:textId="063519AA" w:rsidR="00B33FBF" w:rsidRPr="004C3524" w:rsidRDefault="00B33FBF" w:rsidP="0093474F"/>
        </w:tc>
        <w:tc>
          <w:tcPr>
            <w:tcW w:w="1984" w:type="dxa"/>
          </w:tcPr>
          <w:p w14:paraId="411523F0" w14:textId="3E2B707A" w:rsidR="00B33FBF" w:rsidRPr="004C3524" w:rsidRDefault="00B33FBF" w:rsidP="00B33FBF">
            <w:pPr>
              <w:rPr>
                <w:highlight w:val="yellow"/>
              </w:rPr>
            </w:pPr>
          </w:p>
        </w:tc>
        <w:tc>
          <w:tcPr>
            <w:tcW w:w="1560" w:type="dxa"/>
          </w:tcPr>
          <w:p w14:paraId="0B874E7F" w14:textId="7FD1D450" w:rsidR="00B33FBF" w:rsidRPr="004C3524" w:rsidRDefault="00B33FBF" w:rsidP="00B33FBF"/>
        </w:tc>
        <w:tc>
          <w:tcPr>
            <w:tcW w:w="1670" w:type="dxa"/>
          </w:tcPr>
          <w:p w14:paraId="60DB0C5E" w14:textId="682F3240" w:rsidR="00B33FBF" w:rsidRPr="004C3524" w:rsidRDefault="00B33FBF" w:rsidP="00B33FBF"/>
        </w:tc>
      </w:tr>
      <w:tr w:rsidR="00B33FBF" w:rsidRPr="006E20A2" w14:paraId="6147315B" w14:textId="77777777" w:rsidTr="004C3524">
        <w:tc>
          <w:tcPr>
            <w:tcW w:w="1795" w:type="dxa"/>
          </w:tcPr>
          <w:p w14:paraId="59C04D79" w14:textId="5086365C" w:rsidR="00B33FBF" w:rsidRPr="001A7F0F" w:rsidRDefault="00B33FBF" w:rsidP="00B33FBF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2282" w:type="dxa"/>
          </w:tcPr>
          <w:p w14:paraId="08B41F1A" w14:textId="21EA4951" w:rsidR="00B33FBF" w:rsidRPr="004C3524" w:rsidRDefault="00B33FBF" w:rsidP="00B33FBF">
            <w:r w:rsidRPr="004C3524">
              <w:t>ARM (</w:t>
            </w:r>
            <w:r>
              <w:t>F2</w:t>
            </w:r>
            <w:r w:rsidRPr="004C3524">
              <w:t>)</w:t>
            </w:r>
          </w:p>
          <w:p w14:paraId="72DA43E6" w14:textId="72468AFD" w:rsidR="00B33FBF" w:rsidRPr="004C3524" w:rsidRDefault="00B33FBF" w:rsidP="00B33FBF">
            <w:pPr>
              <w:rPr>
                <w:highlight w:val="yellow"/>
              </w:rPr>
            </w:pPr>
            <w:r w:rsidRPr="004C3524">
              <w:t>Aquatic Vertebrate Conservation</w:t>
            </w:r>
          </w:p>
        </w:tc>
        <w:tc>
          <w:tcPr>
            <w:tcW w:w="1985" w:type="dxa"/>
          </w:tcPr>
          <w:p w14:paraId="692965DF" w14:textId="77777777" w:rsidR="003B4C24" w:rsidRPr="0093474F" w:rsidRDefault="003B4C24" w:rsidP="003B4C24">
            <w:r w:rsidRPr="0093474F">
              <w:t xml:space="preserve">(NFC3)  </w:t>
            </w:r>
          </w:p>
          <w:p w14:paraId="27DE5A30" w14:textId="74360728" w:rsidR="00B33FBF" w:rsidRPr="004C3524" w:rsidRDefault="003B4C24" w:rsidP="003B4C24">
            <w:pPr>
              <w:rPr>
                <w:lang w:val="nl-BE"/>
              </w:rPr>
            </w:pPr>
            <w:r w:rsidRPr="0093474F">
              <w:t>Nutrition</w:t>
            </w:r>
          </w:p>
        </w:tc>
        <w:tc>
          <w:tcPr>
            <w:tcW w:w="1984" w:type="dxa"/>
          </w:tcPr>
          <w:p w14:paraId="03AF8502" w14:textId="1CD8F852" w:rsidR="00B33FBF" w:rsidRPr="004C3524" w:rsidRDefault="00B33FBF" w:rsidP="00B33FBF">
            <w:pPr>
              <w:rPr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11CE0991" w14:textId="2FCAF5E1" w:rsidR="00B33FBF" w:rsidRPr="004C3524" w:rsidRDefault="00B33FBF" w:rsidP="00B33FBF">
            <w:pPr>
              <w:rPr>
                <w:lang w:val="nl-BE"/>
              </w:rPr>
            </w:pPr>
          </w:p>
        </w:tc>
        <w:tc>
          <w:tcPr>
            <w:tcW w:w="1670" w:type="dxa"/>
          </w:tcPr>
          <w:p w14:paraId="2851B2DB" w14:textId="75A7BAEE" w:rsidR="00B33FBF" w:rsidRPr="004C3524" w:rsidRDefault="00B33FBF" w:rsidP="00B33FBF"/>
        </w:tc>
      </w:tr>
      <w:tr w:rsidR="00B33FBF" w:rsidRPr="006E20A2" w14:paraId="6FD17A74" w14:textId="77777777" w:rsidTr="004C3524">
        <w:tc>
          <w:tcPr>
            <w:tcW w:w="1795" w:type="dxa"/>
          </w:tcPr>
          <w:p w14:paraId="63AFF28D" w14:textId="01A1B41A" w:rsidR="00B33FBF" w:rsidRPr="001A7F0F" w:rsidRDefault="00B33FBF" w:rsidP="00B33FBF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2282" w:type="dxa"/>
          </w:tcPr>
          <w:p w14:paraId="0FBD821B" w14:textId="77777777" w:rsidR="00804BF0" w:rsidRDefault="00804BF0" w:rsidP="00804BF0">
            <w:r>
              <w:t xml:space="preserve">(A1) </w:t>
            </w:r>
          </w:p>
          <w:p w14:paraId="3A787F7D" w14:textId="74350366" w:rsidR="00B33FBF" w:rsidRPr="004C3524" w:rsidRDefault="00804BF0" w:rsidP="00804BF0">
            <w:r w:rsidRPr="004C3524">
              <w:t>Integrated Watershed Management</w:t>
            </w:r>
          </w:p>
        </w:tc>
        <w:tc>
          <w:tcPr>
            <w:tcW w:w="1985" w:type="dxa"/>
          </w:tcPr>
          <w:p w14:paraId="14B101A2" w14:textId="77777777" w:rsidR="00B33FBF" w:rsidRDefault="00640A38" w:rsidP="00640A38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3BBFAECF" w14:textId="5AB15F45" w:rsidR="008F4E19" w:rsidRPr="004C3524" w:rsidRDefault="00FE21D8" w:rsidP="00640A38">
            <w:r w:rsidRPr="00FE21D8">
              <w:t>Wetland Management</w:t>
            </w:r>
          </w:p>
        </w:tc>
        <w:tc>
          <w:tcPr>
            <w:tcW w:w="1984" w:type="dxa"/>
          </w:tcPr>
          <w:p w14:paraId="43A21138" w14:textId="03DEE876" w:rsidR="00B33FBF" w:rsidRPr="004C3524" w:rsidRDefault="00B33FBF" w:rsidP="00B33FBF">
            <w:pPr>
              <w:rPr>
                <w:highlight w:val="yellow"/>
              </w:rPr>
            </w:pPr>
          </w:p>
        </w:tc>
        <w:tc>
          <w:tcPr>
            <w:tcW w:w="1560" w:type="dxa"/>
            <w:vMerge w:val="restart"/>
          </w:tcPr>
          <w:p w14:paraId="05E30473" w14:textId="77777777" w:rsidR="00B33FBF" w:rsidRPr="004C3524" w:rsidRDefault="00B33FBF" w:rsidP="00B33FBF">
            <w:r w:rsidRPr="004C3524">
              <w:t>Student activities</w:t>
            </w:r>
          </w:p>
          <w:p w14:paraId="3B7B58E7" w14:textId="6BFE66DA" w:rsidR="00B33FBF" w:rsidRPr="004C3524" w:rsidRDefault="00B33FBF" w:rsidP="00B33FBF"/>
        </w:tc>
        <w:tc>
          <w:tcPr>
            <w:tcW w:w="1670" w:type="dxa"/>
          </w:tcPr>
          <w:p w14:paraId="060E5B4E" w14:textId="3EBB3C10" w:rsidR="00B33FBF" w:rsidRPr="004C3524" w:rsidRDefault="00B33FBF" w:rsidP="00B33FBF"/>
        </w:tc>
      </w:tr>
      <w:tr w:rsidR="00B33FBF" w:rsidRPr="006E20A2" w14:paraId="4F644F08" w14:textId="77777777" w:rsidTr="004C3524">
        <w:tc>
          <w:tcPr>
            <w:tcW w:w="1795" w:type="dxa"/>
          </w:tcPr>
          <w:p w14:paraId="52539A0B" w14:textId="5C17C19D" w:rsidR="00B33FBF" w:rsidRPr="001A7F0F" w:rsidRDefault="00B33FBF" w:rsidP="00B33FBF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282" w:type="dxa"/>
          </w:tcPr>
          <w:p w14:paraId="6C497308" w14:textId="77777777" w:rsidR="00B33FBF" w:rsidRPr="004C3524" w:rsidRDefault="00B33FBF" w:rsidP="00B33FBF"/>
        </w:tc>
        <w:tc>
          <w:tcPr>
            <w:tcW w:w="1985" w:type="dxa"/>
          </w:tcPr>
          <w:p w14:paraId="58CEEE58" w14:textId="77777777" w:rsidR="00B33FBF" w:rsidRPr="004C3524" w:rsidRDefault="00B33FBF" w:rsidP="00B33FBF"/>
        </w:tc>
        <w:tc>
          <w:tcPr>
            <w:tcW w:w="1984" w:type="dxa"/>
          </w:tcPr>
          <w:p w14:paraId="159A8A4D" w14:textId="1988ADF1" w:rsidR="00B33FBF" w:rsidRPr="004C3524" w:rsidRDefault="00B33FBF" w:rsidP="00B33FBF">
            <w:pPr>
              <w:rPr>
                <w:highlight w:val="yellow"/>
              </w:rPr>
            </w:pPr>
          </w:p>
        </w:tc>
        <w:tc>
          <w:tcPr>
            <w:tcW w:w="1560" w:type="dxa"/>
            <w:vMerge/>
          </w:tcPr>
          <w:p w14:paraId="64B867C3" w14:textId="77777777" w:rsidR="00B33FBF" w:rsidRPr="004C3524" w:rsidRDefault="00B33FBF" w:rsidP="00B33FBF"/>
        </w:tc>
        <w:tc>
          <w:tcPr>
            <w:tcW w:w="1670" w:type="dxa"/>
          </w:tcPr>
          <w:p w14:paraId="1171A219" w14:textId="77777777" w:rsidR="00B33FBF" w:rsidRPr="004C3524" w:rsidRDefault="00B33FBF" w:rsidP="00B33FBF"/>
        </w:tc>
      </w:tr>
      <w:tr w:rsidR="00B33FBF" w:rsidRPr="006E20A2" w14:paraId="6A4C600C" w14:textId="77777777" w:rsidTr="004C3524">
        <w:tc>
          <w:tcPr>
            <w:tcW w:w="1795" w:type="dxa"/>
          </w:tcPr>
          <w:p w14:paraId="044649E9" w14:textId="3756BEAA" w:rsidR="00B33FBF" w:rsidRDefault="00B33FBF" w:rsidP="00B33FBF"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282" w:type="dxa"/>
          </w:tcPr>
          <w:p w14:paraId="178E16D6" w14:textId="77777777" w:rsidR="00B33FBF" w:rsidRPr="001A7F0F" w:rsidRDefault="00B33FBF" w:rsidP="00B33FBF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410EC325" w14:textId="77777777" w:rsidR="00B33FBF" w:rsidRPr="001A7F0F" w:rsidRDefault="00B33FBF" w:rsidP="00B33FBF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6E612D24" w14:textId="77777777" w:rsidR="00B33FBF" w:rsidRPr="000A5F47" w:rsidRDefault="00B33FBF" w:rsidP="00B33FBF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210DC1F4" w14:textId="77777777" w:rsidR="00B33FBF" w:rsidRPr="001A7F0F" w:rsidRDefault="00B33FBF" w:rsidP="00B33FBF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27D67B7E" w14:textId="77777777" w:rsidR="00B33FBF" w:rsidRPr="001A7F0F" w:rsidRDefault="00B33FBF" w:rsidP="00B33FBF">
            <w:pPr>
              <w:rPr>
                <w:sz w:val="20"/>
                <w:szCs w:val="20"/>
              </w:rPr>
            </w:pPr>
          </w:p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EC28F0" w:rsidRPr="00C33F02" w14:paraId="124E48E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2CA7750" w14:textId="77777777" w:rsidR="00EC28F0" w:rsidRPr="002479EE" w:rsidRDefault="00EC28F0" w:rsidP="002479EE">
            <w:pPr>
              <w:ind w:left="-108"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F6831B1" w14:textId="77777777" w:rsidR="00EC28F0" w:rsidRPr="002479EE" w:rsidRDefault="00EC28F0" w:rsidP="002479EE">
            <w:pPr>
              <w:ind w:right="-108"/>
              <w:rPr>
                <w:b/>
                <w:sz w:val="22"/>
                <w:szCs w:val="22"/>
              </w:rPr>
            </w:pPr>
            <w:proofErr w:type="spellStart"/>
            <w:r w:rsidRPr="002479EE">
              <w:rPr>
                <w:b/>
                <w:sz w:val="22"/>
                <w:szCs w:val="22"/>
              </w:rPr>
              <w:t>Practicals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606B5FFD" w14:textId="77777777" w:rsidR="00EC28F0" w:rsidRPr="002479EE" w:rsidRDefault="00EC28F0" w:rsidP="002479EE">
            <w:pPr>
              <w:ind w:right="-211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Field classes</w:t>
            </w:r>
          </w:p>
        </w:tc>
      </w:tr>
      <w:tr w:rsidR="00FE21D8" w:rsidRPr="00C33F02" w14:paraId="33AC9084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5C09F4A" w14:textId="31452486" w:rsidR="00FE21D8" w:rsidRPr="00FE21D8" w:rsidRDefault="00FE21D8" w:rsidP="00FE21D8">
            <w:pPr>
              <w:rPr>
                <w:b/>
              </w:rPr>
            </w:pPr>
            <w:r w:rsidRPr="00FE21D8">
              <w:t>ARM 30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9ABAF88" w14:textId="4496EE10" w:rsidR="00FE21D8" w:rsidRPr="00FE21D8" w:rsidRDefault="00FE21D8" w:rsidP="00FE21D8">
            <w:pPr>
              <w:rPr>
                <w:b/>
              </w:rPr>
            </w:pPr>
            <w:r w:rsidRPr="00FE21D8">
              <w:t xml:space="preserve">Wetland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A799920" w14:textId="1A9C2CD0" w:rsidR="00FE21D8" w:rsidRPr="002479EE" w:rsidRDefault="00FE21D8" w:rsidP="00FE21D8">
            <w:pPr>
              <w:rPr>
                <w:b/>
                <w:sz w:val="22"/>
                <w:szCs w:val="22"/>
              </w:rPr>
            </w:pPr>
            <w:r w:rsidRPr="004C3524">
              <w:t>Dr. S. A. M. A. I. K.  Senanayak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5F41440" w14:textId="01E823AC" w:rsidR="00FE21D8" w:rsidRPr="00FE21D8" w:rsidRDefault="00FE21D8" w:rsidP="00FE21D8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</w:t>
            </w:r>
            <w:r w:rsidRPr="00FE21D8">
              <w:rPr>
                <w:bCs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FB9BADC" w14:textId="1972BF8D" w:rsidR="00FE21D8" w:rsidRPr="002479EE" w:rsidRDefault="005566B7" w:rsidP="00FE21D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3425B12" w14:textId="622B3633" w:rsidR="00FE21D8" w:rsidRPr="002479EE" w:rsidRDefault="005566B7" w:rsidP="00FE21D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-</w:t>
            </w:r>
          </w:p>
        </w:tc>
      </w:tr>
      <w:tr w:rsidR="00FE21D8" w:rsidRPr="0077084A" w14:paraId="61977827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B324688" w14:textId="194FA9D0" w:rsidR="00FE21D8" w:rsidRPr="004C3524" w:rsidRDefault="00FE21D8" w:rsidP="00FE21D8">
            <w:r w:rsidRPr="004C3524">
              <w:t>ARM 304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2C8CC3C" w14:textId="20323EDF" w:rsidR="00FE21D8" w:rsidRPr="004C3524" w:rsidRDefault="00FE21D8" w:rsidP="00FE21D8">
            <w:r w:rsidRPr="004C3524">
              <w:t xml:space="preserve">Nutrition (Based on ZOO 327 2.0)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C500B4F" w14:textId="0B6F2F71" w:rsidR="00FE21D8" w:rsidRPr="004C3524" w:rsidRDefault="00FE21D8" w:rsidP="00FE21D8">
            <w:r w:rsidRPr="004C3524">
              <w:t xml:space="preserve">Dr. K. V. K. Gunathilak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5CEDD06" w14:textId="2C8D9D7C" w:rsidR="00FE21D8" w:rsidRPr="004C3524" w:rsidRDefault="00FE21D8" w:rsidP="00FE21D8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C01E475" w14:textId="20435517" w:rsidR="00FE21D8" w:rsidRPr="00FE67B6" w:rsidRDefault="005566B7" w:rsidP="00FE21D8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A6159A" w14:textId="522408EE" w:rsidR="00FE21D8" w:rsidRPr="00FE67B6" w:rsidRDefault="005566B7" w:rsidP="00FE21D8">
            <w:r>
              <w:t>-</w:t>
            </w:r>
          </w:p>
        </w:tc>
      </w:tr>
      <w:tr w:rsidR="00FE21D8" w:rsidRPr="0077084A" w14:paraId="0FFE5513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CC08427" w14:textId="42A2AE3A" w:rsidR="00FE21D8" w:rsidRPr="004C3524" w:rsidRDefault="00FE21D8" w:rsidP="00FE21D8">
            <w:r w:rsidRPr="004C3524">
              <w:t>ARM 30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09A8B69" w14:textId="7602D044" w:rsidR="00FE21D8" w:rsidRPr="004C3524" w:rsidRDefault="00FE21D8" w:rsidP="00FE21D8">
            <w:pPr>
              <w:ind w:right="-108"/>
            </w:pPr>
            <w:r w:rsidRPr="004C3524">
              <w:t>Marine and Coastal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3E2FA4F" w14:textId="19229BE8" w:rsidR="00FE21D8" w:rsidRPr="004C3524" w:rsidRDefault="00FE21D8" w:rsidP="00FE21D8">
            <w:r w:rsidRPr="004C3524">
              <w:t xml:space="preserve">Prof. R. R. M. K. P. Ranatung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5A98743" w14:textId="49D37EF9" w:rsidR="00FE21D8" w:rsidRPr="004C3524" w:rsidRDefault="00FE21D8" w:rsidP="00FE21D8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3B6D1A9" w14:textId="4B77676E" w:rsidR="00FE21D8" w:rsidRPr="00EE2FE8" w:rsidRDefault="005566B7" w:rsidP="00FE21D8">
            <w:pPr>
              <w:rPr>
                <w:color w:val="FF0000"/>
              </w:rPr>
            </w:pPr>
            <w:r w:rsidRPr="005566B7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795FC57" w14:textId="7527F86F" w:rsidR="00FE21D8" w:rsidRPr="00EE2FE8" w:rsidRDefault="005566B7" w:rsidP="00FE21D8">
            <w:pPr>
              <w:rPr>
                <w:color w:val="FF0000"/>
              </w:rPr>
            </w:pPr>
            <w:r>
              <w:t>01 (02 Days)</w:t>
            </w:r>
          </w:p>
        </w:tc>
      </w:tr>
      <w:tr w:rsidR="00FE21D8" w:rsidRPr="0077084A" w14:paraId="4F3478E8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4E9F1F6" w14:textId="64FCC1CD" w:rsidR="00FE21D8" w:rsidRPr="004C3524" w:rsidRDefault="00FE21D8" w:rsidP="00FE21D8">
            <w:r w:rsidRPr="004C3524">
              <w:t>ARM 31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DF428A1" w14:textId="44412090" w:rsidR="00FE21D8" w:rsidRPr="004C3524" w:rsidRDefault="00FE21D8" w:rsidP="00FE21D8">
            <w:pPr>
              <w:ind w:right="-108"/>
            </w:pPr>
            <w:r w:rsidRPr="004C3524">
              <w:t>Eco</w:t>
            </w:r>
            <w:r>
              <w:t>p</w:t>
            </w:r>
            <w:r w:rsidRPr="004C3524">
              <w:t xml:space="preserve">hysiology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3846660" w14:textId="77777777" w:rsidR="00FE21D8" w:rsidRDefault="00FE21D8" w:rsidP="00FE21D8">
            <w:r w:rsidRPr="004C3524">
              <w:t>Dr. F. S. Idroos</w:t>
            </w:r>
          </w:p>
          <w:p w14:paraId="4AC7A684" w14:textId="2698F170" w:rsidR="00FE21D8" w:rsidRPr="004C3524" w:rsidRDefault="00FE21D8" w:rsidP="00FE21D8">
            <w:r w:rsidRPr="00F0712D">
              <w:t>Ms</w:t>
            </w:r>
            <w:r>
              <w:t xml:space="preserve">. L. S. </w:t>
            </w:r>
            <w:proofErr w:type="spellStart"/>
            <w:r w:rsidRPr="00F0712D">
              <w:t>Muthukumarana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84C03DF" w14:textId="0E676557" w:rsidR="00FE21D8" w:rsidRPr="004C3524" w:rsidRDefault="00FE21D8" w:rsidP="00FE21D8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73D6DC2" w14:textId="6D290CBC" w:rsidR="00FE21D8" w:rsidRPr="00FE67B6" w:rsidRDefault="005566B7" w:rsidP="00FE21D8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AA88CF6" w14:textId="165A4630" w:rsidR="00FE21D8" w:rsidRPr="00FE67B6" w:rsidRDefault="005566B7" w:rsidP="00FE21D8">
            <w:r>
              <w:t>01 (01 Day)</w:t>
            </w:r>
          </w:p>
        </w:tc>
      </w:tr>
      <w:tr w:rsidR="00FE21D8" w:rsidRPr="0077084A" w14:paraId="7E20802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B0F3752" w14:textId="5B1B2196" w:rsidR="00FE21D8" w:rsidRPr="004C3524" w:rsidRDefault="00FE21D8" w:rsidP="00FE21D8">
            <w:r w:rsidRPr="004C3524">
              <w:t>ARM 311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1CA12DE" w14:textId="3AE46C75" w:rsidR="00FE21D8" w:rsidRPr="004C3524" w:rsidRDefault="00FE21D8" w:rsidP="00FE21D8">
            <w:r w:rsidRPr="004C3524">
              <w:t xml:space="preserve">Integrated Watershed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0428C77" w14:textId="487D0AA5" w:rsidR="00FE21D8" w:rsidRPr="004C3524" w:rsidRDefault="00FE21D8" w:rsidP="00FE21D8">
            <w:r w:rsidRPr="004C3524">
              <w:t>Dr. S. A. M. A. I. K.  Senanayak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4138574" w14:textId="47D4AF2B" w:rsidR="00FE21D8" w:rsidRPr="004C3524" w:rsidRDefault="00FE21D8" w:rsidP="00FE21D8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F383EB" w14:textId="76CF65E5" w:rsidR="00FE21D8" w:rsidRPr="00FE67B6" w:rsidRDefault="005566B7" w:rsidP="00FE21D8">
            <w:r>
              <w:t>0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8187A82" w14:textId="6DF86434" w:rsidR="00FE21D8" w:rsidRPr="00FE67B6" w:rsidRDefault="005566B7" w:rsidP="00FE21D8">
            <w:r>
              <w:t xml:space="preserve">01 (01 Day) </w:t>
            </w:r>
          </w:p>
        </w:tc>
      </w:tr>
      <w:tr w:rsidR="00FE21D8" w:rsidRPr="0077084A" w14:paraId="234AD09E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FE22BF8" w14:textId="68218CBC" w:rsidR="00FE21D8" w:rsidRPr="004C3524" w:rsidRDefault="00FE21D8" w:rsidP="00FE21D8">
            <w:r w:rsidRPr="004C3524">
              <w:t>ARM 312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2BD990A" w14:textId="6A20E608" w:rsidR="00FE21D8" w:rsidRPr="004C3524" w:rsidRDefault="00FE21D8" w:rsidP="00FE21D8">
            <w:r w:rsidRPr="004C3524">
              <w:t>Aquatic Vertebrate Conserv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EA50D92" w14:textId="6CC15FCF" w:rsidR="00FE21D8" w:rsidRPr="004C3524" w:rsidRDefault="00FE21D8" w:rsidP="00FE21D8">
            <w:r>
              <w:t>Dr. E. G. D. P. Jayasekara</w:t>
            </w:r>
            <w:r w:rsidRPr="004C3524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D0653F6" w14:textId="4A36C941" w:rsidR="00FE21D8" w:rsidRPr="004C3524" w:rsidRDefault="00FE21D8" w:rsidP="00FE21D8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6CFC781" w14:textId="2ECB2249" w:rsidR="00FE21D8" w:rsidRPr="005566B7" w:rsidRDefault="005566B7" w:rsidP="00FE21D8">
            <w:r w:rsidRPr="005566B7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C25701C" w14:textId="2489D92D" w:rsidR="00FE21D8" w:rsidRPr="00EE2FE8" w:rsidRDefault="00986BF2" w:rsidP="00FE21D8">
            <w:pPr>
              <w:rPr>
                <w:color w:val="FF0000"/>
              </w:rPr>
            </w:pPr>
            <w:r>
              <w:t>01 (02 Days)</w:t>
            </w:r>
          </w:p>
        </w:tc>
      </w:tr>
      <w:tr w:rsidR="00FE21D8" w:rsidRPr="0077084A" w14:paraId="2BDE44F1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8320D33" w14:textId="0B25A3AA" w:rsidR="00FE21D8" w:rsidRPr="004C3524" w:rsidRDefault="00FE21D8" w:rsidP="00FE21D8">
            <w:r w:rsidRPr="004C3524">
              <w:t>ARM 313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331222A" w14:textId="3E0473AB" w:rsidR="00FE21D8" w:rsidRPr="004C3524" w:rsidRDefault="00FE21D8" w:rsidP="00FE21D8">
            <w:r w:rsidRPr="004C3524">
              <w:t>Industrial Training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8C19514" w14:textId="713E2183" w:rsidR="00FE21D8" w:rsidRDefault="00FE21D8" w:rsidP="00FE21D8">
            <w:r>
              <w:t xml:space="preserve">(In charge) </w:t>
            </w:r>
          </w:p>
          <w:p w14:paraId="0EF8676C" w14:textId="769B2404" w:rsidR="00FE21D8" w:rsidRPr="004C3524" w:rsidRDefault="00FE21D8" w:rsidP="00FE21D8">
            <w:r>
              <w:t xml:space="preserve">Dr. F. S. Idroos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AA45C9F" w14:textId="7F7BD6F9" w:rsidR="00FE21D8" w:rsidRPr="004C3524" w:rsidRDefault="00FE21D8" w:rsidP="00FE21D8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E822E0E" w14:textId="1D5C7832" w:rsidR="00FE21D8" w:rsidRPr="004C3524" w:rsidRDefault="00FE21D8" w:rsidP="00FE21D8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2DB750" w14:textId="39055A0D" w:rsidR="00FE21D8" w:rsidRPr="004C3524" w:rsidRDefault="00FE21D8" w:rsidP="00FE21D8">
            <w:pPr>
              <w:jc w:val="center"/>
            </w:pPr>
          </w:p>
        </w:tc>
      </w:tr>
    </w:tbl>
    <w:p w14:paraId="2253C024" w14:textId="71559EFB" w:rsidR="00C04A94" w:rsidRDefault="001311EC">
      <w:pPr>
        <w:sectPr w:rsidR="00C04A94" w:rsidSect="001311EC">
          <w:headerReference w:type="default" r:id="rId13"/>
          <w:footerReference w:type="default" r:id="rId14"/>
          <w:pgSz w:w="12240" w:h="15840"/>
          <w:pgMar w:top="270" w:right="474" w:bottom="180" w:left="720" w:header="270" w:footer="0" w:gutter="0"/>
          <w:cols w:space="720"/>
          <w:docGrid w:linePitch="360"/>
        </w:sectPr>
      </w:pPr>
      <w:r>
        <w:rPr>
          <w:b/>
          <w:noProof/>
        </w:rPr>
        <w:drawing>
          <wp:anchor distT="0" distB="0" distL="114300" distR="114300" simplePos="0" relativeHeight="251665408" behindDoc="1" locked="0" layoutInCell="1" allowOverlap="1" wp14:anchorId="478503C4" wp14:editId="2646E95F">
            <wp:simplePos x="0" y="0"/>
            <wp:positionH relativeFrom="margin">
              <wp:posOffset>0</wp:posOffset>
            </wp:positionH>
            <wp:positionV relativeFrom="paragraph">
              <wp:posOffset>975360</wp:posOffset>
            </wp:positionV>
            <wp:extent cx="571500" cy="528320"/>
            <wp:effectExtent l="0" t="0" r="0" b="5080"/>
            <wp:wrapTight wrapText="bothSides">
              <wp:wrapPolygon edited="0">
                <wp:start x="0" y="0"/>
                <wp:lineTo x="0" y="21029"/>
                <wp:lineTo x="20880" y="21029"/>
                <wp:lineTo x="20880" y="0"/>
                <wp:lineTo x="0" y="0"/>
              </wp:wrapPolygon>
            </wp:wrapTight>
            <wp:docPr id="938562166" name="Picture 1" descr="A signatur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3375" name="Picture 1" descr="A signature on a white background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F0818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564D9E7C" wp14:editId="1CE6C0F4">
                <wp:simplePos x="0" y="0"/>
                <wp:positionH relativeFrom="column">
                  <wp:posOffset>781050</wp:posOffset>
                </wp:positionH>
                <wp:positionV relativeFrom="paragraph">
                  <wp:posOffset>1261110</wp:posOffset>
                </wp:positionV>
                <wp:extent cx="806450" cy="1404620"/>
                <wp:effectExtent l="0" t="0" r="0" b="1270"/>
                <wp:wrapTight wrapText="bothSides">
                  <wp:wrapPolygon edited="0">
                    <wp:start x="1531" y="0"/>
                    <wp:lineTo x="1531" y="20041"/>
                    <wp:lineTo x="19899" y="20041"/>
                    <wp:lineTo x="19899" y="0"/>
                    <wp:lineTo x="1531" y="0"/>
                  </wp:wrapPolygon>
                </wp:wrapTight>
                <wp:docPr id="8902128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6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599BC4" w14:textId="77777777" w:rsidR="001311EC" w:rsidRDefault="001311EC" w:rsidP="001311EC">
                            <w:r w:rsidRPr="00130293">
                              <w:rPr>
                                <w:b/>
                                <w:sz w:val="20"/>
                                <w:szCs w:val="20"/>
                              </w:rPr>
                              <w:t>16.10.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4D9E7C" id="_x0000_s1028" type="#_x0000_t202" style="position:absolute;margin-left:61.5pt;margin-top:99.3pt;width:63.5pt;height:110.6pt;z-index:-2516500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" filled="f" stroked="f">
                <v:textbox style="mso-fit-shape-to-text:t">
                  <w:txbxContent>
                    <w:p w14:paraId="1A599BC4" w14:textId="77777777" w:rsidR="001311EC" w:rsidRDefault="001311EC" w:rsidP="001311EC">
                      <w:r w:rsidRPr="00130293">
                        <w:rPr>
                          <w:b/>
                          <w:sz w:val="20"/>
                          <w:szCs w:val="20"/>
                        </w:rPr>
                        <w:t>16.10.202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tbl>
      <w:tblPr>
        <w:tblpPr w:leftFromText="180" w:rightFromText="180" w:vertAnchor="text" w:horzAnchor="margin" w:tblpY="146"/>
        <w:tblW w:w="315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05"/>
        <w:gridCol w:w="2372"/>
        <w:gridCol w:w="1985"/>
        <w:gridCol w:w="1984"/>
        <w:gridCol w:w="1560"/>
        <w:gridCol w:w="1670"/>
        <w:gridCol w:w="5072"/>
        <w:gridCol w:w="5072"/>
        <w:gridCol w:w="5072"/>
        <w:gridCol w:w="5072"/>
      </w:tblGrid>
      <w:tr w:rsidR="00D05510" w:rsidRPr="006E20A2" w14:paraId="567613A9" w14:textId="77777777" w:rsidTr="005B5CA0">
        <w:trPr>
          <w:gridAfter w:val="4"/>
          <w:wAfter w:w="20288" w:type="dxa"/>
          <w:trHeight w:val="404"/>
        </w:trPr>
        <w:tc>
          <w:tcPr>
            <w:tcW w:w="1705" w:type="dxa"/>
            <w:shd w:val="clear" w:color="auto" w:fill="7030A0"/>
          </w:tcPr>
          <w:p w14:paraId="7DF13E5B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372" w:type="dxa"/>
            <w:shd w:val="clear" w:color="auto" w:fill="7030A0"/>
          </w:tcPr>
          <w:p w14:paraId="2AF21F26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25A1B279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4748923D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461F1689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31B06095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3850E3" w:rsidRPr="006E20A2" w14:paraId="08DF0608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0ADD2AF1" w14:textId="6A65E3A2" w:rsidR="003850E3" w:rsidRPr="001A7F0F" w:rsidRDefault="003850E3" w:rsidP="003850E3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2372" w:type="dxa"/>
          </w:tcPr>
          <w:p w14:paraId="5AA6EF73" w14:textId="77777777" w:rsidR="003850E3" w:rsidRPr="004C3524" w:rsidRDefault="003850E3" w:rsidP="003850E3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5F7510DA" w14:textId="312B1F8C" w:rsidR="003850E3" w:rsidRPr="001A7F0F" w:rsidRDefault="003850E3" w:rsidP="003850E3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29146E36" w14:textId="77777777" w:rsidR="003850E3" w:rsidRPr="001A7F0F" w:rsidRDefault="003850E3" w:rsidP="003850E3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0FD4E07E" w14:textId="667655BC" w:rsidR="003850E3" w:rsidRPr="001E0020" w:rsidRDefault="003850E3" w:rsidP="003850E3">
            <w:pPr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4B4F133" w14:textId="77777777" w:rsidR="003850E3" w:rsidRPr="001A7F0F" w:rsidRDefault="003850E3" w:rsidP="003850E3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5C9630E7" w14:textId="19DE83EE" w:rsidR="003850E3" w:rsidRPr="001A7F0F" w:rsidRDefault="003850E3" w:rsidP="003850E3">
            <w:pPr>
              <w:rPr>
                <w:sz w:val="20"/>
                <w:szCs w:val="20"/>
              </w:rPr>
            </w:pPr>
          </w:p>
        </w:tc>
      </w:tr>
      <w:tr w:rsidR="005B5CA0" w:rsidRPr="006E20A2" w14:paraId="0755A2D1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18CFDA06" w14:textId="1C4D3834" w:rsidR="005B5CA0" w:rsidRPr="001A7F0F" w:rsidRDefault="005B5CA0" w:rsidP="005B5CA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2372" w:type="dxa"/>
          </w:tcPr>
          <w:p w14:paraId="42E8E7B2" w14:textId="77777777" w:rsidR="005B5CA0" w:rsidRDefault="005B5CA0" w:rsidP="005B5CA0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0CA55307" w14:textId="7C0D5CD2" w:rsidR="00804BF0" w:rsidRPr="006018D1" w:rsidRDefault="00804BF0" w:rsidP="005B5CA0">
            <w:r w:rsidRPr="004C3524">
              <w:t>Eco</w:t>
            </w:r>
            <w:r>
              <w:t>p</w:t>
            </w:r>
            <w:r w:rsidRPr="004C3524">
              <w:t>hysiology</w:t>
            </w:r>
          </w:p>
        </w:tc>
        <w:tc>
          <w:tcPr>
            <w:tcW w:w="1985" w:type="dxa"/>
          </w:tcPr>
          <w:p w14:paraId="3D6EFBB3" w14:textId="5E96173B" w:rsidR="005B5CA0" w:rsidRPr="001A7F0F" w:rsidRDefault="005B5CA0" w:rsidP="005B5CA0">
            <w:pPr>
              <w:rPr>
                <w:sz w:val="20"/>
                <w:szCs w:val="20"/>
              </w:rPr>
            </w:pPr>
            <w:r w:rsidRPr="004C3524">
              <w:t xml:space="preserve"> </w:t>
            </w:r>
          </w:p>
        </w:tc>
        <w:tc>
          <w:tcPr>
            <w:tcW w:w="1984" w:type="dxa"/>
          </w:tcPr>
          <w:p w14:paraId="65BAD8CB" w14:textId="64C40A6D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4C1BCA9F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675A1E9F" w14:textId="1CC1CE47" w:rsidR="005B5CA0" w:rsidRPr="006018D1" w:rsidRDefault="005B5CA0" w:rsidP="005B5CA0">
            <w:r w:rsidRPr="004C3524">
              <w:t>ARM Practical</w:t>
            </w:r>
          </w:p>
        </w:tc>
      </w:tr>
      <w:tr w:rsidR="005B5CA0" w:rsidRPr="006E20A2" w14:paraId="539B06C5" w14:textId="7220754E" w:rsidTr="005B5CA0">
        <w:tc>
          <w:tcPr>
            <w:tcW w:w="1705" w:type="dxa"/>
            <w:shd w:val="clear" w:color="auto" w:fill="CCC0D9" w:themeFill="accent4" w:themeFillTint="66"/>
          </w:tcPr>
          <w:p w14:paraId="7B53D25C" w14:textId="1423F1CD" w:rsidR="005B5CA0" w:rsidRPr="001A7F0F" w:rsidRDefault="005B5CA0" w:rsidP="005B5CA0">
            <w:pPr>
              <w:rPr>
                <w:b/>
                <w:sz w:val="20"/>
                <w:szCs w:val="20"/>
              </w:rPr>
            </w:pPr>
          </w:p>
        </w:tc>
        <w:tc>
          <w:tcPr>
            <w:tcW w:w="9571" w:type="dxa"/>
            <w:gridSpan w:val="5"/>
            <w:shd w:val="clear" w:color="auto" w:fill="CCC0D9" w:themeFill="accent4" w:themeFillTint="66"/>
          </w:tcPr>
          <w:p w14:paraId="59BA1A97" w14:textId="0267C622" w:rsidR="005B5CA0" w:rsidRPr="001A7F0F" w:rsidRDefault="005B5CA0" w:rsidP="005B5CA0">
            <w:pPr>
              <w:jc w:val="center"/>
              <w:rPr>
                <w:b/>
                <w:sz w:val="20"/>
                <w:szCs w:val="20"/>
              </w:rPr>
            </w:pPr>
            <w:r w:rsidRPr="004C3524">
              <w:rPr>
                <w:b/>
              </w:rPr>
              <w:t>T         E      A         B      R    E     A    K</w:t>
            </w:r>
          </w:p>
        </w:tc>
        <w:tc>
          <w:tcPr>
            <w:tcW w:w="5072" w:type="dxa"/>
          </w:tcPr>
          <w:p w14:paraId="62412759" w14:textId="77777777" w:rsidR="005B5CA0" w:rsidRPr="006E20A2" w:rsidRDefault="005B5CA0" w:rsidP="005B5CA0"/>
        </w:tc>
        <w:tc>
          <w:tcPr>
            <w:tcW w:w="5072" w:type="dxa"/>
          </w:tcPr>
          <w:p w14:paraId="788F5E77" w14:textId="77777777" w:rsidR="005B5CA0" w:rsidRPr="006E20A2" w:rsidRDefault="005B5CA0" w:rsidP="005B5CA0"/>
        </w:tc>
        <w:tc>
          <w:tcPr>
            <w:tcW w:w="5072" w:type="dxa"/>
          </w:tcPr>
          <w:p w14:paraId="2F27F2F8" w14:textId="77777777" w:rsidR="005B5CA0" w:rsidRPr="006E20A2" w:rsidRDefault="005B5CA0" w:rsidP="005B5CA0"/>
        </w:tc>
        <w:tc>
          <w:tcPr>
            <w:tcW w:w="5072" w:type="dxa"/>
          </w:tcPr>
          <w:p w14:paraId="2AA0D1C3" w14:textId="769BEC1F" w:rsidR="005B5CA0" w:rsidRPr="006E20A2" w:rsidRDefault="005B5CA0" w:rsidP="005B5CA0">
            <w:r w:rsidRPr="004C3524">
              <w:rPr>
                <w:b/>
              </w:rPr>
              <w:t>T         E      A         B      R    E     A    K</w:t>
            </w:r>
          </w:p>
        </w:tc>
      </w:tr>
      <w:tr w:rsidR="005B5CA0" w:rsidRPr="006E20A2" w14:paraId="19066121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55BDC095" w14:textId="038C5409" w:rsidR="005B5CA0" w:rsidRPr="001A7F0F" w:rsidRDefault="005B5CA0" w:rsidP="005B5CA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2372" w:type="dxa"/>
          </w:tcPr>
          <w:p w14:paraId="6B91F1B6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58F2CE4C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75E12B1F" w14:textId="614CA095" w:rsidR="005B5CA0" w:rsidRPr="001A7F0F" w:rsidRDefault="005B5CA0" w:rsidP="005B5CA0">
            <w:pPr>
              <w:rPr>
                <w:sz w:val="20"/>
                <w:szCs w:val="20"/>
              </w:rPr>
            </w:pPr>
            <w:r w:rsidRPr="001E0020">
              <w:rPr>
                <w:sz w:val="22"/>
                <w:szCs w:val="22"/>
              </w:rPr>
              <w:t>Seminar</w:t>
            </w:r>
          </w:p>
        </w:tc>
        <w:tc>
          <w:tcPr>
            <w:tcW w:w="1560" w:type="dxa"/>
          </w:tcPr>
          <w:p w14:paraId="2A9EAFEC" w14:textId="77777777" w:rsidR="005B5CA0" w:rsidRPr="004C3524" w:rsidRDefault="005B5CA0" w:rsidP="005B5CA0">
            <w:r w:rsidRPr="004C3524">
              <w:t xml:space="preserve">ARM (F2) </w:t>
            </w:r>
          </w:p>
          <w:p w14:paraId="6FA06EC3" w14:textId="24CFCC86" w:rsidR="005B5CA0" w:rsidRPr="001A7F0F" w:rsidRDefault="005B5CA0" w:rsidP="005B5CA0">
            <w:pPr>
              <w:rPr>
                <w:sz w:val="20"/>
                <w:szCs w:val="20"/>
              </w:rPr>
            </w:pPr>
            <w:r w:rsidRPr="004C3524">
              <w:t>Marine and Coastal Ecology</w:t>
            </w:r>
          </w:p>
        </w:tc>
        <w:tc>
          <w:tcPr>
            <w:tcW w:w="1670" w:type="dxa"/>
          </w:tcPr>
          <w:p w14:paraId="56BE49A3" w14:textId="77777777" w:rsidR="005B5CA0" w:rsidRPr="004C3524" w:rsidRDefault="005B5CA0" w:rsidP="005B5CA0">
            <w:r w:rsidRPr="004C3524">
              <w:t>ARM Practical</w:t>
            </w:r>
          </w:p>
          <w:p w14:paraId="66DF211E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</w:tr>
      <w:tr w:rsidR="005B5CA0" w:rsidRPr="006E20A2" w14:paraId="494BDE8A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4BEC46A6" w14:textId="121E7981" w:rsidR="005B5CA0" w:rsidRPr="001A7F0F" w:rsidRDefault="005B5CA0" w:rsidP="005B5CA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2372" w:type="dxa"/>
          </w:tcPr>
          <w:p w14:paraId="425F2F1D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589F3916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0735F1AA" w14:textId="3B84C9F8" w:rsidR="005B5CA0" w:rsidRDefault="005B5CA0" w:rsidP="005B5CA0">
            <w:r w:rsidRPr="001E0020">
              <w:rPr>
                <w:sz w:val="22"/>
                <w:szCs w:val="22"/>
              </w:rPr>
              <w:t>Seminar</w:t>
            </w:r>
          </w:p>
          <w:p w14:paraId="5B5CE273" w14:textId="0E9B62C7" w:rsidR="005B5CA0" w:rsidRPr="004C3524" w:rsidRDefault="005B5CA0" w:rsidP="005B5CA0"/>
          <w:p w14:paraId="7E9E0F2D" w14:textId="52E5F7B6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58AFB54D" w14:textId="77777777" w:rsidR="005B5CA0" w:rsidRPr="004C3524" w:rsidRDefault="005B5CA0" w:rsidP="005B5CA0">
            <w:r w:rsidRPr="004C3524">
              <w:t>ARM (F2)</w:t>
            </w:r>
          </w:p>
          <w:p w14:paraId="2C3E7981" w14:textId="136AFFC8" w:rsidR="005B5CA0" w:rsidRPr="001A7F0F" w:rsidRDefault="005B5CA0" w:rsidP="005B5CA0">
            <w:pPr>
              <w:ind w:right="-157"/>
              <w:rPr>
                <w:sz w:val="20"/>
                <w:szCs w:val="20"/>
              </w:rPr>
            </w:pPr>
            <w:r w:rsidRPr="004C3524">
              <w:t>Marine and Coastal Ecology</w:t>
            </w:r>
          </w:p>
        </w:tc>
        <w:tc>
          <w:tcPr>
            <w:tcW w:w="1670" w:type="dxa"/>
          </w:tcPr>
          <w:p w14:paraId="5D1BCD1A" w14:textId="77777777" w:rsidR="005B5CA0" w:rsidRPr="004C3524" w:rsidRDefault="005B5CA0" w:rsidP="005B5CA0">
            <w:r w:rsidRPr="004C3524">
              <w:t xml:space="preserve">ARM Practical </w:t>
            </w:r>
          </w:p>
          <w:p w14:paraId="5EE66F62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</w:tr>
      <w:tr w:rsidR="005B5CA0" w:rsidRPr="006E20A2" w14:paraId="625C978F" w14:textId="77777777" w:rsidTr="005B5CA0">
        <w:trPr>
          <w:gridAfter w:val="4"/>
          <w:wAfter w:w="20288" w:type="dxa"/>
        </w:trPr>
        <w:tc>
          <w:tcPr>
            <w:tcW w:w="1705" w:type="dxa"/>
            <w:shd w:val="clear" w:color="auto" w:fill="B2A1C7" w:themeFill="accent4" w:themeFillTint="99"/>
          </w:tcPr>
          <w:p w14:paraId="7EA52919" w14:textId="32C61F0E" w:rsidR="005B5CA0" w:rsidRPr="001A7F0F" w:rsidRDefault="005B5CA0" w:rsidP="005B5CA0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571" w:type="dxa"/>
            <w:gridSpan w:val="5"/>
            <w:shd w:val="clear" w:color="auto" w:fill="B2A1C7" w:themeFill="accent4" w:themeFillTint="99"/>
          </w:tcPr>
          <w:p w14:paraId="2126A38A" w14:textId="7296B876" w:rsidR="005B5CA0" w:rsidRPr="001A7F0F" w:rsidRDefault="005B5CA0" w:rsidP="005B5CA0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4C3524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CF28D5" w:rsidRPr="006E20A2" w14:paraId="0831CD5E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4DBDC0E3" w14:textId="38DB1102" w:rsidR="00CF28D5" w:rsidRPr="001A7F0F" w:rsidRDefault="00CF28D5" w:rsidP="00CF28D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2372" w:type="dxa"/>
          </w:tcPr>
          <w:p w14:paraId="039DB3D0" w14:textId="77777777" w:rsidR="00CF28D5" w:rsidRPr="00EF4724" w:rsidRDefault="00CF28D5" w:rsidP="00CF28D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</w:tcPr>
          <w:p w14:paraId="5407E2E4" w14:textId="7C4B1C74" w:rsidR="00CF28D5" w:rsidRPr="009B3A49" w:rsidRDefault="00CF28D5" w:rsidP="00CF28D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984" w:type="dxa"/>
          </w:tcPr>
          <w:p w14:paraId="4D9824BC" w14:textId="4FD0DE79" w:rsidR="00CF28D5" w:rsidRPr="001A1CBC" w:rsidRDefault="00CF28D5" w:rsidP="00CF28D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</w:tcPr>
          <w:p w14:paraId="60C62D51" w14:textId="0A7E2CA6" w:rsidR="00CF28D5" w:rsidRPr="00D37D30" w:rsidRDefault="00D37D30" w:rsidP="00CF28D5">
            <w:r w:rsidRPr="00D37D30">
              <w:t xml:space="preserve">Special </w:t>
            </w:r>
            <w:proofErr w:type="spellStart"/>
            <w:r w:rsidRPr="00D37D30">
              <w:t>Practicals</w:t>
            </w:r>
            <w:proofErr w:type="spellEnd"/>
          </w:p>
        </w:tc>
        <w:tc>
          <w:tcPr>
            <w:tcW w:w="1670" w:type="dxa"/>
          </w:tcPr>
          <w:p w14:paraId="2DC56148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</w:tr>
      <w:tr w:rsidR="00CF28D5" w:rsidRPr="006E20A2" w14:paraId="52A8C386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154B18BD" w14:textId="7100D482" w:rsidR="00CF28D5" w:rsidRPr="001A7F0F" w:rsidRDefault="00CF28D5" w:rsidP="00CF28D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2372" w:type="dxa"/>
          </w:tcPr>
          <w:p w14:paraId="1078A025" w14:textId="77777777" w:rsidR="00CF28D5" w:rsidRPr="004C3524" w:rsidRDefault="00CF28D5" w:rsidP="00CF28D5">
            <w:r w:rsidRPr="004C3524">
              <w:t>ARM (</w:t>
            </w:r>
            <w:r>
              <w:t>F2</w:t>
            </w:r>
            <w:r w:rsidRPr="004C3524">
              <w:t>)</w:t>
            </w:r>
          </w:p>
          <w:p w14:paraId="215A0D14" w14:textId="7EA46BE0" w:rsidR="00CF28D5" w:rsidRPr="001A7F0F" w:rsidRDefault="00CF28D5" w:rsidP="00CF28D5">
            <w:pPr>
              <w:rPr>
                <w:sz w:val="20"/>
                <w:szCs w:val="20"/>
                <w:highlight w:val="yellow"/>
              </w:rPr>
            </w:pPr>
            <w:r w:rsidRPr="004C3524">
              <w:t>Aquatic Vertebrate Conservation</w:t>
            </w:r>
          </w:p>
        </w:tc>
        <w:tc>
          <w:tcPr>
            <w:tcW w:w="1985" w:type="dxa"/>
          </w:tcPr>
          <w:p w14:paraId="6426F0CE" w14:textId="77777777" w:rsidR="003B4C24" w:rsidRPr="0093474F" w:rsidRDefault="003B4C24" w:rsidP="003B4C24">
            <w:r w:rsidRPr="0093474F">
              <w:t xml:space="preserve">(NFC3)  </w:t>
            </w:r>
          </w:p>
          <w:p w14:paraId="16B475A2" w14:textId="44F0E90D" w:rsidR="00CF28D5" w:rsidRPr="009B3A49" w:rsidRDefault="003B4C24" w:rsidP="003B4C24">
            <w:pPr>
              <w:rPr>
                <w:sz w:val="20"/>
                <w:szCs w:val="20"/>
                <w:highlight w:val="yellow"/>
                <w:lang w:val="nl-BE"/>
              </w:rPr>
            </w:pPr>
            <w:r w:rsidRPr="0093474F">
              <w:t>Nutrition</w:t>
            </w:r>
          </w:p>
        </w:tc>
        <w:tc>
          <w:tcPr>
            <w:tcW w:w="1984" w:type="dxa"/>
          </w:tcPr>
          <w:p w14:paraId="241198A0" w14:textId="1AF3B0DC" w:rsidR="00CF28D5" w:rsidRPr="001A1CBC" w:rsidRDefault="00CF28D5" w:rsidP="00CF28D5">
            <w:pPr>
              <w:rPr>
                <w:sz w:val="20"/>
                <w:szCs w:val="20"/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5219049F" w14:textId="6FD630D1" w:rsidR="00CF28D5" w:rsidRPr="005D0EA3" w:rsidRDefault="00D37D30" w:rsidP="00CF28D5">
            <w:pPr>
              <w:rPr>
                <w:sz w:val="20"/>
                <w:szCs w:val="20"/>
                <w:lang w:val="nl-BE"/>
              </w:rPr>
            </w:pPr>
            <w:r w:rsidRPr="00D37D30">
              <w:t xml:space="preserve">Special </w:t>
            </w:r>
            <w:proofErr w:type="spellStart"/>
            <w:r w:rsidRPr="00D37D30">
              <w:t>Practicals</w:t>
            </w:r>
            <w:proofErr w:type="spellEnd"/>
          </w:p>
        </w:tc>
        <w:tc>
          <w:tcPr>
            <w:tcW w:w="1670" w:type="dxa"/>
          </w:tcPr>
          <w:p w14:paraId="24D32114" w14:textId="3011C0F4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</w:tr>
      <w:tr w:rsidR="00CF28D5" w:rsidRPr="006E20A2" w14:paraId="5DC8321A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53650230" w14:textId="4A14539B" w:rsidR="00CF28D5" w:rsidRPr="001A7F0F" w:rsidRDefault="00CF28D5" w:rsidP="00CF28D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2372" w:type="dxa"/>
          </w:tcPr>
          <w:p w14:paraId="0358C2CB" w14:textId="4A47E164" w:rsidR="00804BF0" w:rsidRDefault="00804BF0" w:rsidP="00CF28D5">
            <w:r>
              <w:t xml:space="preserve">(A1) </w:t>
            </w:r>
          </w:p>
          <w:p w14:paraId="6511CFD7" w14:textId="161A2060" w:rsidR="00CF28D5" w:rsidRPr="001A7F0F" w:rsidRDefault="00804BF0" w:rsidP="00CF28D5">
            <w:pPr>
              <w:rPr>
                <w:sz w:val="20"/>
                <w:szCs w:val="20"/>
              </w:rPr>
            </w:pPr>
            <w:r w:rsidRPr="004C3524">
              <w:t>Integrated Watershed Management</w:t>
            </w:r>
          </w:p>
        </w:tc>
        <w:tc>
          <w:tcPr>
            <w:tcW w:w="1985" w:type="dxa"/>
          </w:tcPr>
          <w:p w14:paraId="6B8CED5E" w14:textId="178BE098" w:rsidR="008F4E19" w:rsidRDefault="008F4E19" w:rsidP="008F4E19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775F543A" w14:textId="0C506F17" w:rsidR="00CF28D5" w:rsidRPr="001A7F0F" w:rsidRDefault="00FE21D8" w:rsidP="003B4C24">
            <w:pPr>
              <w:ind w:left="-53" w:right="-108"/>
              <w:rPr>
                <w:sz w:val="20"/>
                <w:szCs w:val="20"/>
              </w:rPr>
            </w:pPr>
            <w:r w:rsidRPr="00FE21D8">
              <w:t>Wetland Management</w:t>
            </w:r>
          </w:p>
        </w:tc>
        <w:tc>
          <w:tcPr>
            <w:tcW w:w="1984" w:type="dxa"/>
          </w:tcPr>
          <w:p w14:paraId="1F2F2F35" w14:textId="11D4A6CA" w:rsidR="00CF28D5" w:rsidRPr="009B3A49" w:rsidRDefault="00CF28D5" w:rsidP="00CF28D5">
            <w:pPr>
              <w:rPr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 w:val="restart"/>
          </w:tcPr>
          <w:p w14:paraId="705DEF94" w14:textId="77777777" w:rsidR="00CF28D5" w:rsidRPr="004C3524" w:rsidRDefault="00CF28D5" w:rsidP="00CF28D5">
            <w:r w:rsidRPr="004C3524">
              <w:t>Student activities</w:t>
            </w:r>
          </w:p>
          <w:p w14:paraId="65324D6E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55D16979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</w:tr>
      <w:tr w:rsidR="00CF28D5" w:rsidRPr="006E20A2" w14:paraId="1A9EDB61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643705E8" w14:textId="6D057415" w:rsidR="00CF28D5" w:rsidRPr="001A7F0F" w:rsidRDefault="00CF28D5" w:rsidP="00CF28D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372" w:type="dxa"/>
          </w:tcPr>
          <w:p w14:paraId="2DEA75CA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16B59E6D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508B7F7B" w14:textId="77777777" w:rsidR="00CF28D5" w:rsidRPr="000A5F47" w:rsidRDefault="00CF28D5" w:rsidP="00CF28D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12A68141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18B95FDA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</w:tr>
      <w:tr w:rsidR="00CF28D5" w:rsidRPr="006E20A2" w14:paraId="3878CD5C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06AF396C" w14:textId="7FFBB2FD" w:rsidR="00CF28D5" w:rsidRDefault="00CF28D5" w:rsidP="00CF28D5"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372" w:type="dxa"/>
          </w:tcPr>
          <w:p w14:paraId="0B3A9E3C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62D50789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218F0543" w14:textId="77777777" w:rsidR="00CF28D5" w:rsidRPr="000A5F47" w:rsidRDefault="00CF28D5" w:rsidP="00CF28D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06C9A3CD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009D9564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D05510" w:rsidRPr="00C33F02" w14:paraId="7C49CD2D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B52E005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568FA1C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74FB2ED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7901520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7D873D2B" w14:textId="77777777" w:rsidR="00D05510" w:rsidRPr="002479EE" w:rsidRDefault="00D05510" w:rsidP="00607282">
            <w:pPr>
              <w:ind w:left="-108"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842A4F0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3FBE7104" w14:textId="77777777" w:rsidR="00D05510" w:rsidRPr="002479EE" w:rsidRDefault="00D05510" w:rsidP="00607282">
            <w:pPr>
              <w:ind w:right="-108"/>
              <w:rPr>
                <w:b/>
                <w:sz w:val="22"/>
                <w:szCs w:val="22"/>
              </w:rPr>
            </w:pPr>
            <w:proofErr w:type="spellStart"/>
            <w:r w:rsidRPr="002479EE">
              <w:rPr>
                <w:b/>
                <w:sz w:val="22"/>
                <w:szCs w:val="22"/>
              </w:rPr>
              <w:t>Practicals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8027A87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622338E0" w14:textId="77777777" w:rsidR="00D05510" w:rsidRPr="002479EE" w:rsidRDefault="00D05510" w:rsidP="00607282">
            <w:pPr>
              <w:ind w:right="-211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Field classes</w:t>
            </w:r>
          </w:p>
        </w:tc>
      </w:tr>
      <w:tr w:rsidR="00FE21D8" w:rsidRPr="00C33F02" w14:paraId="42A67262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C22428B" w14:textId="6F1B7289" w:rsidR="00FE21D8" w:rsidRPr="002479EE" w:rsidRDefault="00FE21D8" w:rsidP="00FE21D8">
            <w:pPr>
              <w:rPr>
                <w:b/>
                <w:sz w:val="22"/>
                <w:szCs w:val="22"/>
              </w:rPr>
            </w:pPr>
            <w:r w:rsidRPr="00FE21D8">
              <w:t>ARM 30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95FD631" w14:textId="0B05E3D0" w:rsidR="00FE21D8" w:rsidRPr="002479EE" w:rsidRDefault="00FE21D8" w:rsidP="00FE21D8">
            <w:pPr>
              <w:rPr>
                <w:b/>
                <w:sz w:val="22"/>
                <w:szCs w:val="22"/>
              </w:rPr>
            </w:pPr>
            <w:r w:rsidRPr="00FE21D8">
              <w:t xml:space="preserve">Wetland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CA8EDD7" w14:textId="7C0167B8" w:rsidR="00FE21D8" w:rsidRPr="002479EE" w:rsidRDefault="00FE21D8" w:rsidP="00FE21D8">
            <w:pPr>
              <w:rPr>
                <w:b/>
                <w:sz w:val="22"/>
                <w:szCs w:val="22"/>
              </w:rPr>
            </w:pPr>
            <w:r w:rsidRPr="004C3524">
              <w:t>Dr. S. A. M. A. I. K.  Senanayak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7B93B5A" w14:textId="5CF4F0C8" w:rsidR="00FE21D8" w:rsidRPr="002479EE" w:rsidRDefault="00FE21D8" w:rsidP="00FE21D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</w:t>
            </w:r>
            <w:r w:rsidRPr="00FE21D8">
              <w:rPr>
                <w:bCs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826DB6B" w14:textId="1AD0F28B" w:rsidR="00FE21D8" w:rsidRPr="002479EE" w:rsidRDefault="00DA25E2" w:rsidP="00FE21D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5BC44C1" w14:textId="5CF571AC" w:rsidR="00FE21D8" w:rsidRPr="002479EE" w:rsidRDefault="00DA25E2" w:rsidP="00FE21D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-</w:t>
            </w:r>
          </w:p>
        </w:tc>
      </w:tr>
      <w:tr w:rsidR="00DA25E2" w:rsidRPr="0077084A" w14:paraId="0146439A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6513574" w14:textId="68AC2283" w:rsidR="00DA25E2" w:rsidRPr="003850E3" w:rsidRDefault="00DA25E2" w:rsidP="00DA25E2">
            <w:r w:rsidRPr="004C3524">
              <w:t>ARM 304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47C7197" w14:textId="6FFB8E9D" w:rsidR="00DA25E2" w:rsidRPr="003850E3" w:rsidRDefault="00DA25E2" w:rsidP="00DA25E2">
            <w:r w:rsidRPr="004C3524">
              <w:t xml:space="preserve">Nutrition (Based on ZOO 327 2.0)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51E8E84" w14:textId="78AC6B1D" w:rsidR="00DA25E2" w:rsidRPr="003850E3" w:rsidRDefault="00DA25E2" w:rsidP="00DA25E2">
            <w:r w:rsidRPr="004C3524">
              <w:t xml:space="preserve">Dr. K. V. K. Gunathilak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04E1D91" w14:textId="6401B2AD" w:rsidR="00DA25E2" w:rsidRPr="003850E3" w:rsidRDefault="00DA25E2" w:rsidP="00DA25E2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FD125AE" w14:textId="69532004" w:rsidR="00DA25E2" w:rsidRPr="00755B86" w:rsidRDefault="00DA25E2" w:rsidP="00DA25E2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9F7487" w14:textId="35002D5E" w:rsidR="00DA25E2" w:rsidRPr="00755B86" w:rsidRDefault="00DA25E2" w:rsidP="00DA25E2">
            <w:r>
              <w:t>-</w:t>
            </w:r>
          </w:p>
        </w:tc>
      </w:tr>
      <w:tr w:rsidR="00DA25E2" w:rsidRPr="0077084A" w14:paraId="23ED3D16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F9C156D" w14:textId="1F2F72C2" w:rsidR="00DA25E2" w:rsidRPr="003850E3" w:rsidRDefault="00DA25E2" w:rsidP="00DA25E2">
            <w:r w:rsidRPr="004C3524">
              <w:t>ARM 30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1EEF66E" w14:textId="40B57667" w:rsidR="00DA25E2" w:rsidRPr="003850E3" w:rsidRDefault="00DA25E2" w:rsidP="00DA25E2">
            <w:pPr>
              <w:ind w:right="-108"/>
            </w:pPr>
            <w:r w:rsidRPr="004C3524">
              <w:t>Marine and Coastal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7709454" w14:textId="799C8BB2" w:rsidR="00DA25E2" w:rsidRPr="003850E3" w:rsidRDefault="00DA25E2" w:rsidP="00DA25E2">
            <w:r w:rsidRPr="004C3524">
              <w:t xml:space="preserve">Prof. R. R. M. K. P. Ranatung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4F74776" w14:textId="1D4650D1" w:rsidR="00DA25E2" w:rsidRPr="003850E3" w:rsidRDefault="00DA25E2" w:rsidP="00DA25E2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D7D57C0" w14:textId="58DF54BE" w:rsidR="00DA25E2" w:rsidRPr="00EE2FE8" w:rsidRDefault="00DA25E2" w:rsidP="00DA25E2">
            <w:pPr>
              <w:rPr>
                <w:color w:val="FF0000"/>
              </w:rPr>
            </w:pPr>
            <w:r w:rsidRPr="005566B7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9C5171" w14:textId="0AC2DC09" w:rsidR="00DA25E2" w:rsidRPr="00EE2FE8" w:rsidRDefault="00DA25E2" w:rsidP="00DA25E2">
            <w:pPr>
              <w:rPr>
                <w:color w:val="FF0000"/>
              </w:rPr>
            </w:pPr>
            <w:r>
              <w:t>01 (02 Days)</w:t>
            </w:r>
          </w:p>
        </w:tc>
      </w:tr>
      <w:tr w:rsidR="00DA25E2" w:rsidRPr="0077084A" w14:paraId="1BED8D8C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F4D3115" w14:textId="055ED514" w:rsidR="00DA25E2" w:rsidRPr="003850E3" w:rsidRDefault="00DA25E2" w:rsidP="00DA25E2">
            <w:r w:rsidRPr="004C3524">
              <w:t>ARM 31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F60E665" w14:textId="117C60F2" w:rsidR="00DA25E2" w:rsidRPr="003850E3" w:rsidRDefault="00DA25E2" w:rsidP="00DA25E2">
            <w:pPr>
              <w:ind w:right="-108"/>
            </w:pPr>
            <w:r w:rsidRPr="004C3524">
              <w:t>Eco</w:t>
            </w:r>
            <w:r>
              <w:t>p</w:t>
            </w:r>
            <w:r w:rsidRPr="004C3524">
              <w:t xml:space="preserve">hysiology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5BAFD02B" w14:textId="77777777" w:rsidR="00DA25E2" w:rsidRDefault="00DA25E2" w:rsidP="00DA25E2">
            <w:r w:rsidRPr="004C3524">
              <w:t>Dr. F. S. Idroos</w:t>
            </w:r>
            <w:r>
              <w:t xml:space="preserve"> </w:t>
            </w:r>
          </w:p>
          <w:p w14:paraId="33737C85" w14:textId="02D1D59F" w:rsidR="00DA25E2" w:rsidRPr="003850E3" w:rsidRDefault="00DA25E2" w:rsidP="00DA25E2">
            <w:r w:rsidRPr="00F0712D">
              <w:t>Ms</w:t>
            </w:r>
            <w:r>
              <w:t xml:space="preserve">. L. S. </w:t>
            </w:r>
            <w:proofErr w:type="spellStart"/>
            <w:r w:rsidRPr="00F0712D">
              <w:t>Muthukumarana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07CCD42" w14:textId="4215AA09" w:rsidR="00DA25E2" w:rsidRPr="003850E3" w:rsidRDefault="00DA25E2" w:rsidP="00DA25E2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EDB6019" w14:textId="0C27C080" w:rsidR="00DA25E2" w:rsidRPr="00755B86" w:rsidRDefault="00DA25E2" w:rsidP="00DA25E2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1029A7D" w14:textId="6C109A1B" w:rsidR="00DA25E2" w:rsidRPr="00755B86" w:rsidRDefault="00DA25E2" w:rsidP="00DA25E2">
            <w:r>
              <w:t>01 (01 Day)</w:t>
            </w:r>
          </w:p>
        </w:tc>
      </w:tr>
      <w:tr w:rsidR="00DA25E2" w:rsidRPr="0077084A" w14:paraId="75C03B7E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35BE910" w14:textId="149B5B0F" w:rsidR="00DA25E2" w:rsidRPr="003850E3" w:rsidRDefault="00DA25E2" w:rsidP="00DA25E2">
            <w:r w:rsidRPr="004C3524">
              <w:t>ARM 311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808BCF0" w14:textId="6FA1F103" w:rsidR="00DA25E2" w:rsidRPr="003850E3" w:rsidRDefault="00DA25E2" w:rsidP="00DA25E2">
            <w:r w:rsidRPr="004C3524">
              <w:t xml:space="preserve">Integrated Watershed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024530E3" w14:textId="71D8324C" w:rsidR="00DA25E2" w:rsidRPr="003850E3" w:rsidRDefault="00DA25E2" w:rsidP="00DA25E2">
            <w:r w:rsidRPr="004C3524">
              <w:t>Dr. S. A. M. A. I. K.  Senanayak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37124F2" w14:textId="5F99D3ED" w:rsidR="00DA25E2" w:rsidRPr="003850E3" w:rsidRDefault="00DA25E2" w:rsidP="00DA25E2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6A31F67" w14:textId="0D9BC375" w:rsidR="00DA25E2" w:rsidRPr="00755B86" w:rsidRDefault="00DA25E2" w:rsidP="00DA25E2">
            <w:r>
              <w:t>0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F8617A" w14:textId="2BA617B4" w:rsidR="00DA25E2" w:rsidRPr="00755B86" w:rsidRDefault="00DA25E2" w:rsidP="00DA25E2">
            <w:r>
              <w:t xml:space="preserve">01 (01 Day) </w:t>
            </w:r>
          </w:p>
        </w:tc>
      </w:tr>
      <w:tr w:rsidR="00DA25E2" w:rsidRPr="0077084A" w14:paraId="053CA130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AB73720" w14:textId="3F385551" w:rsidR="00DA25E2" w:rsidRPr="003850E3" w:rsidRDefault="00DA25E2" w:rsidP="00DA25E2">
            <w:r w:rsidRPr="004C3524">
              <w:t>ARM 312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1CAA543" w14:textId="4D69EBBD" w:rsidR="00DA25E2" w:rsidRPr="003850E3" w:rsidRDefault="00DA25E2" w:rsidP="00DA25E2">
            <w:r w:rsidRPr="004C3524">
              <w:t>Aquatic Vertebrate Conserv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2632BEA1" w14:textId="7A2F3321" w:rsidR="00DA25E2" w:rsidRPr="003850E3" w:rsidRDefault="00DA25E2" w:rsidP="00DA25E2">
            <w:r>
              <w:t>Dr. E. G. D. P. Jayasekar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03C7DE50" w14:textId="75E79E21" w:rsidR="00DA25E2" w:rsidRPr="003850E3" w:rsidRDefault="00DA25E2" w:rsidP="00DA25E2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5A862E7" w14:textId="25013618" w:rsidR="00DA25E2" w:rsidRPr="00EE2FE8" w:rsidRDefault="00DA25E2" w:rsidP="00DA25E2">
            <w:pPr>
              <w:rPr>
                <w:color w:val="FF0000"/>
              </w:rPr>
            </w:pPr>
            <w:r w:rsidRPr="005566B7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7E70877" w14:textId="3A84FC54" w:rsidR="00DA25E2" w:rsidRPr="00EE2FE8" w:rsidRDefault="00DA25E2" w:rsidP="00DA25E2">
            <w:pPr>
              <w:rPr>
                <w:color w:val="FF0000"/>
              </w:rPr>
            </w:pPr>
            <w:r>
              <w:t>01 (02 Days)</w:t>
            </w:r>
          </w:p>
        </w:tc>
      </w:tr>
      <w:tr w:rsidR="00DA25E2" w:rsidRPr="0077084A" w14:paraId="6F4F7EC0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2006DC2" w14:textId="7D0D93E6" w:rsidR="00DA25E2" w:rsidRPr="003850E3" w:rsidRDefault="00DA25E2" w:rsidP="00DA25E2">
            <w:r w:rsidRPr="004C3524">
              <w:t>ARM 313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57F4B3F" w14:textId="6AF9565C" w:rsidR="00DA25E2" w:rsidRPr="003850E3" w:rsidRDefault="00DA25E2" w:rsidP="00DA25E2">
            <w:r w:rsidRPr="004C3524">
              <w:t>Industrial Training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A72F676" w14:textId="77777777" w:rsidR="00DA25E2" w:rsidRDefault="00DA25E2" w:rsidP="00DA25E2">
            <w:r>
              <w:t xml:space="preserve">(In charge) </w:t>
            </w:r>
          </w:p>
          <w:p w14:paraId="5F768A53" w14:textId="27661490" w:rsidR="00DA25E2" w:rsidRPr="003850E3" w:rsidRDefault="00DA25E2" w:rsidP="00DA25E2">
            <w:r>
              <w:t xml:space="preserve">Dr. F. S. Idroos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1A58C35" w14:textId="77777777" w:rsidR="00DA25E2" w:rsidRPr="003850E3" w:rsidRDefault="00DA25E2" w:rsidP="00DA25E2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700C956" w14:textId="77777777" w:rsidR="00DA25E2" w:rsidRPr="003850E3" w:rsidRDefault="00DA25E2" w:rsidP="00DA25E2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438BA49" w14:textId="77777777" w:rsidR="00DA25E2" w:rsidRPr="003850E3" w:rsidRDefault="00DA25E2" w:rsidP="00DA25E2">
            <w:pPr>
              <w:jc w:val="center"/>
            </w:pPr>
          </w:p>
        </w:tc>
      </w:tr>
      <w:tr w:rsidR="00DA25E2" w:rsidRPr="0077084A" w14:paraId="37339D6E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B8C1A59" w14:textId="126BA82B" w:rsidR="00DA25E2" w:rsidRPr="003850E3" w:rsidRDefault="00DA25E2" w:rsidP="00DA25E2">
            <w:r w:rsidRPr="003850E3">
              <w:t>ARM 31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8DB9D86" w14:textId="471F3B2F" w:rsidR="00DA25E2" w:rsidRPr="003850E3" w:rsidRDefault="00DA25E2" w:rsidP="00DA25E2">
            <w:r w:rsidRPr="003850E3">
              <w:t xml:space="preserve">Research Methodology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C370BAC" w14:textId="629585E4" w:rsidR="00DA25E2" w:rsidRDefault="00DA25E2" w:rsidP="00DA25E2">
            <w:r>
              <w:t xml:space="preserve">VL - Prof. S. M. C. U. P. Subasingh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6C7B833" w14:textId="7638FD35" w:rsidR="00DA25E2" w:rsidRPr="003850E3" w:rsidRDefault="00DA25E2" w:rsidP="00DA25E2">
            <w:pPr>
              <w:jc w:val="center"/>
            </w:pPr>
            <w: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6F259F7" w14:textId="4F16AFA5" w:rsidR="00DA25E2" w:rsidRPr="003850E3" w:rsidRDefault="00DA25E2" w:rsidP="00DA25E2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A721F9C" w14:textId="345D36D1" w:rsidR="00DA25E2" w:rsidRPr="003850E3" w:rsidRDefault="00DA25E2" w:rsidP="00DA25E2">
            <w:r>
              <w:t>-</w:t>
            </w:r>
          </w:p>
        </w:tc>
      </w:tr>
      <w:tr w:rsidR="00DA25E2" w:rsidRPr="0077084A" w14:paraId="003A5C44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8E46AD" w14:textId="5590504A" w:rsidR="00DA25E2" w:rsidRPr="003850E3" w:rsidRDefault="00DA25E2" w:rsidP="00DA25E2">
            <w:r w:rsidRPr="003850E3">
              <w:t>ARM 32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33A2B9F" w14:textId="1C64F855" w:rsidR="00DA25E2" w:rsidRPr="003850E3" w:rsidRDefault="00DA25E2" w:rsidP="00DA25E2">
            <w:r w:rsidRPr="003850E3">
              <w:t xml:space="preserve">Current Topics in Aquatic Resources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09A84543" w14:textId="77777777" w:rsidR="00DA25E2" w:rsidRPr="003850E3" w:rsidRDefault="00DA25E2" w:rsidP="00DA25E2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775CE4B" w14:textId="77777777" w:rsidR="00DA25E2" w:rsidRPr="003850E3" w:rsidRDefault="00DA25E2" w:rsidP="00DA25E2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D77DA81" w14:textId="77777777" w:rsidR="00DA25E2" w:rsidRPr="003850E3" w:rsidRDefault="00DA25E2" w:rsidP="00DA25E2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A0656BD" w14:textId="77777777" w:rsidR="00DA25E2" w:rsidRPr="003850E3" w:rsidRDefault="00DA25E2" w:rsidP="00DA25E2">
            <w:pPr>
              <w:jc w:val="center"/>
            </w:pPr>
          </w:p>
        </w:tc>
      </w:tr>
    </w:tbl>
    <w:p w14:paraId="54824F87" w14:textId="4258699E" w:rsidR="003C58EF" w:rsidRDefault="001311EC" w:rsidP="008E6D10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68480" behindDoc="1" locked="0" layoutInCell="1" allowOverlap="1" wp14:anchorId="3756283A" wp14:editId="252F651E">
            <wp:simplePos x="0" y="0"/>
            <wp:positionH relativeFrom="margin">
              <wp:posOffset>0</wp:posOffset>
            </wp:positionH>
            <wp:positionV relativeFrom="paragraph">
              <wp:posOffset>436880</wp:posOffset>
            </wp:positionV>
            <wp:extent cx="571500" cy="528320"/>
            <wp:effectExtent l="0" t="0" r="0" b="5080"/>
            <wp:wrapTight wrapText="bothSides">
              <wp:wrapPolygon edited="0">
                <wp:start x="0" y="0"/>
                <wp:lineTo x="0" y="21029"/>
                <wp:lineTo x="20880" y="21029"/>
                <wp:lineTo x="20880" y="0"/>
                <wp:lineTo x="0" y="0"/>
              </wp:wrapPolygon>
            </wp:wrapTight>
            <wp:docPr id="305083597" name="Picture 1" descr="A signatur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3375" name="Picture 1" descr="A signature on a white background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F0818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092DF785" wp14:editId="38604B60">
                <wp:simplePos x="0" y="0"/>
                <wp:positionH relativeFrom="column">
                  <wp:posOffset>781050</wp:posOffset>
                </wp:positionH>
                <wp:positionV relativeFrom="paragraph">
                  <wp:posOffset>722630</wp:posOffset>
                </wp:positionV>
                <wp:extent cx="806450" cy="1404620"/>
                <wp:effectExtent l="0" t="0" r="0" b="1270"/>
                <wp:wrapTight wrapText="bothSides">
                  <wp:wrapPolygon edited="0">
                    <wp:start x="1531" y="0"/>
                    <wp:lineTo x="1531" y="20041"/>
                    <wp:lineTo x="19899" y="20041"/>
                    <wp:lineTo x="19899" y="0"/>
                    <wp:lineTo x="1531" y="0"/>
                  </wp:wrapPolygon>
                </wp:wrapTight>
                <wp:docPr id="13748599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6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90CC4" w14:textId="77777777" w:rsidR="001311EC" w:rsidRDefault="001311EC" w:rsidP="001311EC">
                            <w:r w:rsidRPr="00130293">
                              <w:rPr>
                                <w:b/>
                                <w:sz w:val="20"/>
                                <w:szCs w:val="20"/>
                              </w:rPr>
                              <w:t>16.10.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2DF785" id="_x0000_s1029" type="#_x0000_t202" style="position:absolute;margin-left:61.5pt;margin-top:56.9pt;width:63.5pt;height:110.6pt;z-index:-2516469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" filled="f" stroked="f">
                <v:textbox style="mso-fit-shape-to-text:t">
                  <w:txbxContent>
                    <w:p w14:paraId="45B90CC4" w14:textId="77777777" w:rsidR="001311EC" w:rsidRDefault="001311EC" w:rsidP="001311EC">
                      <w:r w:rsidRPr="00130293">
                        <w:rPr>
                          <w:b/>
                          <w:sz w:val="20"/>
                          <w:szCs w:val="20"/>
                        </w:rPr>
                        <w:t>16.10.202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sectPr w:rsidR="003C58EF" w:rsidSect="00EC23A8">
      <w:headerReference w:type="default" r:id="rId15"/>
      <w:footerReference w:type="default" r:id="rId16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58FE7E" w14:textId="77777777" w:rsidR="00603EEB" w:rsidRDefault="00603EEB" w:rsidP="00BB1F26">
      <w:r>
        <w:separator/>
      </w:r>
    </w:p>
  </w:endnote>
  <w:endnote w:type="continuationSeparator" w:id="0">
    <w:p w14:paraId="7773D9F9" w14:textId="77777777" w:rsidR="00603EEB" w:rsidRDefault="00603EEB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E76802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4CAA7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70519" w14:textId="433B012B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>…………………</w:t>
    </w:r>
    <w:r>
      <w:tab/>
    </w: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4E43B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2B848A5F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76615EB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8EC06" w14:textId="77777777" w:rsidR="00603EEB" w:rsidRDefault="00603EEB" w:rsidP="00BB1F26">
      <w:r>
        <w:separator/>
      </w:r>
    </w:p>
  </w:footnote>
  <w:footnote w:type="continuationSeparator" w:id="0">
    <w:p w14:paraId="2DD4C607" w14:textId="77777777" w:rsidR="00603EEB" w:rsidRDefault="00603EEB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C21B9" w14:textId="79282805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</w:t>
    </w:r>
    <w:r w:rsidR="00860E94">
      <w:rPr>
        <w:b/>
        <w:color w:val="548DD4" w:themeColor="text2" w:themeTint="99"/>
        <w:sz w:val="28"/>
        <w:szCs w:val="28"/>
      </w:rPr>
      <w:t xml:space="preserve">(GENERAL) DEGREE </w:t>
    </w:r>
    <w:proofErr w:type="gramStart"/>
    <w:r w:rsidRPr="00D0656A">
      <w:rPr>
        <w:b/>
        <w:color w:val="548DD4" w:themeColor="text2" w:themeTint="99"/>
        <w:sz w:val="28"/>
        <w:szCs w:val="28"/>
      </w:rPr>
      <w:t>TIME TABLE</w:t>
    </w:r>
    <w:proofErr w:type="gramEnd"/>
    <w:r w:rsidRPr="00D0656A">
      <w:rPr>
        <w:b/>
        <w:color w:val="548DD4" w:themeColor="text2" w:themeTint="99"/>
        <w:sz w:val="28"/>
        <w:szCs w:val="28"/>
      </w:rPr>
      <w:t xml:space="preserve"> </w:t>
    </w:r>
    <w:r>
      <w:rPr>
        <w:b/>
        <w:color w:val="548DD4" w:themeColor="text2" w:themeTint="99"/>
        <w:sz w:val="28"/>
        <w:szCs w:val="28"/>
      </w:rPr>
      <w:t xml:space="preserve">– </w:t>
    </w:r>
    <w:r w:rsidR="00B443E3">
      <w:rPr>
        <w:b/>
        <w:color w:val="548DD4" w:themeColor="text2" w:themeTint="99"/>
        <w:sz w:val="28"/>
        <w:szCs w:val="28"/>
      </w:rPr>
      <w:t>2</w:t>
    </w:r>
    <w:r w:rsidR="00B443E3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9D06B9">
      <w:rPr>
        <w:b/>
        <w:color w:val="548DD4" w:themeColor="text2" w:themeTint="99"/>
        <w:sz w:val="28"/>
        <w:szCs w:val="28"/>
      </w:rPr>
      <w:t>5</w:t>
    </w:r>
  </w:p>
  <w:p w14:paraId="0E131CE1" w14:textId="665DFFAB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</w:p>
  <w:p w14:paraId="0EDD69D1" w14:textId="77777777" w:rsidR="00F0386C" w:rsidRDefault="00F0386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58CE5" w14:textId="16934577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860E94">
      <w:rPr>
        <w:b/>
        <w:color w:val="548DD4" w:themeColor="text2" w:themeTint="99"/>
        <w:sz w:val="28"/>
        <w:szCs w:val="28"/>
      </w:rPr>
      <w:t xml:space="preserve">(GENERAL) DEGREE </w:t>
    </w:r>
    <w:proofErr w:type="gramStart"/>
    <w:r w:rsidRPr="00D0656A">
      <w:rPr>
        <w:b/>
        <w:color w:val="548DD4" w:themeColor="text2" w:themeTint="99"/>
        <w:sz w:val="28"/>
        <w:szCs w:val="28"/>
      </w:rPr>
      <w:t>TIME TABLE</w:t>
    </w:r>
    <w:proofErr w:type="gramEnd"/>
    <w:r w:rsidRPr="00D0656A">
      <w:rPr>
        <w:b/>
        <w:color w:val="548DD4" w:themeColor="text2" w:themeTint="99"/>
        <w:sz w:val="28"/>
        <w:szCs w:val="28"/>
      </w:rPr>
      <w:t xml:space="preserve"> </w:t>
    </w:r>
    <w:r>
      <w:rPr>
        <w:b/>
        <w:color w:val="548DD4" w:themeColor="text2" w:themeTint="99"/>
        <w:sz w:val="28"/>
        <w:szCs w:val="28"/>
      </w:rPr>
      <w:t xml:space="preserve">– </w:t>
    </w:r>
    <w:r w:rsidR="00B443E3">
      <w:rPr>
        <w:b/>
        <w:color w:val="548DD4" w:themeColor="text2" w:themeTint="99"/>
        <w:sz w:val="28"/>
        <w:szCs w:val="28"/>
      </w:rPr>
      <w:t>2</w:t>
    </w:r>
    <w:r w:rsidR="00B443E3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9D06B9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ADAE085" w14:textId="416793AD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  <w:r>
      <w:rPr>
        <w:b/>
        <w:color w:val="548DD4" w:themeColor="text2" w:themeTint="99"/>
        <w:sz w:val="28"/>
        <w:szCs w:val="28"/>
      </w:rPr>
      <w:t xml:space="preserve"> </w:t>
    </w:r>
  </w:p>
  <w:p w14:paraId="60CA714F" w14:textId="551E59BD" w:rsidR="00F0386C" w:rsidRPr="00F14902" w:rsidRDefault="00F0386C" w:rsidP="00F149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015F2" w14:textId="6C4F22EE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860E94">
      <w:rPr>
        <w:b/>
        <w:color w:val="548DD4" w:themeColor="text2" w:themeTint="99"/>
        <w:sz w:val="28"/>
        <w:szCs w:val="28"/>
      </w:rPr>
      <w:t xml:space="preserve">(GENERAL) DEGREE </w:t>
    </w:r>
    <w:proofErr w:type="gramStart"/>
    <w:r w:rsidRPr="00D0656A">
      <w:rPr>
        <w:b/>
        <w:color w:val="548DD4" w:themeColor="text2" w:themeTint="99"/>
        <w:sz w:val="28"/>
        <w:szCs w:val="28"/>
      </w:rPr>
      <w:t>TIME TABLE</w:t>
    </w:r>
    <w:proofErr w:type="gramEnd"/>
    <w:r w:rsidRPr="00D0656A">
      <w:rPr>
        <w:b/>
        <w:color w:val="548DD4" w:themeColor="text2" w:themeTint="99"/>
        <w:sz w:val="28"/>
        <w:szCs w:val="28"/>
      </w:rPr>
      <w:t xml:space="preserve"> </w:t>
    </w:r>
    <w:r>
      <w:rPr>
        <w:b/>
        <w:color w:val="548DD4" w:themeColor="text2" w:themeTint="99"/>
        <w:sz w:val="28"/>
        <w:szCs w:val="28"/>
      </w:rPr>
      <w:t xml:space="preserve">– </w:t>
    </w:r>
    <w:r w:rsidR="00B443E3">
      <w:rPr>
        <w:b/>
        <w:color w:val="548DD4" w:themeColor="text2" w:themeTint="99"/>
        <w:sz w:val="28"/>
        <w:szCs w:val="28"/>
      </w:rPr>
      <w:t>2</w:t>
    </w:r>
    <w:r w:rsidR="00B443E3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9D06B9">
      <w:rPr>
        <w:b/>
        <w:color w:val="548DD4" w:themeColor="text2" w:themeTint="99"/>
        <w:sz w:val="28"/>
        <w:szCs w:val="28"/>
      </w:rPr>
      <w:t>5</w:t>
    </w:r>
  </w:p>
  <w:p w14:paraId="0F06BA30" w14:textId="5F529D50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97686F3" w14:textId="477401A6" w:rsidR="00F0386C" w:rsidRPr="00F14902" w:rsidRDefault="00F0386C" w:rsidP="00F1490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6B789" w14:textId="09CD199D" w:rsidR="00B24431" w:rsidRDefault="009A2D2B" w:rsidP="00B24431">
    <w:pPr>
      <w:jc w:val="center"/>
    </w:pPr>
    <w:r>
      <w:rPr>
        <w:b/>
        <w:color w:val="548DD4" w:themeColor="text2" w:themeTint="99"/>
        <w:sz w:val="28"/>
        <w:szCs w:val="28"/>
      </w:rPr>
      <w:t>THIRD YEAR (</w:t>
    </w:r>
    <w:proofErr w:type="spellStart"/>
    <w:r w:rsidR="00B24431">
      <w:rPr>
        <w:b/>
        <w:color w:val="548DD4" w:themeColor="text2" w:themeTint="99"/>
        <w:sz w:val="28"/>
        <w:szCs w:val="28"/>
      </w:rPr>
      <w:t>H</w:t>
    </w:r>
    <w:r w:rsidR="00420270">
      <w:rPr>
        <w:b/>
        <w:color w:val="548DD4" w:themeColor="text2" w:themeTint="99"/>
        <w:sz w:val="28"/>
        <w:szCs w:val="28"/>
      </w:rPr>
      <w:t>ONOURS</w:t>
    </w:r>
    <w:proofErr w:type="spellEnd"/>
    <w:r>
      <w:rPr>
        <w:b/>
        <w:color w:val="548DD4" w:themeColor="text2" w:themeTint="99"/>
        <w:sz w:val="28"/>
        <w:szCs w:val="28"/>
      </w:rPr>
      <w:t>)</w:t>
    </w:r>
    <w:r w:rsidR="00420270">
      <w:rPr>
        <w:b/>
        <w:color w:val="548DD4" w:themeColor="text2" w:themeTint="99"/>
        <w:sz w:val="28"/>
        <w:szCs w:val="28"/>
      </w:rPr>
      <w:t xml:space="preserve"> DEGREE PART</w:t>
    </w:r>
    <w:r w:rsidR="004151C3">
      <w:rPr>
        <w:b/>
        <w:color w:val="548DD4" w:themeColor="text2" w:themeTint="99"/>
        <w:sz w:val="28"/>
        <w:szCs w:val="28"/>
      </w:rPr>
      <w:t xml:space="preserve"> I   </w:t>
    </w:r>
    <w:r w:rsidR="00B24431">
      <w:rPr>
        <w:b/>
        <w:color w:val="548DD4" w:themeColor="text2" w:themeTint="99"/>
        <w:sz w:val="28"/>
        <w:szCs w:val="28"/>
      </w:rPr>
      <w:t xml:space="preserve"> </w:t>
    </w:r>
    <w:proofErr w:type="gramStart"/>
    <w:r w:rsidR="00B24431" w:rsidRPr="00D0656A">
      <w:rPr>
        <w:b/>
        <w:color w:val="548DD4" w:themeColor="text2" w:themeTint="99"/>
        <w:sz w:val="28"/>
        <w:szCs w:val="28"/>
      </w:rPr>
      <w:t>TIME TABLE</w:t>
    </w:r>
    <w:proofErr w:type="gramEnd"/>
    <w:r w:rsidR="00B24431" w:rsidRPr="00D0656A">
      <w:rPr>
        <w:b/>
        <w:color w:val="548DD4" w:themeColor="text2" w:themeTint="99"/>
        <w:sz w:val="28"/>
        <w:szCs w:val="28"/>
      </w:rPr>
      <w:t xml:space="preserve"> </w:t>
    </w:r>
    <w:r w:rsidR="00B24431">
      <w:rPr>
        <w:b/>
        <w:color w:val="548DD4" w:themeColor="text2" w:themeTint="99"/>
        <w:sz w:val="28"/>
        <w:szCs w:val="28"/>
      </w:rPr>
      <w:t>– 2</w:t>
    </w:r>
    <w:r w:rsidR="00B24431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24431">
      <w:rPr>
        <w:b/>
        <w:color w:val="548DD4" w:themeColor="text2" w:themeTint="99"/>
        <w:sz w:val="28"/>
        <w:szCs w:val="28"/>
      </w:rPr>
      <w:t xml:space="preserve"> </w:t>
    </w:r>
    <w:r w:rsidR="00B24431" w:rsidRPr="00D0656A">
      <w:rPr>
        <w:b/>
        <w:color w:val="548DD4" w:themeColor="text2" w:themeTint="99"/>
        <w:sz w:val="28"/>
        <w:szCs w:val="28"/>
      </w:rPr>
      <w:t>S</w:t>
    </w:r>
    <w:r>
      <w:rPr>
        <w:b/>
        <w:color w:val="548DD4" w:themeColor="text2" w:themeTint="99"/>
        <w:sz w:val="28"/>
        <w:szCs w:val="28"/>
      </w:rPr>
      <w:t>emester</w:t>
    </w:r>
    <w:r w:rsidR="00420270">
      <w:rPr>
        <w:b/>
        <w:color w:val="548DD4" w:themeColor="text2" w:themeTint="99"/>
        <w:sz w:val="28"/>
        <w:szCs w:val="28"/>
      </w:rPr>
      <w:t xml:space="preserve"> </w:t>
    </w:r>
    <w:r w:rsidR="00B24431" w:rsidRPr="00D0656A">
      <w:rPr>
        <w:b/>
        <w:color w:val="548DD4" w:themeColor="text2" w:themeTint="99"/>
        <w:sz w:val="28"/>
        <w:szCs w:val="28"/>
      </w:rPr>
      <w:t>20</w:t>
    </w:r>
    <w:r w:rsidR="00B24431">
      <w:rPr>
        <w:b/>
        <w:color w:val="548DD4" w:themeColor="text2" w:themeTint="99"/>
        <w:sz w:val="28"/>
        <w:szCs w:val="28"/>
      </w:rPr>
      <w:t>2</w:t>
    </w:r>
    <w:r w:rsidR="009D06B9">
      <w:rPr>
        <w:b/>
        <w:color w:val="548DD4" w:themeColor="text2" w:themeTint="99"/>
        <w:sz w:val="28"/>
        <w:szCs w:val="28"/>
      </w:rPr>
      <w:t>5</w:t>
    </w:r>
  </w:p>
  <w:p w14:paraId="3DC1365E" w14:textId="05BAE577" w:rsidR="00F0386C" w:rsidRPr="00856D97" w:rsidRDefault="00B24431" w:rsidP="00B24431">
    <w:pPr>
      <w:jc w:val="center"/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 w16cid:durableId="1519928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gFAGqX5oUtAAAA"/>
  </w:docVars>
  <w:rsids>
    <w:rsidRoot w:val="0040643A"/>
    <w:rsid w:val="00000447"/>
    <w:rsid w:val="00000CE4"/>
    <w:rsid w:val="000010F6"/>
    <w:rsid w:val="000037B4"/>
    <w:rsid w:val="00004064"/>
    <w:rsid w:val="000042B1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4094"/>
    <w:rsid w:val="0002665B"/>
    <w:rsid w:val="00030A47"/>
    <w:rsid w:val="00031571"/>
    <w:rsid w:val="000320DC"/>
    <w:rsid w:val="000341DE"/>
    <w:rsid w:val="00034F59"/>
    <w:rsid w:val="00040489"/>
    <w:rsid w:val="000442A6"/>
    <w:rsid w:val="000445BF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57F06"/>
    <w:rsid w:val="0006005B"/>
    <w:rsid w:val="00060B3C"/>
    <w:rsid w:val="00060D1C"/>
    <w:rsid w:val="000664A3"/>
    <w:rsid w:val="00066EF9"/>
    <w:rsid w:val="000672E8"/>
    <w:rsid w:val="000679A0"/>
    <w:rsid w:val="0007133A"/>
    <w:rsid w:val="00071C8A"/>
    <w:rsid w:val="0007273C"/>
    <w:rsid w:val="00073AE3"/>
    <w:rsid w:val="00073BAD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95C1D"/>
    <w:rsid w:val="000A2594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B7EC1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51D7"/>
    <w:rsid w:val="000E6348"/>
    <w:rsid w:val="000E69C5"/>
    <w:rsid w:val="000E793C"/>
    <w:rsid w:val="000F0A8E"/>
    <w:rsid w:val="000F12D0"/>
    <w:rsid w:val="000F3BEE"/>
    <w:rsid w:val="000F432A"/>
    <w:rsid w:val="000F4DE8"/>
    <w:rsid w:val="000F52CD"/>
    <w:rsid w:val="000F6615"/>
    <w:rsid w:val="000F6872"/>
    <w:rsid w:val="000F6E46"/>
    <w:rsid w:val="000F737B"/>
    <w:rsid w:val="001021EE"/>
    <w:rsid w:val="001041AA"/>
    <w:rsid w:val="00104E61"/>
    <w:rsid w:val="001056BB"/>
    <w:rsid w:val="00111BAE"/>
    <w:rsid w:val="0011243D"/>
    <w:rsid w:val="00113112"/>
    <w:rsid w:val="00116B53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1EC"/>
    <w:rsid w:val="00131B85"/>
    <w:rsid w:val="00131E52"/>
    <w:rsid w:val="0013279D"/>
    <w:rsid w:val="00133191"/>
    <w:rsid w:val="001356B1"/>
    <w:rsid w:val="0013655C"/>
    <w:rsid w:val="0013711E"/>
    <w:rsid w:val="00140E11"/>
    <w:rsid w:val="00144961"/>
    <w:rsid w:val="00147746"/>
    <w:rsid w:val="00152C3C"/>
    <w:rsid w:val="001547B8"/>
    <w:rsid w:val="00155822"/>
    <w:rsid w:val="00155D98"/>
    <w:rsid w:val="00157DA4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3F35"/>
    <w:rsid w:val="00174949"/>
    <w:rsid w:val="001807A0"/>
    <w:rsid w:val="00180FE5"/>
    <w:rsid w:val="0018125A"/>
    <w:rsid w:val="00184192"/>
    <w:rsid w:val="00186502"/>
    <w:rsid w:val="001870C1"/>
    <w:rsid w:val="00187D96"/>
    <w:rsid w:val="0019042C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1E2"/>
    <w:rsid w:val="001A7F0F"/>
    <w:rsid w:val="001B1082"/>
    <w:rsid w:val="001B18A6"/>
    <w:rsid w:val="001B2012"/>
    <w:rsid w:val="001B33D5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37D"/>
    <w:rsid w:val="001C6F36"/>
    <w:rsid w:val="001C7F07"/>
    <w:rsid w:val="001D187F"/>
    <w:rsid w:val="001D2337"/>
    <w:rsid w:val="001D4B16"/>
    <w:rsid w:val="001D7CC2"/>
    <w:rsid w:val="001E0020"/>
    <w:rsid w:val="001E0853"/>
    <w:rsid w:val="001E312D"/>
    <w:rsid w:val="001E4456"/>
    <w:rsid w:val="001E6472"/>
    <w:rsid w:val="001E77EA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0D76"/>
    <w:rsid w:val="00225BFB"/>
    <w:rsid w:val="00225C84"/>
    <w:rsid w:val="00230B30"/>
    <w:rsid w:val="00231827"/>
    <w:rsid w:val="0023390F"/>
    <w:rsid w:val="002358B0"/>
    <w:rsid w:val="00235A57"/>
    <w:rsid w:val="0023659A"/>
    <w:rsid w:val="0024170F"/>
    <w:rsid w:val="00243DCE"/>
    <w:rsid w:val="0024505C"/>
    <w:rsid w:val="002479EE"/>
    <w:rsid w:val="00250DAF"/>
    <w:rsid w:val="00253E98"/>
    <w:rsid w:val="00254FB0"/>
    <w:rsid w:val="00255DBF"/>
    <w:rsid w:val="00256463"/>
    <w:rsid w:val="00257495"/>
    <w:rsid w:val="0026177D"/>
    <w:rsid w:val="00262B44"/>
    <w:rsid w:val="0026472B"/>
    <w:rsid w:val="00266814"/>
    <w:rsid w:val="00267F54"/>
    <w:rsid w:val="00272B0B"/>
    <w:rsid w:val="00273BF9"/>
    <w:rsid w:val="002743CA"/>
    <w:rsid w:val="002756B7"/>
    <w:rsid w:val="00276900"/>
    <w:rsid w:val="002771BB"/>
    <w:rsid w:val="00277AEC"/>
    <w:rsid w:val="00280820"/>
    <w:rsid w:val="00280B9F"/>
    <w:rsid w:val="00281116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1EE6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3D6A"/>
    <w:rsid w:val="002C7C95"/>
    <w:rsid w:val="002D17C2"/>
    <w:rsid w:val="002D36C2"/>
    <w:rsid w:val="002D3B6B"/>
    <w:rsid w:val="002D547D"/>
    <w:rsid w:val="002D5D22"/>
    <w:rsid w:val="002E2C07"/>
    <w:rsid w:val="002E4D6D"/>
    <w:rsid w:val="002E6DE3"/>
    <w:rsid w:val="002F3F71"/>
    <w:rsid w:val="002F40F6"/>
    <w:rsid w:val="003018F5"/>
    <w:rsid w:val="003060BD"/>
    <w:rsid w:val="003104C1"/>
    <w:rsid w:val="00310790"/>
    <w:rsid w:val="003118A5"/>
    <w:rsid w:val="0031391B"/>
    <w:rsid w:val="00313D10"/>
    <w:rsid w:val="0031697B"/>
    <w:rsid w:val="003228F4"/>
    <w:rsid w:val="00326A71"/>
    <w:rsid w:val="003337D8"/>
    <w:rsid w:val="00334E32"/>
    <w:rsid w:val="0033510D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701EC"/>
    <w:rsid w:val="003709FB"/>
    <w:rsid w:val="00371694"/>
    <w:rsid w:val="00372EA6"/>
    <w:rsid w:val="003747ED"/>
    <w:rsid w:val="00375115"/>
    <w:rsid w:val="00375431"/>
    <w:rsid w:val="00376CD4"/>
    <w:rsid w:val="00376F43"/>
    <w:rsid w:val="003772EE"/>
    <w:rsid w:val="003809F5"/>
    <w:rsid w:val="00380F42"/>
    <w:rsid w:val="00382A13"/>
    <w:rsid w:val="00383BBA"/>
    <w:rsid w:val="00384AB8"/>
    <w:rsid w:val="003850E3"/>
    <w:rsid w:val="00386A3B"/>
    <w:rsid w:val="0039016B"/>
    <w:rsid w:val="00392A5A"/>
    <w:rsid w:val="0039331F"/>
    <w:rsid w:val="00394A49"/>
    <w:rsid w:val="00395681"/>
    <w:rsid w:val="0039728F"/>
    <w:rsid w:val="003A18FA"/>
    <w:rsid w:val="003A32A3"/>
    <w:rsid w:val="003A4704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6AD"/>
    <w:rsid w:val="003B2EBE"/>
    <w:rsid w:val="003B313F"/>
    <w:rsid w:val="003B4C24"/>
    <w:rsid w:val="003B5CC3"/>
    <w:rsid w:val="003B7A3E"/>
    <w:rsid w:val="003C0B36"/>
    <w:rsid w:val="003C181A"/>
    <w:rsid w:val="003C3BE9"/>
    <w:rsid w:val="003C4201"/>
    <w:rsid w:val="003C58EF"/>
    <w:rsid w:val="003D2234"/>
    <w:rsid w:val="003D3180"/>
    <w:rsid w:val="003D4328"/>
    <w:rsid w:val="003D5B41"/>
    <w:rsid w:val="003E1187"/>
    <w:rsid w:val="003E161C"/>
    <w:rsid w:val="003E1F13"/>
    <w:rsid w:val="003E451D"/>
    <w:rsid w:val="003E6045"/>
    <w:rsid w:val="003E604D"/>
    <w:rsid w:val="003E7A7B"/>
    <w:rsid w:val="003E7C7F"/>
    <w:rsid w:val="003E7E9A"/>
    <w:rsid w:val="003F0A33"/>
    <w:rsid w:val="003F26E8"/>
    <w:rsid w:val="003F55AF"/>
    <w:rsid w:val="003F6420"/>
    <w:rsid w:val="003F643B"/>
    <w:rsid w:val="003F73FF"/>
    <w:rsid w:val="0040064A"/>
    <w:rsid w:val="004024AF"/>
    <w:rsid w:val="00403F58"/>
    <w:rsid w:val="00404604"/>
    <w:rsid w:val="00404DB7"/>
    <w:rsid w:val="0040643A"/>
    <w:rsid w:val="00410ADD"/>
    <w:rsid w:val="004151C3"/>
    <w:rsid w:val="00417D0D"/>
    <w:rsid w:val="00420270"/>
    <w:rsid w:val="00421A27"/>
    <w:rsid w:val="004226E3"/>
    <w:rsid w:val="00423A3C"/>
    <w:rsid w:val="0042485F"/>
    <w:rsid w:val="0042543A"/>
    <w:rsid w:val="00425929"/>
    <w:rsid w:val="00426DB5"/>
    <w:rsid w:val="004301CE"/>
    <w:rsid w:val="00430DB0"/>
    <w:rsid w:val="00431499"/>
    <w:rsid w:val="00431A91"/>
    <w:rsid w:val="00432ED5"/>
    <w:rsid w:val="00433E8B"/>
    <w:rsid w:val="00435A8F"/>
    <w:rsid w:val="00437D5D"/>
    <w:rsid w:val="00441C64"/>
    <w:rsid w:val="00444EC1"/>
    <w:rsid w:val="00447483"/>
    <w:rsid w:val="004477B3"/>
    <w:rsid w:val="004500A9"/>
    <w:rsid w:val="00452D09"/>
    <w:rsid w:val="004531D2"/>
    <w:rsid w:val="00453BA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75F"/>
    <w:rsid w:val="00465996"/>
    <w:rsid w:val="00465BE4"/>
    <w:rsid w:val="004667E6"/>
    <w:rsid w:val="00467248"/>
    <w:rsid w:val="0047016E"/>
    <w:rsid w:val="00470BFA"/>
    <w:rsid w:val="0047194D"/>
    <w:rsid w:val="00473B9D"/>
    <w:rsid w:val="00474EEE"/>
    <w:rsid w:val="0047635F"/>
    <w:rsid w:val="00477B76"/>
    <w:rsid w:val="00481177"/>
    <w:rsid w:val="00482BB0"/>
    <w:rsid w:val="00482DD8"/>
    <w:rsid w:val="0048452E"/>
    <w:rsid w:val="00484767"/>
    <w:rsid w:val="00485214"/>
    <w:rsid w:val="004865C0"/>
    <w:rsid w:val="00486A8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49F"/>
    <w:rsid w:val="004B4512"/>
    <w:rsid w:val="004B466F"/>
    <w:rsid w:val="004B4B69"/>
    <w:rsid w:val="004B4F3F"/>
    <w:rsid w:val="004B4FB6"/>
    <w:rsid w:val="004B5328"/>
    <w:rsid w:val="004B5A1B"/>
    <w:rsid w:val="004B7513"/>
    <w:rsid w:val="004C1AB8"/>
    <w:rsid w:val="004C22E1"/>
    <w:rsid w:val="004C3524"/>
    <w:rsid w:val="004C3F96"/>
    <w:rsid w:val="004C5D81"/>
    <w:rsid w:val="004C7715"/>
    <w:rsid w:val="004D154E"/>
    <w:rsid w:val="004D17DA"/>
    <w:rsid w:val="004D2B84"/>
    <w:rsid w:val="004D416E"/>
    <w:rsid w:val="004D4B2E"/>
    <w:rsid w:val="004E1E7C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398"/>
    <w:rsid w:val="0050768E"/>
    <w:rsid w:val="00507AF0"/>
    <w:rsid w:val="00511D6F"/>
    <w:rsid w:val="00514383"/>
    <w:rsid w:val="00515B0F"/>
    <w:rsid w:val="0051616F"/>
    <w:rsid w:val="00522698"/>
    <w:rsid w:val="00523033"/>
    <w:rsid w:val="00526813"/>
    <w:rsid w:val="00526F51"/>
    <w:rsid w:val="00527FF3"/>
    <w:rsid w:val="00532DCF"/>
    <w:rsid w:val="00534F77"/>
    <w:rsid w:val="00537176"/>
    <w:rsid w:val="00540AAE"/>
    <w:rsid w:val="00540B69"/>
    <w:rsid w:val="00540EDD"/>
    <w:rsid w:val="005436D5"/>
    <w:rsid w:val="00543D55"/>
    <w:rsid w:val="00544A4C"/>
    <w:rsid w:val="00546CBF"/>
    <w:rsid w:val="00551764"/>
    <w:rsid w:val="00554820"/>
    <w:rsid w:val="005548E3"/>
    <w:rsid w:val="00555333"/>
    <w:rsid w:val="00555BF8"/>
    <w:rsid w:val="005566B7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2F62"/>
    <w:rsid w:val="00573792"/>
    <w:rsid w:val="00573C0A"/>
    <w:rsid w:val="00575143"/>
    <w:rsid w:val="00575EC4"/>
    <w:rsid w:val="0057707D"/>
    <w:rsid w:val="00577AA0"/>
    <w:rsid w:val="00577D4C"/>
    <w:rsid w:val="0058089E"/>
    <w:rsid w:val="005808F9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A0213"/>
    <w:rsid w:val="005A1047"/>
    <w:rsid w:val="005A2DE9"/>
    <w:rsid w:val="005A30AE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5CA0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F16D1"/>
    <w:rsid w:val="005F4C39"/>
    <w:rsid w:val="005F4D70"/>
    <w:rsid w:val="005F5033"/>
    <w:rsid w:val="005F7947"/>
    <w:rsid w:val="00600455"/>
    <w:rsid w:val="006016E2"/>
    <w:rsid w:val="006018D1"/>
    <w:rsid w:val="0060360D"/>
    <w:rsid w:val="00603EEB"/>
    <w:rsid w:val="006041EB"/>
    <w:rsid w:val="00604936"/>
    <w:rsid w:val="006119AD"/>
    <w:rsid w:val="00611FBE"/>
    <w:rsid w:val="00616E8B"/>
    <w:rsid w:val="00616F14"/>
    <w:rsid w:val="00620415"/>
    <w:rsid w:val="00622042"/>
    <w:rsid w:val="00623982"/>
    <w:rsid w:val="00623F2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40A38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2761"/>
    <w:rsid w:val="00663329"/>
    <w:rsid w:val="006649EE"/>
    <w:rsid w:val="00665A59"/>
    <w:rsid w:val="00666D3E"/>
    <w:rsid w:val="00670763"/>
    <w:rsid w:val="006718C5"/>
    <w:rsid w:val="00672C6C"/>
    <w:rsid w:val="006745DE"/>
    <w:rsid w:val="00675298"/>
    <w:rsid w:val="00675C0A"/>
    <w:rsid w:val="00680389"/>
    <w:rsid w:val="00681BE8"/>
    <w:rsid w:val="00683ED4"/>
    <w:rsid w:val="00684359"/>
    <w:rsid w:val="00686BDE"/>
    <w:rsid w:val="00686C21"/>
    <w:rsid w:val="0068770C"/>
    <w:rsid w:val="00687DD9"/>
    <w:rsid w:val="00691114"/>
    <w:rsid w:val="00692D96"/>
    <w:rsid w:val="006942B9"/>
    <w:rsid w:val="006951FD"/>
    <w:rsid w:val="006975B2"/>
    <w:rsid w:val="006A1840"/>
    <w:rsid w:val="006A1E2B"/>
    <w:rsid w:val="006A2610"/>
    <w:rsid w:val="006A6D7E"/>
    <w:rsid w:val="006A7667"/>
    <w:rsid w:val="006B23BA"/>
    <w:rsid w:val="006B5AC0"/>
    <w:rsid w:val="006B6A88"/>
    <w:rsid w:val="006B7093"/>
    <w:rsid w:val="006B711B"/>
    <w:rsid w:val="006B7A45"/>
    <w:rsid w:val="006B7C11"/>
    <w:rsid w:val="006B7F88"/>
    <w:rsid w:val="006C0A99"/>
    <w:rsid w:val="006C1AD6"/>
    <w:rsid w:val="006C1D70"/>
    <w:rsid w:val="006C3275"/>
    <w:rsid w:val="006C4768"/>
    <w:rsid w:val="006C4B07"/>
    <w:rsid w:val="006C55D4"/>
    <w:rsid w:val="006C5996"/>
    <w:rsid w:val="006C7CFA"/>
    <w:rsid w:val="006D08C8"/>
    <w:rsid w:val="006D1B3D"/>
    <w:rsid w:val="006D2337"/>
    <w:rsid w:val="006D45CD"/>
    <w:rsid w:val="006D4652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107E6"/>
    <w:rsid w:val="00711EE8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3859"/>
    <w:rsid w:val="007545BC"/>
    <w:rsid w:val="00755B86"/>
    <w:rsid w:val="007575F8"/>
    <w:rsid w:val="00761372"/>
    <w:rsid w:val="00762024"/>
    <w:rsid w:val="00762DA8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3B94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1CB2"/>
    <w:rsid w:val="007C236D"/>
    <w:rsid w:val="007C2F7D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619"/>
    <w:rsid w:val="007D5FC3"/>
    <w:rsid w:val="007E008E"/>
    <w:rsid w:val="007E2234"/>
    <w:rsid w:val="007E36BD"/>
    <w:rsid w:val="007E42C1"/>
    <w:rsid w:val="007E43FB"/>
    <w:rsid w:val="007E5050"/>
    <w:rsid w:val="007E7DF8"/>
    <w:rsid w:val="007F08D1"/>
    <w:rsid w:val="007F1808"/>
    <w:rsid w:val="007F325F"/>
    <w:rsid w:val="007F44AB"/>
    <w:rsid w:val="007F6EAF"/>
    <w:rsid w:val="00800360"/>
    <w:rsid w:val="00804523"/>
    <w:rsid w:val="00804BF0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E94"/>
    <w:rsid w:val="00860FC4"/>
    <w:rsid w:val="008612F1"/>
    <w:rsid w:val="0086260A"/>
    <w:rsid w:val="008649BB"/>
    <w:rsid w:val="00864AAB"/>
    <w:rsid w:val="00864E89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2562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0651"/>
    <w:rsid w:val="008E1359"/>
    <w:rsid w:val="008E1813"/>
    <w:rsid w:val="008E1E10"/>
    <w:rsid w:val="008E451B"/>
    <w:rsid w:val="008E4EEF"/>
    <w:rsid w:val="008E5845"/>
    <w:rsid w:val="008E6D10"/>
    <w:rsid w:val="008F2605"/>
    <w:rsid w:val="008F40E7"/>
    <w:rsid w:val="008F4E19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5E1C"/>
    <w:rsid w:val="00916BEC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3474F"/>
    <w:rsid w:val="00944C53"/>
    <w:rsid w:val="00945A91"/>
    <w:rsid w:val="00945E02"/>
    <w:rsid w:val="0094734C"/>
    <w:rsid w:val="009479E9"/>
    <w:rsid w:val="00952646"/>
    <w:rsid w:val="00952AC4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2EA"/>
    <w:rsid w:val="00967C18"/>
    <w:rsid w:val="00967D39"/>
    <w:rsid w:val="00973045"/>
    <w:rsid w:val="00973974"/>
    <w:rsid w:val="00974800"/>
    <w:rsid w:val="00974E3E"/>
    <w:rsid w:val="00984E06"/>
    <w:rsid w:val="009859C8"/>
    <w:rsid w:val="00986BF2"/>
    <w:rsid w:val="009871D3"/>
    <w:rsid w:val="00990C85"/>
    <w:rsid w:val="0099222B"/>
    <w:rsid w:val="00993A46"/>
    <w:rsid w:val="00993ED9"/>
    <w:rsid w:val="00994D20"/>
    <w:rsid w:val="009974E9"/>
    <w:rsid w:val="00997966"/>
    <w:rsid w:val="009A0087"/>
    <w:rsid w:val="009A12FB"/>
    <w:rsid w:val="009A1DC8"/>
    <w:rsid w:val="009A2D2B"/>
    <w:rsid w:val="009A590E"/>
    <w:rsid w:val="009A5A89"/>
    <w:rsid w:val="009A777C"/>
    <w:rsid w:val="009B0C44"/>
    <w:rsid w:val="009B3A49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7A52"/>
    <w:rsid w:val="009D06B9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1421"/>
    <w:rsid w:val="00A023F3"/>
    <w:rsid w:val="00A02993"/>
    <w:rsid w:val="00A0601A"/>
    <w:rsid w:val="00A07F6B"/>
    <w:rsid w:val="00A10CD8"/>
    <w:rsid w:val="00A10F26"/>
    <w:rsid w:val="00A144D1"/>
    <w:rsid w:val="00A1740E"/>
    <w:rsid w:val="00A20796"/>
    <w:rsid w:val="00A218B3"/>
    <w:rsid w:val="00A21A7C"/>
    <w:rsid w:val="00A22E1A"/>
    <w:rsid w:val="00A236F6"/>
    <w:rsid w:val="00A24FBF"/>
    <w:rsid w:val="00A26855"/>
    <w:rsid w:val="00A2710E"/>
    <w:rsid w:val="00A2760F"/>
    <w:rsid w:val="00A27832"/>
    <w:rsid w:val="00A3175B"/>
    <w:rsid w:val="00A327D7"/>
    <w:rsid w:val="00A32AE0"/>
    <w:rsid w:val="00A34774"/>
    <w:rsid w:val="00A375A4"/>
    <w:rsid w:val="00A42AF7"/>
    <w:rsid w:val="00A43FB7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78E8"/>
    <w:rsid w:val="00A77AE1"/>
    <w:rsid w:val="00A77FAC"/>
    <w:rsid w:val="00A800FB"/>
    <w:rsid w:val="00A80C9D"/>
    <w:rsid w:val="00A820CC"/>
    <w:rsid w:val="00A8232D"/>
    <w:rsid w:val="00A82427"/>
    <w:rsid w:val="00A84E2E"/>
    <w:rsid w:val="00A84EED"/>
    <w:rsid w:val="00A87065"/>
    <w:rsid w:val="00A93E9B"/>
    <w:rsid w:val="00A953B0"/>
    <w:rsid w:val="00A95C33"/>
    <w:rsid w:val="00A97EF5"/>
    <w:rsid w:val="00AA10B2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872"/>
    <w:rsid w:val="00AB7E62"/>
    <w:rsid w:val="00AC035A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EA0"/>
    <w:rsid w:val="00B12262"/>
    <w:rsid w:val="00B130C9"/>
    <w:rsid w:val="00B13DE9"/>
    <w:rsid w:val="00B15517"/>
    <w:rsid w:val="00B15CCF"/>
    <w:rsid w:val="00B16477"/>
    <w:rsid w:val="00B20EF2"/>
    <w:rsid w:val="00B215A8"/>
    <w:rsid w:val="00B21EF8"/>
    <w:rsid w:val="00B2425A"/>
    <w:rsid w:val="00B24431"/>
    <w:rsid w:val="00B322BE"/>
    <w:rsid w:val="00B324F5"/>
    <w:rsid w:val="00B32530"/>
    <w:rsid w:val="00B33041"/>
    <w:rsid w:val="00B33FBF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43E3"/>
    <w:rsid w:val="00B46C21"/>
    <w:rsid w:val="00B476C6"/>
    <w:rsid w:val="00B47F76"/>
    <w:rsid w:val="00B524C4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A79EC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63DC"/>
    <w:rsid w:val="00BF77C7"/>
    <w:rsid w:val="00C0078D"/>
    <w:rsid w:val="00C01CEF"/>
    <w:rsid w:val="00C01D93"/>
    <w:rsid w:val="00C023DC"/>
    <w:rsid w:val="00C04A94"/>
    <w:rsid w:val="00C058A1"/>
    <w:rsid w:val="00C07071"/>
    <w:rsid w:val="00C10073"/>
    <w:rsid w:val="00C12DB4"/>
    <w:rsid w:val="00C15CC3"/>
    <w:rsid w:val="00C20CA5"/>
    <w:rsid w:val="00C22B48"/>
    <w:rsid w:val="00C22C49"/>
    <w:rsid w:val="00C22E7A"/>
    <w:rsid w:val="00C23E69"/>
    <w:rsid w:val="00C31144"/>
    <w:rsid w:val="00C3133B"/>
    <w:rsid w:val="00C334F5"/>
    <w:rsid w:val="00C3592D"/>
    <w:rsid w:val="00C3757C"/>
    <w:rsid w:val="00C37F29"/>
    <w:rsid w:val="00C40785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8A1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4526"/>
    <w:rsid w:val="00CB4F85"/>
    <w:rsid w:val="00CB5A2C"/>
    <w:rsid w:val="00CB778F"/>
    <w:rsid w:val="00CC010E"/>
    <w:rsid w:val="00CC1853"/>
    <w:rsid w:val="00CC509C"/>
    <w:rsid w:val="00CC56A2"/>
    <w:rsid w:val="00CC6AC7"/>
    <w:rsid w:val="00CC7F74"/>
    <w:rsid w:val="00CD3524"/>
    <w:rsid w:val="00CD4EC1"/>
    <w:rsid w:val="00CD59EE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5755"/>
    <w:rsid w:val="00CE6B00"/>
    <w:rsid w:val="00CF0332"/>
    <w:rsid w:val="00CF26A8"/>
    <w:rsid w:val="00CF28D5"/>
    <w:rsid w:val="00CF59B6"/>
    <w:rsid w:val="00D04791"/>
    <w:rsid w:val="00D04AE7"/>
    <w:rsid w:val="00D05510"/>
    <w:rsid w:val="00D0656A"/>
    <w:rsid w:val="00D12985"/>
    <w:rsid w:val="00D147F9"/>
    <w:rsid w:val="00D15011"/>
    <w:rsid w:val="00D156AD"/>
    <w:rsid w:val="00D20F31"/>
    <w:rsid w:val="00D22E5B"/>
    <w:rsid w:val="00D24AF3"/>
    <w:rsid w:val="00D279F9"/>
    <w:rsid w:val="00D30F94"/>
    <w:rsid w:val="00D31829"/>
    <w:rsid w:val="00D3289D"/>
    <w:rsid w:val="00D33182"/>
    <w:rsid w:val="00D34B3C"/>
    <w:rsid w:val="00D34BCF"/>
    <w:rsid w:val="00D34CAA"/>
    <w:rsid w:val="00D34E23"/>
    <w:rsid w:val="00D35A07"/>
    <w:rsid w:val="00D363AD"/>
    <w:rsid w:val="00D37D30"/>
    <w:rsid w:val="00D40F3A"/>
    <w:rsid w:val="00D41379"/>
    <w:rsid w:val="00D419EA"/>
    <w:rsid w:val="00D4227B"/>
    <w:rsid w:val="00D4614A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6784"/>
    <w:rsid w:val="00D67E58"/>
    <w:rsid w:val="00D71A08"/>
    <w:rsid w:val="00D7528F"/>
    <w:rsid w:val="00D772D2"/>
    <w:rsid w:val="00D77A31"/>
    <w:rsid w:val="00D77D0A"/>
    <w:rsid w:val="00D77DFA"/>
    <w:rsid w:val="00D8218C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0E55"/>
    <w:rsid w:val="00DA2058"/>
    <w:rsid w:val="00DA25E2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B662D"/>
    <w:rsid w:val="00DC3342"/>
    <w:rsid w:val="00DC3436"/>
    <w:rsid w:val="00DC60D7"/>
    <w:rsid w:val="00DC6E35"/>
    <w:rsid w:val="00DC79D0"/>
    <w:rsid w:val="00DD130D"/>
    <w:rsid w:val="00DD438F"/>
    <w:rsid w:val="00DD5548"/>
    <w:rsid w:val="00DD5E74"/>
    <w:rsid w:val="00DD726B"/>
    <w:rsid w:val="00DE05F8"/>
    <w:rsid w:val="00DE1651"/>
    <w:rsid w:val="00DE2180"/>
    <w:rsid w:val="00DE23E0"/>
    <w:rsid w:val="00DE2D23"/>
    <w:rsid w:val="00DE3684"/>
    <w:rsid w:val="00DE3C18"/>
    <w:rsid w:val="00DF1008"/>
    <w:rsid w:val="00DF3B37"/>
    <w:rsid w:val="00DF3C1E"/>
    <w:rsid w:val="00DF4D8F"/>
    <w:rsid w:val="00DF5E58"/>
    <w:rsid w:val="00E03672"/>
    <w:rsid w:val="00E03B2C"/>
    <w:rsid w:val="00E04548"/>
    <w:rsid w:val="00E05C2B"/>
    <w:rsid w:val="00E0680B"/>
    <w:rsid w:val="00E07CB2"/>
    <w:rsid w:val="00E11304"/>
    <w:rsid w:val="00E122CD"/>
    <w:rsid w:val="00E14F96"/>
    <w:rsid w:val="00E239EB"/>
    <w:rsid w:val="00E26C76"/>
    <w:rsid w:val="00E27677"/>
    <w:rsid w:val="00E307A6"/>
    <w:rsid w:val="00E31E5A"/>
    <w:rsid w:val="00E33823"/>
    <w:rsid w:val="00E33D01"/>
    <w:rsid w:val="00E33E54"/>
    <w:rsid w:val="00E36C9A"/>
    <w:rsid w:val="00E374A1"/>
    <w:rsid w:val="00E37F2C"/>
    <w:rsid w:val="00E406CC"/>
    <w:rsid w:val="00E4172A"/>
    <w:rsid w:val="00E418EB"/>
    <w:rsid w:val="00E42898"/>
    <w:rsid w:val="00E4309F"/>
    <w:rsid w:val="00E4324E"/>
    <w:rsid w:val="00E4644D"/>
    <w:rsid w:val="00E50BE7"/>
    <w:rsid w:val="00E54343"/>
    <w:rsid w:val="00E546A3"/>
    <w:rsid w:val="00E556F6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31ED"/>
    <w:rsid w:val="00EB3B98"/>
    <w:rsid w:val="00EB50F8"/>
    <w:rsid w:val="00EB6AAC"/>
    <w:rsid w:val="00EC1D41"/>
    <w:rsid w:val="00EC2320"/>
    <w:rsid w:val="00EC23A8"/>
    <w:rsid w:val="00EC28F0"/>
    <w:rsid w:val="00EC38EC"/>
    <w:rsid w:val="00EC411F"/>
    <w:rsid w:val="00EC444E"/>
    <w:rsid w:val="00EC656F"/>
    <w:rsid w:val="00ED05BD"/>
    <w:rsid w:val="00ED0D04"/>
    <w:rsid w:val="00ED2B59"/>
    <w:rsid w:val="00ED42E8"/>
    <w:rsid w:val="00ED55C6"/>
    <w:rsid w:val="00ED6271"/>
    <w:rsid w:val="00ED6447"/>
    <w:rsid w:val="00ED69B2"/>
    <w:rsid w:val="00EE1FE4"/>
    <w:rsid w:val="00EE2FE8"/>
    <w:rsid w:val="00EE49AE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F033F6"/>
    <w:rsid w:val="00F0369C"/>
    <w:rsid w:val="00F0386C"/>
    <w:rsid w:val="00F04C7A"/>
    <w:rsid w:val="00F06580"/>
    <w:rsid w:val="00F06E9C"/>
    <w:rsid w:val="00F0712D"/>
    <w:rsid w:val="00F10842"/>
    <w:rsid w:val="00F11B51"/>
    <w:rsid w:val="00F1382D"/>
    <w:rsid w:val="00F13F22"/>
    <w:rsid w:val="00F14902"/>
    <w:rsid w:val="00F15E88"/>
    <w:rsid w:val="00F1793B"/>
    <w:rsid w:val="00F206E3"/>
    <w:rsid w:val="00F20A4D"/>
    <w:rsid w:val="00F23305"/>
    <w:rsid w:val="00F26797"/>
    <w:rsid w:val="00F27275"/>
    <w:rsid w:val="00F27502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8A9"/>
    <w:rsid w:val="00FC5992"/>
    <w:rsid w:val="00FC661F"/>
    <w:rsid w:val="00FC7B9D"/>
    <w:rsid w:val="00FD2AFB"/>
    <w:rsid w:val="00FD4C8D"/>
    <w:rsid w:val="00FD5C7C"/>
    <w:rsid w:val="00FD6C4C"/>
    <w:rsid w:val="00FD6CEB"/>
    <w:rsid w:val="00FE09D6"/>
    <w:rsid w:val="00FE0F9D"/>
    <w:rsid w:val="00FE17D0"/>
    <w:rsid w:val="00FE21D8"/>
    <w:rsid w:val="00FE29C8"/>
    <w:rsid w:val="00FE2D51"/>
    <w:rsid w:val="00FE4385"/>
    <w:rsid w:val="00FE67B6"/>
    <w:rsid w:val="00FE6B4D"/>
    <w:rsid w:val="00FE7C55"/>
    <w:rsid w:val="00FF17CB"/>
    <w:rsid w:val="00FF1F13"/>
    <w:rsid w:val="00FF2ED0"/>
    <w:rsid w:val="00FF3131"/>
    <w:rsid w:val="00FF3AEF"/>
    <w:rsid w:val="00FF598E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4431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AFE85-FD92-4C12-96CA-B872C6E08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747</Words>
  <Characters>3260</Characters>
  <Application>Microsoft Office Word</Application>
  <DocSecurity>0</DocSecurity>
  <Lines>531</Lines>
  <Paragraphs>3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Kamal Ranatunga</cp:lastModifiedBy>
  <cp:revision>33</cp:revision>
  <cp:lastPrinted>2024-11-13T11:24:00Z</cp:lastPrinted>
  <dcterms:created xsi:type="dcterms:W3CDTF">2024-11-12T09:06:00Z</dcterms:created>
  <dcterms:modified xsi:type="dcterms:W3CDTF">2025-10-1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b995cf-6b55-4640-8553-3156feb98ace</vt:lpwstr>
  </property>
</Properties>
</file>